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24EBA" w14:textId="6B30630C"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1469B1">
        <w:t>3</w:t>
      </w:r>
      <w:r w:rsidR="003A5FD4">
        <w:t xml:space="preserve"> </w:t>
      </w:r>
      <w:r w:rsidR="00AF5CC9">
        <w:t xml:space="preserve">RAISE </w:t>
      </w:r>
      <w:r w:rsidR="00757A29" w:rsidRPr="00FB50C3">
        <w:t>PROGRAM</w:t>
      </w:r>
    </w:p>
    <w:p w14:paraId="13CD31E3" w14:textId="7F3ECE8B" w:rsidR="00E62DBF" w:rsidRDefault="00E62DBF" w:rsidP="00E62DBF">
      <w:pPr>
        <w:pStyle w:val="OAAwardDetails"/>
      </w:pPr>
      <w:r>
        <w:t>MARAD FY 202</w:t>
      </w:r>
      <w:r w:rsidR="001469B1">
        <w:t>3</w:t>
      </w:r>
      <w:r>
        <w:t xml:space="preserve"> RAISE Grant No. </w:t>
      </w:r>
      <w:r w:rsidRPr="00E62DBF">
        <w:rPr>
          <w:color w:val="FF0000"/>
        </w:rPr>
        <w:t>[insert #]</w:t>
      </w:r>
    </w:p>
    <w:p w14:paraId="644D2BCC" w14:textId="77777777" w:rsidR="00E62DBF" w:rsidRDefault="00E62DBF" w:rsidP="00E62DBF">
      <w:pPr>
        <w:pStyle w:val="OAAwardDetails"/>
      </w:pPr>
    </w:p>
    <w:p w14:paraId="59FCDEDC" w14:textId="01EA47B2" w:rsidR="00757A29" w:rsidRPr="00FB50C3" w:rsidRDefault="00E62DBF" w:rsidP="00E62DBF">
      <w:pPr>
        <w:pStyle w:val="OAAwardDetails"/>
      </w:pPr>
      <w:r w:rsidRPr="00E62DBF">
        <w:rPr>
          <w:color w:val="FF0000"/>
        </w:rPr>
        <w:t>[insert accounting code]</w:t>
      </w:r>
      <w:r>
        <w:t xml:space="preserve"> — </w:t>
      </w:r>
      <w:r w:rsidRPr="00E62DBF">
        <w:rPr>
          <w:color w:val="FF0000"/>
        </w:rPr>
        <w:t>[insert award amount]</w:t>
      </w:r>
    </w:p>
    <w:p w14:paraId="54FE7C7B" w14:textId="3F44B086"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D5251F">
        <w:rPr>
          <w:color w:val="FF0000"/>
        </w:rPr>
        <w:t>recipient</w:t>
      </w:r>
      <w:r w:rsidR="005F69A5" w:rsidRPr="00FB50C3">
        <w:rPr>
          <w:color w:val="FF0000"/>
        </w:rPr>
        <w:t>]</w:t>
      </w:r>
      <w:r w:rsidRPr="00FB50C3">
        <w:t xml:space="preserve"> (the “</w:t>
      </w:r>
      <w:r w:rsidR="004C15DE">
        <w:rPr>
          <w:b/>
        </w:rPr>
        <w:t>Recipient</w:t>
      </w:r>
      <w:r w:rsidRPr="00FB50C3">
        <w:t>”).</w:t>
      </w:r>
    </w:p>
    <w:p w14:paraId="41FA5D5D" w14:textId="2297CFDF"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D5251F">
        <w:rPr>
          <w:color w:val="FF0000"/>
        </w:rPr>
        <w:t xml:space="preserve"> from USDOT award letter</w:t>
      </w:r>
      <w:r w:rsidR="005F69A5" w:rsidRPr="00FB50C3">
        <w:rPr>
          <w:color w:val="FF0000"/>
        </w:rPr>
        <w:t>]</w:t>
      </w:r>
      <w:r w:rsidR="000F6EF9" w:rsidRPr="00FB50C3">
        <w:t xml:space="preserve">. </w:t>
      </w:r>
    </w:p>
    <w:p w14:paraId="7636A72E" w14:textId="77777777" w:rsidR="00F17DFE" w:rsidRPr="00FB50C3" w:rsidRDefault="00757A29" w:rsidP="00382C01">
      <w:pPr>
        <w:pStyle w:val="Recital"/>
      </w:pPr>
      <w:r w:rsidRPr="00FB50C3">
        <w:t>The parties therefore agree to the following:</w:t>
      </w:r>
    </w:p>
    <w:p w14:paraId="29B88A25" w14:textId="77777777" w:rsidR="0037766A" w:rsidRPr="00252EE1" w:rsidRDefault="00244A77" w:rsidP="00244A77">
      <w:pPr>
        <w:pStyle w:val="ArticleHeading"/>
      </w:pPr>
      <w:r>
        <w:br/>
      </w:r>
      <w:r w:rsidR="0037766A" w:rsidRPr="00252EE1">
        <w:t>General Terms and Conditions.</w:t>
      </w:r>
    </w:p>
    <w:p w14:paraId="27987FCA" w14:textId="77777777" w:rsidR="000A62C2" w:rsidRPr="00252EE1" w:rsidRDefault="000A62C2" w:rsidP="0068001C">
      <w:pPr>
        <w:pStyle w:val="AgreementSectionHeadingforsubsections"/>
      </w:pPr>
      <w:r w:rsidRPr="00252EE1">
        <w:t>General Terms and Conditions.</w:t>
      </w:r>
    </w:p>
    <w:p w14:paraId="206B33C3" w14:textId="4DD4B4E5"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he Fiscal Year 20</w:t>
      </w:r>
      <w:r w:rsidR="000F0481">
        <w:t>2</w:t>
      </w:r>
      <w:r w:rsidR="001469B1">
        <w:t xml:space="preserve">3 </w:t>
      </w:r>
      <w:r w:rsidR="00AF5CC9">
        <w:t>RAISE Program:</w:t>
      </w:r>
      <w:r w:rsidR="0068001C">
        <w:t xml:space="preserve"> </w:t>
      </w:r>
      <w:r w:rsidR="00E62DBF">
        <w:t>MARAD</w:t>
      </w:r>
      <w:r w:rsidR="00AF5CC9">
        <w:t xml:space="preserve"> Projects</w:t>
      </w:r>
      <w:r w:rsidR="00B92A91">
        <w:t xml:space="preserve">,” dated </w:t>
      </w:r>
      <w:r w:rsidR="001469B1">
        <w:t xml:space="preserve">June </w:t>
      </w:r>
      <w:r w:rsidR="000140C0">
        <w:t>23</w:t>
      </w:r>
      <w:r w:rsidR="00B92A91">
        <w:t>, 20</w:t>
      </w:r>
      <w:r w:rsidR="000F0481">
        <w:t>2</w:t>
      </w:r>
      <w:r w:rsidR="001469B1">
        <w:t>3</w:t>
      </w:r>
      <w:r w:rsidR="00B92A91">
        <w:t>, which is available at</w:t>
      </w:r>
      <w:r w:rsidR="0068001C">
        <w:t xml:space="preserve"> </w:t>
      </w:r>
      <w:hyperlink r:id="rId11" w:history="1">
        <w:r w:rsidR="00813FB7" w:rsidRPr="00813FB7">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4BAD8F57" w14:textId="77777777" w:rsidR="000A62C2" w:rsidRDefault="000A62C2" w:rsidP="000A62C2">
      <w:pPr>
        <w:pStyle w:val="AgreementSectionSubsection"/>
      </w:pPr>
      <w:r>
        <w:t>(b)</w:t>
      </w:r>
      <w:r>
        <w:tab/>
        <w:t>The Recipient states that it has knowledge of the General Terms and Conditions.</w:t>
      </w:r>
    </w:p>
    <w:p w14:paraId="5C60CBBA"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08749795" w14:textId="77777777" w:rsidR="0037766A" w:rsidRPr="00252EE1" w:rsidRDefault="00244A77" w:rsidP="0037766A">
      <w:pPr>
        <w:pStyle w:val="ArticleHeading"/>
      </w:pPr>
      <w:r>
        <w:br/>
      </w:r>
      <w:r w:rsidR="0037766A">
        <w:t xml:space="preserve">Special </w:t>
      </w:r>
      <w:r w:rsidR="0037766A" w:rsidRPr="00252EE1">
        <w:t>Terms and Conditions.</w:t>
      </w:r>
    </w:p>
    <w:p w14:paraId="7BE7F003" w14:textId="77777777" w:rsidR="000529BA" w:rsidRDefault="000529BA" w:rsidP="000529BA">
      <w:pPr>
        <w:pStyle w:val="AgreementSectionOptionInstructions"/>
      </w:pPr>
      <w:r>
        <w:t>[</w:t>
      </w:r>
      <w:r w:rsidRPr="0091238E">
        <w:t>Choose the appropriate one of these two alternatives.</w:t>
      </w:r>
      <w:r>
        <w:t>]</w:t>
      </w:r>
    </w:p>
    <w:p w14:paraId="0BEFAED6"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0512F215"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42DDB4CB"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4E6DAD2E" w14:textId="77777777" w:rsidR="00244A77" w:rsidRDefault="00244A77" w:rsidP="00244A77">
      <w:pPr>
        <w:pStyle w:val="AgreementSectionHeadingforsubsections"/>
      </w:pPr>
      <w:r>
        <w:t>[Special Term Title].</w:t>
      </w:r>
    </w:p>
    <w:p w14:paraId="6099AAF4" w14:textId="77777777" w:rsidR="00244A77" w:rsidRPr="00244A77" w:rsidRDefault="00244A77" w:rsidP="00244A77">
      <w:pPr>
        <w:pStyle w:val="AgreementSectionText"/>
      </w:pPr>
      <w:r>
        <w:t>[special term text]</w:t>
      </w:r>
    </w:p>
    <w:p w14:paraId="02404C67"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BFC542"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2FF7DE0" w14:textId="11C359EF" w:rsidR="009A33B1" w:rsidRDefault="009A33B1" w:rsidP="00201232">
      <w:pPr>
        <w:pStyle w:val="ScheduleSectionText"/>
      </w:pPr>
      <w:r>
        <w:t>Application Title:</w:t>
      </w:r>
      <w:r>
        <w:tab/>
      </w:r>
      <w:r w:rsidRPr="00201232">
        <w:rPr>
          <w:color w:val="FF0000"/>
        </w:rPr>
        <w:t xml:space="preserve">[insert </w:t>
      </w:r>
      <w:r w:rsidR="00D5251F">
        <w:rPr>
          <w:color w:val="FF0000"/>
        </w:rPr>
        <w:t xml:space="preserve">the </w:t>
      </w:r>
      <w:r w:rsidRPr="00201232">
        <w:rPr>
          <w:color w:val="FF0000"/>
        </w:rPr>
        <w:t xml:space="preserve">full </w:t>
      </w:r>
      <w:r w:rsidR="00D5251F">
        <w:rPr>
          <w:color w:val="FF0000"/>
        </w:rPr>
        <w:t xml:space="preserve">descriptive </w:t>
      </w:r>
      <w:r w:rsidRPr="00201232">
        <w:rPr>
          <w:color w:val="FF0000"/>
        </w:rPr>
        <w:t xml:space="preserve">title </w:t>
      </w:r>
      <w:r w:rsidR="00D5251F">
        <w:rPr>
          <w:color w:val="FF0000"/>
        </w:rPr>
        <w:t>from box 15 of the SF-424</w:t>
      </w:r>
      <w:r w:rsidRPr="00201232">
        <w:rPr>
          <w:color w:val="FF0000"/>
        </w:rPr>
        <w:t>]</w:t>
      </w:r>
    </w:p>
    <w:p w14:paraId="6E8CBF62" w14:textId="77777777" w:rsidR="009A33B1" w:rsidRDefault="009A33B1" w:rsidP="00201232">
      <w:pPr>
        <w:pStyle w:val="ScheduleSectionText"/>
      </w:pPr>
      <w:r>
        <w:t>Application Date:</w:t>
      </w:r>
      <w:r>
        <w:tab/>
      </w:r>
      <w:r w:rsidRPr="00201232">
        <w:rPr>
          <w:color w:val="FF0000"/>
        </w:rPr>
        <w:t>[insert the date in box 3 of the SF-424]</w:t>
      </w:r>
    </w:p>
    <w:p w14:paraId="2896F79B" w14:textId="77777777" w:rsidR="00201232" w:rsidRPr="00300CE4" w:rsidRDefault="00201232" w:rsidP="00201232">
      <w:pPr>
        <w:pStyle w:val="ScheduleSectionHeading"/>
      </w:pPr>
      <w:r w:rsidRPr="0036345E">
        <w:t xml:space="preserve">Recipient’s </w:t>
      </w:r>
      <w:r>
        <w:t>Unique Entity Identifier.</w:t>
      </w:r>
    </w:p>
    <w:p w14:paraId="42A5C974" w14:textId="66E81539" w:rsidR="00201232" w:rsidRPr="001932D9" w:rsidRDefault="00E62DBF" w:rsidP="00201232">
      <w:pPr>
        <w:pStyle w:val="ScheduleSectionText"/>
      </w:pPr>
      <w:r>
        <w:t>Recipient’s Unique Entity Identifier:</w:t>
      </w:r>
      <w:r>
        <w:tab/>
      </w:r>
      <w:r w:rsidRPr="00E62DBF">
        <w:rPr>
          <w:color w:val="FF0000"/>
        </w:rPr>
        <w:t xml:space="preserve">[insert </w:t>
      </w:r>
      <w:proofErr w:type="spellStart"/>
      <w:r>
        <w:rPr>
          <w:color w:val="FF0000"/>
        </w:rPr>
        <w:t>UEI</w:t>
      </w:r>
      <w:proofErr w:type="spellEnd"/>
      <w:r w:rsidRPr="00E62DBF">
        <w:rPr>
          <w:color w:val="FF0000"/>
        </w:rPr>
        <w:t>]</w:t>
      </w:r>
      <w:r>
        <w:t>.</w:t>
      </w:r>
    </w:p>
    <w:p w14:paraId="289034CE" w14:textId="72F70C18" w:rsidR="001469B1" w:rsidRPr="00F31D6B" w:rsidRDefault="00201232" w:rsidP="001469B1">
      <w:pPr>
        <w:pStyle w:val="ScheduleSectionHeading"/>
      </w:pPr>
      <w:r w:rsidRPr="005E23E1">
        <w:t xml:space="preserve">Recipient </w:t>
      </w:r>
      <w:r w:rsidRPr="00F31D6B">
        <w:t>Contact(s)</w:t>
      </w:r>
      <w:r w:rsidR="001469B1" w:rsidRPr="00F31D6B">
        <w:t>.</w:t>
      </w:r>
      <w:commentRangeStart w:id="1"/>
      <w:commentRangeEnd w:id="1"/>
      <w:r w:rsidR="001469B1">
        <w:rPr>
          <w:rStyle w:val="CommentReference"/>
        </w:rPr>
        <w:commentReference w:id="1"/>
      </w:r>
    </w:p>
    <w:p w14:paraId="2265D006" w14:textId="3F467DBB" w:rsidR="00201232" w:rsidRPr="001469B1" w:rsidRDefault="00201232" w:rsidP="001469B1">
      <w:pPr>
        <w:pStyle w:val="ScheduleSectionTextGroupedBlock"/>
        <w:rPr>
          <w:color w:val="FF0000"/>
        </w:rPr>
      </w:pPr>
      <w:r w:rsidRPr="001469B1">
        <w:rPr>
          <w:color w:val="FF0000"/>
        </w:rPr>
        <w:t>Name</w:t>
      </w:r>
    </w:p>
    <w:p w14:paraId="36EA2802" w14:textId="77777777" w:rsidR="00201232" w:rsidRPr="006F634B" w:rsidRDefault="00201232" w:rsidP="006F634B">
      <w:pPr>
        <w:pStyle w:val="ScheduleSectionTextGroupedBlock"/>
        <w:rPr>
          <w:color w:val="FF0000"/>
        </w:rPr>
      </w:pPr>
      <w:r w:rsidRPr="006F634B">
        <w:rPr>
          <w:color w:val="FF0000"/>
        </w:rPr>
        <w:t>Title</w:t>
      </w:r>
    </w:p>
    <w:p w14:paraId="500DA68C" w14:textId="77777777" w:rsidR="00201232" w:rsidRPr="006F634B" w:rsidRDefault="00201232" w:rsidP="006F634B">
      <w:pPr>
        <w:pStyle w:val="ScheduleSectionTextGroupedBlock"/>
        <w:rPr>
          <w:color w:val="FF0000"/>
        </w:rPr>
      </w:pPr>
      <w:r w:rsidRPr="006F634B">
        <w:rPr>
          <w:color w:val="FF0000"/>
        </w:rPr>
        <w:t>Agency</w:t>
      </w:r>
    </w:p>
    <w:p w14:paraId="36BB3030" w14:textId="77777777" w:rsidR="00201232" w:rsidRPr="006F634B" w:rsidRDefault="00201232" w:rsidP="006F634B">
      <w:pPr>
        <w:pStyle w:val="ScheduleSectionTextGroupedBlock"/>
        <w:rPr>
          <w:color w:val="FF0000"/>
        </w:rPr>
      </w:pPr>
      <w:r w:rsidRPr="006F634B">
        <w:rPr>
          <w:color w:val="FF0000"/>
        </w:rPr>
        <w:t>Mailing Address</w:t>
      </w:r>
    </w:p>
    <w:p w14:paraId="4634676C" w14:textId="77777777" w:rsidR="00201232" w:rsidRPr="006F634B" w:rsidRDefault="00201232" w:rsidP="006F634B">
      <w:pPr>
        <w:pStyle w:val="ScheduleSectionTextGroupedBlock"/>
        <w:rPr>
          <w:color w:val="FF0000"/>
        </w:rPr>
      </w:pPr>
      <w:r w:rsidRPr="006F634B">
        <w:rPr>
          <w:color w:val="FF0000"/>
        </w:rPr>
        <w:t>Phone Number</w:t>
      </w:r>
    </w:p>
    <w:p w14:paraId="637066BC" w14:textId="77777777" w:rsidR="00201232" w:rsidRPr="006F634B" w:rsidRDefault="00201232" w:rsidP="006F634B">
      <w:pPr>
        <w:pStyle w:val="ScheduleSectionTextGroupedBlock"/>
        <w:rPr>
          <w:color w:val="FF0000"/>
        </w:rPr>
      </w:pPr>
      <w:r w:rsidRPr="006F634B">
        <w:rPr>
          <w:color w:val="FF0000"/>
        </w:rPr>
        <w:t>Email Address</w:t>
      </w:r>
    </w:p>
    <w:p w14:paraId="6A222598" w14:textId="77777777" w:rsidR="00201232" w:rsidRPr="00F31D6B" w:rsidRDefault="00201232" w:rsidP="00201232">
      <w:pPr>
        <w:pStyle w:val="ScheduleSectionHeading"/>
      </w:pPr>
      <w:r w:rsidRPr="005E23E1">
        <w:t xml:space="preserve">Recipient </w:t>
      </w:r>
      <w:r>
        <w:t xml:space="preserve">Key </w:t>
      </w:r>
      <w:r w:rsidRPr="00F31D6B">
        <w:t>Personnel.</w:t>
      </w:r>
    </w:p>
    <w:p w14:paraId="3B091641" w14:textId="77777777" w:rsidR="00201232" w:rsidRPr="005F7C5D" w:rsidRDefault="00201232" w:rsidP="006F634B">
      <w:pPr>
        <w:pStyle w:val="ScheduleSectionText"/>
      </w:pPr>
      <w:r w:rsidRPr="005F7C5D">
        <w:t>None.</w:t>
      </w:r>
    </w:p>
    <w:p w14:paraId="66A793E0" w14:textId="230A75D0" w:rsidR="00201232" w:rsidRPr="000C7868" w:rsidRDefault="00201232" w:rsidP="000E2CC2">
      <w:pPr>
        <w:pStyle w:val="ScheduleSectionHeading"/>
      </w:pPr>
      <w:r w:rsidRPr="000C7868">
        <w:t xml:space="preserve">USDOT </w:t>
      </w:r>
      <w:r>
        <w:t xml:space="preserve">Project </w:t>
      </w:r>
      <w:r w:rsidRPr="000C7868">
        <w:t>Contact</w:t>
      </w:r>
      <w:r>
        <w:t>(</w:t>
      </w:r>
      <w:r w:rsidRPr="000C7868">
        <w:t>s</w:t>
      </w:r>
      <w:r>
        <w:t>)</w:t>
      </w:r>
      <w:r w:rsidR="001469B1" w:rsidRPr="00F31D6B">
        <w:t>.</w:t>
      </w:r>
      <w:commentRangeStart w:id="2"/>
      <w:commentRangeEnd w:id="2"/>
      <w:r w:rsidR="001469B1">
        <w:rPr>
          <w:rStyle w:val="CommentReference"/>
        </w:rPr>
        <w:commentReference w:id="2"/>
      </w:r>
    </w:p>
    <w:p w14:paraId="45E0F787" w14:textId="77777777" w:rsidR="00201232" w:rsidRPr="006F634B" w:rsidRDefault="00201232" w:rsidP="006F634B">
      <w:pPr>
        <w:pStyle w:val="ScheduleSectionTextGroupedBlock"/>
        <w:rPr>
          <w:color w:val="FF0000"/>
        </w:rPr>
      </w:pPr>
      <w:r w:rsidRPr="006F634B">
        <w:rPr>
          <w:color w:val="FF0000"/>
        </w:rPr>
        <w:t>Name</w:t>
      </w:r>
    </w:p>
    <w:p w14:paraId="6284D93F" w14:textId="77777777" w:rsidR="00201232" w:rsidRPr="006F634B" w:rsidRDefault="00201232" w:rsidP="006F634B">
      <w:pPr>
        <w:pStyle w:val="ScheduleSectionTextGroupedBlock"/>
        <w:rPr>
          <w:color w:val="FF0000"/>
        </w:rPr>
      </w:pPr>
      <w:r w:rsidRPr="006F634B">
        <w:rPr>
          <w:color w:val="FF0000"/>
        </w:rPr>
        <w:t>Title</w:t>
      </w:r>
    </w:p>
    <w:p w14:paraId="1D8F329C" w14:textId="77777777" w:rsidR="00201232" w:rsidRPr="006F634B" w:rsidRDefault="00201232" w:rsidP="006F634B">
      <w:pPr>
        <w:pStyle w:val="ScheduleSectionTextGroupedBlock"/>
        <w:rPr>
          <w:color w:val="FF0000"/>
        </w:rPr>
      </w:pPr>
      <w:r w:rsidRPr="006F634B">
        <w:rPr>
          <w:color w:val="FF0000"/>
        </w:rPr>
        <w:t>Agency</w:t>
      </w:r>
    </w:p>
    <w:p w14:paraId="199553A8" w14:textId="77777777" w:rsidR="00201232" w:rsidRPr="006F634B" w:rsidRDefault="00201232" w:rsidP="006F634B">
      <w:pPr>
        <w:pStyle w:val="ScheduleSectionTextGroupedBlock"/>
        <w:rPr>
          <w:color w:val="FF0000"/>
        </w:rPr>
      </w:pPr>
      <w:r w:rsidRPr="006F634B">
        <w:rPr>
          <w:color w:val="FF0000"/>
        </w:rPr>
        <w:t>Mailing Address</w:t>
      </w:r>
    </w:p>
    <w:p w14:paraId="10B7045D" w14:textId="77777777" w:rsidR="00201232" w:rsidRPr="006F634B" w:rsidRDefault="00201232" w:rsidP="006F634B">
      <w:pPr>
        <w:pStyle w:val="ScheduleSectionTextGroupedBlock"/>
        <w:rPr>
          <w:color w:val="FF0000"/>
        </w:rPr>
      </w:pPr>
      <w:r w:rsidRPr="006F634B">
        <w:rPr>
          <w:color w:val="FF0000"/>
        </w:rPr>
        <w:t>Phone Number</w:t>
      </w:r>
    </w:p>
    <w:p w14:paraId="582F1D54" w14:textId="77777777" w:rsidR="00201232" w:rsidRPr="006F634B" w:rsidRDefault="00201232" w:rsidP="006F634B">
      <w:pPr>
        <w:pStyle w:val="ScheduleSectionTextGroupedBlock"/>
        <w:rPr>
          <w:color w:val="FF0000"/>
        </w:rPr>
      </w:pPr>
      <w:r w:rsidRPr="006F634B">
        <w:rPr>
          <w:color w:val="FF0000"/>
        </w:rPr>
        <w:t>Email Address</w:t>
      </w:r>
    </w:p>
    <w:p w14:paraId="22850C8A" w14:textId="77777777" w:rsidR="00201232" w:rsidRDefault="00201232" w:rsidP="00201232">
      <w:pPr>
        <w:pStyle w:val="ScheduleSectionHeading"/>
      </w:pPr>
      <w:r>
        <w:t>Payment System.</w:t>
      </w:r>
    </w:p>
    <w:p w14:paraId="653EC89F" w14:textId="5486993E" w:rsidR="00201232" w:rsidRDefault="00201232" w:rsidP="006F634B">
      <w:pPr>
        <w:pStyle w:val="ScheduleSectionText"/>
      </w:pPr>
      <w:r>
        <w:t>USDOT Payment System:</w:t>
      </w:r>
      <w:r>
        <w:tab/>
      </w:r>
      <w:r w:rsidR="00A8038B">
        <w:t xml:space="preserve">Delphi </w:t>
      </w:r>
      <w:proofErr w:type="spellStart"/>
      <w:r w:rsidR="00A8038B">
        <w:t>eInvoicing</w:t>
      </w:r>
      <w:proofErr w:type="spellEnd"/>
      <w:r w:rsidR="00A8038B">
        <w:t xml:space="preserve"> System</w:t>
      </w:r>
    </w:p>
    <w:p w14:paraId="34A36855" w14:textId="77777777" w:rsidR="00201232" w:rsidRDefault="00201232" w:rsidP="00201232">
      <w:pPr>
        <w:pStyle w:val="ScheduleSectionHeading"/>
      </w:pPr>
      <w:r>
        <w:t>Office for Subaward and Contract Authorization.</w:t>
      </w:r>
    </w:p>
    <w:p w14:paraId="7BE66648" w14:textId="443201EB" w:rsidR="00201232" w:rsidRDefault="00201232" w:rsidP="006F634B">
      <w:pPr>
        <w:pStyle w:val="ScheduleSectionText"/>
      </w:pPr>
      <w:bookmarkStart w:id="3" w:name="_Hlk23525802"/>
      <w:r>
        <w:t xml:space="preserve">USDOT Office for Subaward and Contract </w:t>
      </w:r>
      <w:bookmarkEnd w:id="3"/>
      <w:r>
        <w:t>Authorization:</w:t>
      </w:r>
      <w:r>
        <w:tab/>
      </w:r>
      <w:r w:rsidR="00A8038B">
        <w:t>None</w:t>
      </w:r>
    </w:p>
    <w:p w14:paraId="50EEDD74" w14:textId="77777777" w:rsidR="006F634B" w:rsidRDefault="00201232" w:rsidP="00A3436B">
      <w:pPr>
        <w:pStyle w:val="ScheduleSectionHeading"/>
      </w:pPr>
      <w:r w:rsidRPr="00165E42">
        <w:t>Federal Award Identification Number.</w:t>
      </w:r>
    </w:p>
    <w:p w14:paraId="76B28A5F" w14:textId="4D805C74" w:rsidR="00201232" w:rsidRDefault="00E62DBF" w:rsidP="006F634B">
      <w:pPr>
        <w:pStyle w:val="ScheduleSectionText"/>
      </w:pPr>
      <w:bookmarkStart w:id="4" w:name="_Hlk112080028"/>
      <w:r>
        <w:t>Federal Award Identification Number:</w:t>
      </w:r>
      <w:r>
        <w:tab/>
      </w:r>
      <w:r w:rsidRPr="00E62DBF">
        <w:rPr>
          <w:color w:val="FF0000"/>
        </w:rPr>
        <w:t>[insert FAIN]</w:t>
      </w:r>
    </w:p>
    <w:bookmarkEnd w:id="4"/>
    <w:p w14:paraId="6BEB3AD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3A3D431E" w14:textId="77777777" w:rsidR="00201232" w:rsidRPr="00300CE4" w:rsidRDefault="00201232" w:rsidP="00201232">
      <w:pPr>
        <w:pStyle w:val="AgreementSectionText"/>
      </w:pPr>
    </w:p>
    <w:p w14:paraId="5B4496DC"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715C6244" w14:textId="59E2E6BE"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D5251F">
        <w:rPr>
          <w:color w:val="FF0000"/>
        </w:rPr>
        <w:t>the USDOT award letter</w:t>
      </w:r>
      <w:r>
        <w:rPr>
          <w:color w:val="FF0000"/>
        </w:rPr>
        <w:t>.</w:t>
      </w:r>
      <w:r w:rsidRPr="006F634B">
        <w:rPr>
          <w:color w:val="FF0000"/>
        </w:rPr>
        <w:t>]</w:t>
      </w:r>
    </w:p>
    <w:p w14:paraId="0032BD93" w14:textId="77777777" w:rsidR="00201232" w:rsidRDefault="006F634B" w:rsidP="009A33B1">
      <w:pPr>
        <w:pStyle w:val="ScheduleSectionHeading"/>
      </w:pPr>
      <w:r>
        <w:t>Statement of Work</w:t>
      </w:r>
      <w:commentRangeStart w:id="6"/>
      <w:commentRangeEnd w:id="6"/>
      <w:r w:rsidR="00C71A47">
        <w:rPr>
          <w:rStyle w:val="CommentReference"/>
          <w:b w:val="0"/>
        </w:rPr>
        <w:commentReference w:id="6"/>
      </w:r>
      <w:r w:rsidR="00C71A47" w:rsidRPr="00B272AC">
        <w:t>.</w:t>
      </w:r>
    </w:p>
    <w:p w14:paraId="359F4F0D" w14:textId="696471AF" w:rsidR="00201232" w:rsidRDefault="006F634B" w:rsidP="006F634B">
      <w:pPr>
        <w:pStyle w:val="ScheduleSectionText"/>
        <w:rPr>
          <w:color w:val="FF0000"/>
        </w:rPr>
      </w:pPr>
      <w:r w:rsidRPr="006F634B">
        <w:rPr>
          <w:color w:val="FF0000"/>
        </w:rPr>
        <w:t>[</w:t>
      </w:r>
      <w:r>
        <w:rPr>
          <w:color w:val="FF0000"/>
        </w:rPr>
        <w:t>Insert statement of work.</w:t>
      </w:r>
      <w:r w:rsidRPr="006F634B">
        <w:rPr>
          <w:color w:val="FF0000"/>
        </w:rPr>
        <w:t>]</w:t>
      </w:r>
    </w:p>
    <w:p w14:paraId="4D6A2821" w14:textId="3C6C3480" w:rsidR="009B02E3" w:rsidRDefault="00BE47A7" w:rsidP="00BE47A7">
      <w:pPr>
        <w:pStyle w:val="ScheduleSectionHeading"/>
      </w:pPr>
      <w:r>
        <w:t>Documents Describing Mitigation Activities.</w:t>
      </w:r>
    </w:p>
    <w:p w14:paraId="1E26D99C" w14:textId="0EFC8E3E" w:rsidR="00BE47A7" w:rsidRPr="00BE47A7" w:rsidRDefault="003A1F3E" w:rsidP="00BE47A7">
      <w:pPr>
        <w:pStyle w:val="ScheduleSectionText"/>
      </w:pPr>
      <w:r>
        <w:t>None.</w:t>
      </w:r>
    </w:p>
    <w:p w14:paraId="3BA8645D" w14:textId="77777777" w:rsidR="00B91A7D" w:rsidRDefault="00B91A7D" w:rsidP="00B91A7D">
      <w:pPr>
        <w:pStyle w:val="ScheduleTitle"/>
      </w:pPr>
      <w:r>
        <w:lastRenderedPageBreak/>
        <w:t xml:space="preserve">Schedule </w:t>
      </w:r>
      <w:r w:rsidR="0068001C">
        <w:t>C</w:t>
      </w:r>
      <w:r>
        <w:br/>
        <w:t>Award Dates and Project Schedule</w:t>
      </w:r>
    </w:p>
    <w:p w14:paraId="461F2651" w14:textId="77777777" w:rsidR="00B91A7D" w:rsidRDefault="00B91A7D" w:rsidP="00B91A7D">
      <w:pPr>
        <w:pStyle w:val="ScheduleSectionHeading"/>
      </w:pPr>
      <w:r w:rsidRPr="00122E75">
        <w:t>Award Dates.</w:t>
      </w:r>
    </w:p>
    <w:p w14:paraId="340DC5CC" w14:textId="77777777" w:rsidR="00463374" w:rsidRDefault="00463374" w:rsidP="00463374">
      <w:pPr>
        <w:pStyle w:val="AwardDateBlock"/>
        <w:rPr>
          <w:color w:val="FF0000"/>
        </w:rPr>
      </w:pPr>
      <w:commentRangeStart w:id="7"/>
      <w:r>
        <w:t>B</w:t>
      </w:r>
      <w:commentRangeEnd w:id="7"/>
      <w:r>
        <w:rPr>
          <w:rStyle w:val="CommentReference"/>
        </w:rPr>
        <w:commentReference w:id="7"/>
      </w:r>
      <w:r>
        <w:t>udget Period End Date:</w:t>
      </w:r>
      <w:r>
        <w:tab/>
      </w:r>
      <w:r w:rsidRPr="00090D18">
        <w:rPr>
          <w:color w:val="FF0000"/>
        </w:rPr>
        <w:t>[insert date]</w:t>
      </w:r>
    </w:p>
    <w:p w14:paraId="0F69EAD2" w14:textId="759F89C2" w:rsidR="00463374" w:rsidRDefault="00463374" w:rsidP="00463374">
      <w:pPr>
        <w:pStyle w:val="AwardDateBlock"/>
      </w:pPr>
      <w:r>
        <w:t>Period of Performance End Dat</w:t>
      </w:r>
      <w:r w:rsidR="00A8038B">
        <w:t>e</w:t>
      </w:r>
      <w:commentRangeStart w:id="8"/>
      <w:r w:rsidR="00A8038B">
        <w:t>:</w:t>
      </w:r>
      <w:commentRangeEnd w:id="8"/>
      <w:r w:rsidR="00A8038B">
        <w:rPr>
          <w:rStyle w:val="CommentReference"/>
        </w:rPr>
        <w:commentReference w:id="8"/>
      </w:r>
      <w:r w:rsidR="00A8038B">
        <w:tab/>
      </w:r>
      <w:r w:rsidR="00A8038B" w:rsidRPr="00090D18">
        <w:rPr>
          <w:color w:val="FF0000"/>
        </w:rPr>
        <w:t>[insert date]</w:t>
      </w:r>
    </w:p>
    <w:p w14:paraId="6D62273E" w14:textId="77777777" w:rsidR="00B91A7D" w:rsidRDefault="00B91A7D" w:rsidP="00B91A7D">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7678DEA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9887520" w14:textId="77777777" w:rsidR="00B91A7D" w:rsidRDefault="00B91A7D" w:rsidP="005070AB">
            <w:pPr>
              <w:pStyle w:val="AgreementSection"/>
              <w:ind w:left="0" w:firstLine="0"/>
            </w:pPr>
            <w:r>
              <w:t>Milestone</w:t>
            </w:r>
          </w:p>
        </w:tc>
        <w:tc>
          <w:tcPr>
            <w:tcW w:w="2160" w:type="dxa"/>
          </w:tcPr>
          <w:p w14:paraId="3302335A" w14:textId="77777777" w:rsidR="00B91A7D" w:rsidRDefault="00B91A7D" w:rsidP="005070AB">
            <w:pPr>
              <w:pStyle w:val="AgreementSection"/>
              <w:ind w:left="0" w:firstLine="0"/>
            </w:pPr>
            <w:r>
              <w:t>Schedule Date</w:t>
            </w:r>
          </w:p>
        </w:tc>
      </w:tr>
      <w:tr w:rsidR="009542BB" w14:paraId="5BFE1E4F" w14:textId="77777777" w:rsidTr="005070AB">
        <w:trPr>
          <w:cantSplit/>
          <w:jc w:val="center"/>
        </w:trPr>
        <w:tc>
          <w:tcPr>
            <w:tcW w:w="5760" w:type="dxa"/>
          </w:tcPr>
          <w:p w14:paraId="79B650FC" w14:textId="5765509B" w:rsidR="009542BB" w:rsidRDefault="009542BB" w:rsidP="005070AB">
            <w:pPr>
              <w:pStyle w:val="MilestoneTableEntry"/>
            </w:pPr>
            <w:r w:rsidRPr="00C62B19">
              <w:rPr>
                <w:color w:val="FF0000"/>
              </w:rPr>
              <w:t xml:space="preserve">[insert </w:t>
            </w:r>
            <w:r>
              <w:rPr>
                <w:color w:val="FF0000"/>
              </w:rPr>
              <w:t>milestone</w:t>
            </w:r>
            <w:r w:rsidRPr="00C62B19">
              <w:rPr>
                <w:color w:val="FF0000"/>
              </w:rPr>
              <w:t>]</w:t>
            </w:r>
          </w:p>
        </w:tc>
        <w:tc>
          <w:tcPr>
            <w:tcW w:w="2160" w:type="dxa"/>
          </w:tcPr>
          <w:p w14:paraId="624DC151" w14:textId="5951B65C" w:rsidR="009542BB" w:rsidRPr="00C62B19" w:rsidRDefault="009542BB" w:rsidP="005070AB">
            <w:pPr>
              <w:pStyle w:val="MilestoneTableEntry"/>
              <w:rPr>
                <w:color w:val="FF0000"/>
              </w:rPr>
            </w:pPr>
            <w:r w:rsidRPr="00C62B19">
              <w:rPr>
                <w:color w:val="FF0000"/>
              </w:rPr>
              <w:t>[insert date]</w:t>
            </w:r>
          </w:p>
        </w:tc>
      </w:tr>
      <w:tr w:rsidR="00B91A7D" w14:paraId="49032A30" w14:textId="77777777" w:rsidTr="005070AB">
        <w:trPr>
          <w:cantSplit/>
          <w:jc w:val="center"/>
        </w:trPr>
        <w:tc>
          <w:tcPr>
            <w:tcW w:w="5760" w:type="dxa"/>
          </w:tcPr>
          <w:p w14:paraId="1602C081" w14:textId="65675819" w:rsidR="00B91A7D" w:rsidRPr="00E034CD" w:rsidRDefault="00B91A7D" w:rsidP="005070AB">
            <w:pPr>
              <w:pStyle w:val="MilestoneTableEntry"/>
              <w:rPr>
                <w:color w:val="FF0000"/>
              </w:rPr>
            </w:pPr>
            <w:r>
              <w:t>P</w:t>
            </w:r>
            <w:r w:rsidRPr="00957022">
              <w:t xml:space="preserve">lanned </w:t>
            </w:r>
            <w:r w:rsidR="009542BB">
              <w:t>Project</w:t>
            </w:r>
            <w:r w:rsidRPr="00957022">
              <w:t xml:space="preserve"> </w:t>
            </w:r>
            <w:r>
              <w:t>Completion Date:</w:t>
            </w:r>
          </w:p>
        </w:tc>
        <w:tc>
          <w:tcPr>
            <w:tcW w:w="2160" w:type="dxa"/>
          </w:tcPr>
          <w:p w14:paraId="029FD6E1" w14:textId="77777777" w:rsidR="00B91A7D" w:rsidRPr="00C62B19" w:rsidRDefault="00B91A7D" w:rsidP="005070AB">
            <w:pPr>
              <w:pStyle w:val="MilestoneTableEntry"/>
              <w:rPr>
                <w:color w:val="FF0000"/>
              </w:rPr>
            </w:pPr>
            <w:r w:rsidRPr="00C62B19">
              <w:rPr>
                <w:color w:val="FF0000"/>
              </w:rPr>
              <w:t>[insert date]</w:t>
            </w:r>
          </w:p>
        </w:tc>
      </w:tr>
    </w:tbl>
    <w:p w14:paraId="197652FA" w14:textId="77777777" w:rsidR="00B91A7D" w:rsidRDefault="00B91A7D" w:rsidP="00B91A7D">
      <w:pPr>
        <w:pStyle w:val="ScheduleSectionHeading"/>
      </w:pPr>
      <w:r>
        <w:t>Special</w:t>
      </w:r>
      <w:r w:rsidRPr="00216250">
        <w:t xml:space="preserve"> Milestone Deadlines</w:t>
      </w:r>
      <w:r>
        <w:t>.</w:t>
      </w:r>
    </w:p>
    <w:p w14:paraId="6B59FBA3" w14:textId="77777777" w:rsidR="0091238E" w:rsidRDefault="0091238E" w:rsidP="0091238E">
      <w:pPr>
        <w:pStyle w:val="ScheduleSectionOptionInstructions"/>
      </w:pPr>
      <w:r>
        <w:t>[</w:t>
      </w:r>
      <w:r w:rsidRPr="0091238E">
        <w:t>Choose the appropriate one of these two alternatives.</w:t>
      </w:r>
      <w:r>
        <w:t>]</w:t>
      </w:r>
    </w:p>
    <w:p w14:paraId="76178C9B"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07A01D6" w14:textId="77777777" w:rsidR="00B91A7D" w:rsidRDefault="00B91A7D" w:rsidP="00F741AA">
      <w:pPr>
        <w:pStyle w:val="ScheduleSectionText"/>
      </w:pPr>
      <w:r w:rsidRPr="00E810BC">
        <w:t>None.</w:t>
      </w:r>
    </w:p>
    <w:p w14:paraId="63A51507" w14:textId="0A5B8F92"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C8B4F3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F24A6C7" w14:textId="77777777" w:rsidR="00B91A7D" w:rsidRDefault="00B91A7D" w:rsidP="005070AB">
            <w:pPr>
              <w:pStyle w:val="MilestoneTableEntry"/>
            </w:pPr>
            <w:r>
              <w:t>Milestone</w:t>
            </w:r>
          </w:p>
        </w:tc>
        <w:tc>
          <w:tcPr>
            <w:tcW w:w="2160" w:type="dxa"/>
          </w:tcPr>
          <w:p w14:paraId="4C1F018D" w14:textId="77777777" w:rsidR="00B91A7D" w:rsidRDefault="00B91A7D" w:rsidP="005070AB">
            <w:pPr>
              <w:pStyle w:val="MilestoneTableEntry"/>
            </w:pPr>
            <w:r>
              <w:t>Deadline Date</w:t>
            </w:r>
          </w:p>
        </w:tc>
      </w:tr>
      <w:tr w:rsidR="00B91A7D" w14:paraId="51B57BFC" w14:textId="77777777" w:rsidTr="005070AB">
        <w:trPr>
          <w:cantSplit/>
          <w:jc w:val="center"/>
        </w:trPr>
        <w:tc>
          <w:tcPr>
            <w:tcW w:w="5760" w:type="dxa"/>
          </w:tcPr>
          <w:p w14:paraId="676AFEBE" w14:textId="04725801" w:rsidR="00A86F2C" w:rsidRPr="00A86F2C" w:rsidRDefault="00B91A7D" w:rsidP="00F92913">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0EBBB257" w14:textId="77777777" w:rsidR="00B91A7D" w:rsidRDefault="00B91A7D" w:rsidP="005070AB">
            <w:pPr>
              <w:pStyle w:val="MilestoneTableEntry"/>
            </w:pPr>
            <w:r w:rsidRPr="00291C3C">
              <w:rPr>
                <w:color w:val="FF0000"/>
              </w:rPr>
              <w:t>[</w:t>
            </w:r>
            <w:r>
              <w:rPr>
                <w:color w:val="FF0000"/>
              </w:rPr>
              <w:t>insert date</w:t>
            </w:r>
            <w:r w:rsidRPr="00291C3C">
              <w:rPr>
                <w:color w:val="FF0000"/>
              </w:rPr>
              <w:t>]</w:t>
            </w:r>
          </w:p>
        </w:tc>
      </w:tr>
    </w:tbl>
    <w:p w14:paraId="3A625E38"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6AC564DB" w14:textId="77777777" w:rsidR="00733517" w:rsidRDefault="00FE3967" w:rsidP="009A33B1">
      <w:pPr>
        <w:pStyle w:val="ScheduleSectionHeading"/>
      </w:pPr>
      <w:r>
        <w:t>Award</w:t>
      </w:r>
      <w:r w:rsidR="00686980">
        <w:t xml:space="preserve"> Amount</w:t>
      </w:r>
      <w:r>
        <w:t>.</w:t>
      </w:r>
    </w:p>
    <w:p w14:paraId="31BB0F95" w14:textId="77777777" w:rsidR="00ED7288" w:rsidRDefault="00ED7288" w:rsidP="00F741AA">
      <w:pPr>
        <w:pStyle w:val="ScheduleSectionText"/>
        <w:rPr>
          <w:color w:val="FF0000"/>
        </w:rPr>
      </w:pPr>
      <w:r>
        <w:t>RAISE Grant Amount:</w:t>
      </w:r>
      <w:r>
        <w:tab/>
      </w:r>
      <w:r w:rsidRPr="00FE3967">
        <w:rPr>
          <w:color w:val="FF0000"/>
        </w:rPr>
        <w:t>[$XXX]</w:t>
      </w:r>
    </w:p>
    <w:p w14:paraId="7051A1DD" w14:textId="77777777" w:rsidR="00244A77" w:rsidRDefault="00244A77" w:rsidP="00244A77">
      <w:pPr>
        <w:pStyle w:val="ScheduleSectionHeading"/>
      </w:pPr>
      <w:r>
        <w:t>Federal Obligation Information.</w:t>
      </w:r>
    </w:p>
    <w:p w14:paraId="4188A29E" w14:textId="77777777" w:rsidR="00ED7288" w:rsidRDefault="00ED7288" w:rsidP="00F741AA">
      <w:pPr>
        <w:pStyle w:val="ScheduleSectionText"/>
      </w:pPr>
      <w:r>
        <w:t>Federal Obligation Type:</w:t>
      </w:r>
      <w:r>
        <w:tab/>
        <w:t>Single</w:t>
      </w:r>
    </w:p>
    <w:p w14:paraId="6CC29C2A" w14:textId="77777777" w:rsidR="00733517" w:rsidRDefault="00B91A7D" w:rsidP="009A33B1">
      <w:pPr>
        <w:pStyle w:val="ScheduleSectionHeading"/>
      </w:pPr>
      <w:bookmarkStart w:id="11" w:name="_Ref25672183"/>
      <w:r>
        <w:t xml:space="preserve">Approved </w:t>
      </w:r>
      <w:r w:rsidR="00733517" w:rsidRPr="00B272AC">
        <w:t xml:space="preserve">Project </w:t>
      </w:r>
      <w:commentRangeStart w:id="12"/>
      <w:r w:rsidR="00733517" w:rsidRPr="00B272AC">
        <w:t>Budget</w:t>
      </w:r>
      <w:commentRangeEnd w:id="12"/>
      <w:r w:rsidR="00C43ED0">
        <w:rPr>
          <w:rStyle w:val="CommentReference"/>
          <w:b w:val="0"/>
        </w:rPr>
        <w:commentReference w:id="12"/>
      </w:r>
      <w:commentRangeStart w:id="13"/>
      <w:r w:rsidR="00733517" w:rsidRPr="00B272AC">
        <w:t>.</w:t>
      </w:r>
      <w:bookmarkEnd w:id="11"/>
      <w:commentRangeEnd w:id="13"/>
      <w:r w:rsidR="00FA25C6">
        <w:rPr>
          <w:rStyle w:val="CommentReference"/>
          <w:b w:val="0"/>
        </w:rPr>
        <w:commentReference w:id="13"/>
      </w:r>
    </w:p>
    <w:p w14:paraId="00EDE8DA"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14:paraId="65C907C3" w14:textId="77777777" w:rsidTr="000C5840">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20AB4C2" w14:textId="77777777" w:rsidR="00597333" w:rsidRDefault="00597333" w:rsidP="00597333">
            <w:pPr>
              <w:pStyle w:val="BudgetTableText"/>
              <w:keepNext/>
              <w:spacing w:after="0"/>
              <w:jc w:val="right"/>
            </w:pPr>
          </w:p>
        </w:tc>
        <w:tc>
          <w:tcPr>
            <w:tcW w:w="1800" w:type="dxa"/>
            <w:tcBorders>
              <w:top w:val="single" w:sz="4" w:space="0" w:color="auto"/>
            </w:tcBorders>
            <w:vAlign w:val="bottom"/>
          </w:tcPr>
          <w:p w14:paraId="2FC54DD8" w14:textId="32BCE071" w:rsidR="00597333" w:rsidRPr="00C62B19" w:rsidRDefault="00597333" w:rsidP="00597333">
            <w:pPr>
              <w:pStyle w:val="BudgetTableText"/>
              <w:keepNext/>
              <w:spacing w:after="0"/>
              <w:jc w:val="right"/>
              <w:rPr>
                <w:color w:val="FF0000"/>
              </w:rPr>
            </w:pPr>
            <w:commentRangeStart w:id="14"/>
            <w:commentRangeEnd w:id="14"/>
            <w:r>
              <w:rPr>
                <w:rStyle w:val="CommentReference"/>
                <w:b w:val="0"/>
                <w:bCs w:val="0"/>
              </w:rPr>
              <w:commentReference w:id="14"/>
            </w:r>
            <w:r w:rsidRPr="00F8396E">
              <w:rPr>
                <w:color w:val="FF0000"/>
              </w:rPr>
              <w:t>[Component 1]</w:t>
            </w:r>
          </w:p>
        </w:tc>
        <w:tc>
          <w:tcPr>
            <w:tcW w:w="1800" w:type="dxa"/>
            <w:tcBorders>
              <w:top w:val="single" w:sz="4" w:space="0" w:color="auto"/>
            </w:tcBorders>
            <w:vAlign w:val="bottom"/>
          </w:tcPr>
          <w:p w14:paraId="3F4834D4" w14:textId="369608C5" w:rsidR="00597333" w:rsidRPr="00C62B19" w:rsidRDefault="00597333" w:rsidP="0059733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01F8F4B" w14:textId="77777777" w:rsidR="00597333" w:rsidRPr="00C62B19" w:rsidRDefault="00597333" w:rsidP="00597333">
            <w:pPr>
              <w:pStyle w:val="BudgetTableText"/>
              <w:keepNext/>
              <w:spacing w:after="0"/>
              <w:jc w:val="right"/>
              <w:rPr>
                <w:color w:val="FF0000"/>
              </w:rPr>
            </w:pPr>
            <w:r w:rsidRPr="00B5141B">
              <w:t>Total</w:t>
            </w:r>
          </w:p>
        </w:tc>
      </w:tr>
      <w:tr w:rsidR="00615BF3" w14:paraId="45012D0E" w14:textId="77777777" w:rsidTr="000C5840">
        <w:tc>
          <w:tcPr>
            <w:tcW w:w="0" w:type="auto"/>
          </w:tcPr>
          <w:p w14:paraId="6C3BA3AC" w14:textId="77777777" w:rsidR="00615BF3" w:rsidRDefault="00615BF3" w:rsidP="000C5840">
            <w:pPr>
              <w:pStyle w:val="BudgetTableText"/>
              <w:keepNext/>
              <w:spacing w:after="0"/>
            </w:pPr>
            <w:r>
              <w:t>RAISE Funds:</w:t>
            </w:r>
          </w:p>
        </w:tc>
        <w:tc>
          <w:tcPr>
            <w:tcW w:w="1800" w:type="dxa"/>
          </w:tcPr>
          <w:p w14:paraId="4702E38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4DFE7E5"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2CD00FF6"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7EA2E283" w14:textId="77777777" w:rsidTr="000C5840">
        <w:tc>
          <w:tcPr>
            <w:tcW w:w="0" w:type="auto"/>
          </w:tcPr>
          <w:p w14:paraId="592A4003" w14:textId="77777777" w:rsidR="00615BF3" w:rsidRDefault="00615BF3" w:rsidP="000C5840">
            <w:pPr>
              <w:pStyle w:val="BudgetTableText"/>
              <w:keepNext/>
              <w:spacing w:after="0"/>
            </w:pPr>
            <w:r>
              <w:t>Other Federal Funds:</w:t>
            </w:r>
          </w:p>
        </w:tc>
        <w:tc>
          <w:tcPr>
            <w:tcW w:w="1800" w:type="dxa"/>
          </w:tcPr>
          <w:p w14:paraId="44E68955"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B2F5E57"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3430EFD"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0C917004" w14:textId="77777777" w:rsidTr="000C5840">
        <w:tc>
          <w:tcPr>
            <w:tcW w:w="0" w:type="auto"/>
          </w:tcPr>
          <w:p w14:paraId="49D8BD4A" w14:textId="77777777" w:rsidR="00615BF3" w:rsidRDefault="00615BF3" w:rsidP="000C5840">
            <w:pPr>
              <w:pStyle w:val="BudgetTableText"/>
              <w:keepNext/>
              <w:spacing w:after="0"/>
            </w:pPr>
            <w:r>
              <w:t>Non-Federal Funds:</w:t>
            </w:r>
          </w:p>
        </w:tc>
        <w:tc>
          <w:tcPr>
            <w:tcW w:w="1800" w:type="dxa"/>
          </w:tcPr>
          <w:p w14:paraId="1AE2A9E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049D03F3"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6AD2C84"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EF46E1A" w14:textId="77777777" w:rsidTr="000C5840">
        <w:trPr>
          <w:cnfStyle w:val="010000000000" w:firstRow="0" w:lastRow="1" w:firstColumn="0" w:lastColumn="0" w:oddVBand="0" w:evenVBand="0" w:oddHBand="0" w:evenHBand="0" w:firstRowFirstColumn="0" w:firstRowLastColumn="0" w:lastRowFirstColumn="0" w:lastRowLastColumn="0"/>
        </w:trPr>
        <w:tc>
          <w:tcPr>
            <w:tcW w:w="0" w:type="auto"/>
          </w:tcPr>
          <w:p w14:paraId="4282F570" w14:textId="77777777" w:rsidR="00615BF3" w:rsidRDefault="00615BF3" w:rsidP="000C5840">
            <w:pPr>
              <w:pStyle w:val="BudgetTableText"/>
              <w:spacing w:after="0"/>
            </w:pPr>
            <w:r>
              <w:t>Total:</w:t>
            </w:r>
          </w:p>
        </w:tc>
        <w:tc>
          <w:tcPr>
            <w:tcW w:w="1800" w:type="dxa"/>
          </w:tcPr>
          <w:p w14:paraId="350E9511" w14:textId="77777777" w:rsidR="00615BF3" w:rsidRDefault="00615BF3" w:rsidP="000C5840">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0B797CAE"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EB0C7F9"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230C2B3" w14:textId="3B294276" w:rsidR="00615BF3" w:rsidRDefault="00615BF3" w:rsidP="00615BF3">
      <w:pPr>
        <w:pStyle w:val="ScheduleSectionHeading"/>
      </w:pPr>
      <w:r w:rsidRPr="002B552E">
        <w:t>Cost Classification Table</w:t>
      </w:r>
      <w:r w:rsidR="0072272B">
        <w:t>.</w:t>
      </w:r>
    </w:p>
    <w:p w14:paraId="74138152" w14:textId="77777777" w:rsidR="00A8038B" w:rsidRPr="002B552E" w:rsidRDefault="00A8038B" w:rsidP="00A8038B">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14:paraId="560053C2" w14:textId="77777777" w:rsidTr="000069B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14:paraId="2B55153C" w14:textId="77777777" w:rsidR="00A8038B" w:rsidRDefault="00A8038B" w:rsidP="000069B7">
            <w:pPr>
              <w:keepNext/>
            </w:pPr>
            <w:r>
              <w:t>Cost Classification</w:t>
            </w:r>
          </w:p>
        </w:tc>
        <w:tc>
          <w:tcPr>
            <w:tcW w:w="1654" w:type="dxa"/>
          </w:tcPr>
          <w:p w14:paraId="7A1C6EBE"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14:paraId="2FD167F6"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14:paraId="0F8E0271" w14:textId="77777777" w:rsidR="00A8038B" w:rsidRPr="007939E9" w:rsidRDefault="00A8038B" w:rsidP="000069B7">
            <w:pPr>
              <w:keepNext/>
              <w:jc w:val="right"/>
            </w:pPr>
            <w:r>
              <w:t>Eligible Costs</w:t>
            </w:r>
          </w:p>
        </w:tc>
      </w:tr>
      <w:tr w:rsidR="00A8038B" w14:paraId="53AA2DEE"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659A27D8" w14:textId="77777777" w:rsidR="00A8038B" w:rsidRPr="007939E9" w:rsidRDefault="00A8038B" w:rsidP="000069B7">
            <w:pPr>
              <w:pStyle w:val="BudgetTableText"/>
              <w:keepNext/>
            </w:pPr>
            <w:r>
              <w:t>Administrative and legal expenses</w:t>
            </w:r>
          </w:p>
        </w:tc>
        <w:tc>
          <w:tcPr>
            <w:tcW w:w="1654" w:type="dxa"/>
            <w:tcBorders>
              <w:top w:val="double" w:sz="4" w:space="0" w:color="auto"/>
            </w:tcBorders>
          </w:tcPr>
          <w:p w14:paraId="65F778A9"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sz="4" w:space="0" w:color="auto"/>
            </w:tcBorders>
          </w:tcPr>
          <w:p w14:paraId="61DCDA83"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sz="4" w:space="0" w:color="auto"/>
            </w:tcBorders>
          </w:tcPr>
          <w:p w14:paraId="70B7BBBD" w14:textId="77777777" w:rsidR="00A8038B" w:rsidRPr="007939E9" w:rsidRDefault="00A8038B" w:rsidP="000069B7">
            <w:pPr>
              <w:keepNext/>
            </w:pPr>
          </w:p>
        </w:tc>
      </w:tr>
      <w:tr w:rsidR="00A8038B" w14:paraId="07EE8CD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B0EF6F" w14:textId="77777777" w:rsidR="00A8038B" w:rsidRPr="007939E9" w:rsidRDefault="00A8038B" w:rsidP="000069B7">
            <w:pPr>
              <w:keepNext/>
              <w:ind w:left="360" w:hanging="360"/>
            </w:pPr>
            <w:r>
              <w:t xml:space="preserve">Land, structures, rights-of-way, appraisals, </w:t>
            </w:r>
            <w:proofErr w:type="gramStart"/>
            <w:r>
              <w:t>etc.</w:t>
            </w:r>
            <w:proofErr w:type="gramEnd"/>
          </w:p>
        </w:tc>
        <w:tc>
          <w:tcPr>
            <w:tcW w:w="1654" w:type="dxa"/>
          </w:tcPr>
          <w:p w14:paraId="18DE455A"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21740E0"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120872C" w14:textId="77777777" w:rsidR="00A8038B" w:rsidRPr="007939E9" w:rsidRDefault="00A8038B" w:rsidP="000069B7">
            <w:pPr>
              <w:keepNext/>
            </w:pPr>
          </w:p>
        </w:tc>
      </w:tr>
      <w:tr w:rsidR="00A8038B" w14:paraId="4F573DB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EA0B9" w14:textId="77777777" w:rsidR="00A8038B" w:rsidRPr="007939E9" w:rsidRDefault="00A8038B" w:rsidP="000069B7">
            <w:pPr>
              <w:keepNext/>
            </w:pPr>
            <w:r>
              <w:t>Relocation expenses and payments</w:t>
            </w:r>
          </w:p>
        </w:tc>
        <w:tc>
          <w:tcPr>
            <w:tcW w:w="1654" w:type="dxa"/>
          </w:tcPr>
          <w:p w14:paraId="1188BA0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4554F90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7E17520" w14:textId="77777777" w:rsidR="00A8038B" w:rsidRPr="007939E9" w:rsidRDefault="00A8038B" w:rsidP="000069B7">
            <w:pPr>
              <w:keepNext/>
            </w:pPr>
          </w:p>
        </w:tc>
      </w:tr>
      <w:tr w:rsidR="00A8038B" w14:paraId="5900FA2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E68CCF" w14:textId="77777777" w:rsidR="00A8038B" w:rsidRPr="007939E9" w:rsidRDefault="00A8038B" w:rsidP="000069B7">
            <w:pPr>
              <w:keepNext/>
            </w:pPr>
            <w:r>
              <w:t>Architectural and engineering fees</w:t>
            </w:r>
          </w:p>
        </w:tc>
        <w:tc>
          <w:tcPr>
            <w:tcW w:w="1654" w:type="dxa"/>
          </w:tcPr>
          <w:p w14:paraId="07B4D56B"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3F6C12C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019633D" w14:textId="77777777" w:rsidR="00A8038B" w:rsidRPr="007939E9" w:rsidRDefault="00A8038B" w:rsidP="000069B7">
            <w:pPr>
              <w:keepNext/>
            </w:pPr>
          </w:p>
        </w:tc>
      </w:tr>
      <w:tr w:rsidR="00A8038B" w14:paraId="00BDAE6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A29C0" w14:textId="77777777" w:rsidR="00A8038B" w:rsidRPr="007939E9" w:rsidRDefault="00A8038B" w:rsidP="000069B7">
            <w:pPr>
              <w:keepNext/>
            </w:pPr>
            <w:r>
              <w:t>Other architectural and engineering fees</w:t>
            </w:r>
          </w:p>
        </w:tc>
        <w:tc>
          <w:tcPr>
            <w:tcW w:w="1654" w:type="dxa"/>
          </w:tcPr>
          <w:p w14:paraId="7070745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52BA29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609603D" w14:textId="77777777" w:rsidR="00A8038B" w:rsidRPr="007939E9" w:rsidRDefault="00A8038B" w:rsidP="000069B7">
            <w:pPr>
              <w:keepNext/>
            </w:pPr>
          </w:p>
        </w:tc>
      </w:tr>
      <w:tr w:rsidR="00A8038B" w14:paraId="69BB03A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D929CC" w14:textId="77777777" w:rsidR="00A8038B" w:rsidRPr="007939E9" w:rsidRDefault="00A8038B" w:rsidP="000069B7">
            <w:pPr>
              <w:keepNext/>
            </w:pPr>
            <w:r>
              <w:t>Project inspection fees</w:t>
            </w:r>
          </w:p>
        </w:tc>
        <w:tc>
          <w:tcPr>
            <w:tcW w:w="1654" w:type="dxa"/>
          </w:tcPr>
          <w:p w14:paraId="3125324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B07AC5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06B9188" w14:textId="77777777" w:rsidR="00A8038B" w:rsidRPr="007939E9" w:rsidRDefault="00A8038B" w:rsidP="000069B7">
            <w:pPr>
              <w:keepNext/>
            </w:pPr>
          </w:p>
        </w:tc>
      </w:tr>
      <w:tr w:rsidR="00A8038B" w14:paraId="6499D18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889B4D" w14:textId="77777777" w:rsidR="00A8038B" w:rsidRPr="007939E9" w:rsidRDefault="00A8038B" w:rsidP="000069B7">
            <w:pPr>
              <w:keepNext/>
            </w:pPr>
            <w:r>
              <w:t>Site work</w:t>
            </w:r>
          </w:p>
        </w:tc>
        <w:tc>
          <w:tcPr>
            <w:tcW w:w="1654" w:type="dxa"/>
          </w:tcPr>
          <w:p w14:paraId="01BAAD3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19310E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1FD7C64" w14:textId="77777777" w:rsidR="00A8038B" w:rsidRPr="007939E9" w:rsidRDefault="00A8038B" w:rsidP="000069B7">
            <w:pPr>
              <w:keepNext/>
            </w:pPr>
          </w:p>
        </w:tc>
      </w:tr>
      <w:tr w:rsidR="00A8038B" w14:paraId="4BBC4F79"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083A00" w14:textId="77777777" w:rsidR="00A8038B" w:rsidRPr="007939E9" w:rsidRDefault="00A8038B" w:rsidP="000069B7">
            <w:pPr>
              <w:keepNext/>
            </w:pPr>
            <w:r>
              <w:t>Demolition and removal</w:t>
            </w:r>
          </w:p>
        </w:tc>
        <w:tc>
          <w:tcPr>
            <w:tcW w:w="1654" w:type="dxa"/>
          </w:tcPr>
          <w:p w14:paraId="62A60BE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23B18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4F5D5CC2" w14:textId="77777777" w:rsidR="00A8038B" w:rsidRPr="007939E9" w:rsidRDefault="00A8038B" w:rsidP="000069B7">
            <w:pPr>
              <w:keepNext/>
            </w:pPr>
          </w:p>
        </w:tc>
      </w:tr>
      <w:tr w:rsidR="00A8038B" w14:paraId="04861CC7"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41BC5C" w14:textId="77777777" w:rsidR="00A8038B" w:rsidRPr="007939E9" w:rsidRDefault="00A8038B" w:rsidP="000069B7">
            <w:pPr>
              <w:keepNext/>
            </w:pPr>
            <w:r>
              <w:t>Construction</w:t>
            </w:r>
          </w:p>
        </w:tc>
        <w:tc>
          <w:tcPr>
            <w:tcW w:w="1654" w:type="dxa"/>
          </w:tcPr>
          <w:p w14:paraId="7EE3E25F"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770454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91DBA6F" w14:textId="77777777" w:rsidR="00A8038B" w:rsidRPr="007939E9" w:rsidRDefault="00A8038B" w:rsidP="000069B7">
            <w:pPr>
              <w:keepNext/>
            </w:pPr>
          </w:p>
        </w:tc>
      </w:tr>
      <w:tr w:rsidR="00A8038B" w14:paraId="7D908F6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0AB9DD" w14:textId="77777777" w:rsidR="00A8038B" w:rsidRPr="007939E9" w:rsidRDefault="00A8038B" w:rsidP="000069B7">
            <w:pPr>
              <w:keepNext/>
            </w:pPr>
            <w:r>
              <w:t>Equipment</w:t>
            </w:r>
          </w:p>
        </w:tc>
        <w:tc>
          <w:tcPr>
            <w:tcW w:w="1654" w:type="dxa"/>
          </w:tcPr>
          <w:p w14:paraId="3E89164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C283DB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ED57259" w14:textId="77777777" w:rsidR="00A8038B" w:rsidRPr="007939E9" w:rsidRDefault="00A8038B" w:rsidP="000069B7">
            <w:pPr>
              <w:keepNext/>
            </w:pPr>
          </w:p>
        </w:tc>
      </w:tr>
      <w:tr w:rsidR="00A8038B" w14:paraId="106DFD9F"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D96E48" w14:textId="77777777" w:rsidR="00A8038B" w:rsidRPr="007939E9" w:rsidRDefault="00A8038B" w:rsidP="000069B7">
            <w:pPr>
              <w:keepNext/>
            </w:pPr>
            <w:r>
              <w:t>Miscellaneous</w:t>
            </w:r>
          </w:p>
        </w:tc>
        <w:tc>
          <w:tcPr>
            <w:tcW w:w="1654" w:type="dxa"/>
          </w:tcPr>
          <w:p w14:paraId="0968855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9CF410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EFD8F43" w14:textId="77777777" w:rsidR="00A8038B" w:rsidRPr="007939E9" w:rsidRDefault="00A8038B" w:rsidP="000069B7">
            <w:pPr>
              <w:keepNext/>
            </w:pPr>
          </w:p>
        </w:tc>
      </w:tr>
      <w:tr w:rsidR="00A8038B" w14:paraId="4142059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6A76F09" w14:textId="77777777" w:rsidR="00A8038B" w:rsidRDefault="00A8038B" w:rsidP="000069B7">
            <w:pPr>
              <w:keepNext/>
            </w:pPr>
            <w:r>
              <w:t>Contingency</w:t>
            </w:r>
          </w:p>
        </w:tc>
        <w:tc>
          <w:tcPr>
            <w:tcW w:w="1654" w:type="dxa"/>
          </w:tcPr>
          <w:p w14:paraId="405BA7E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45178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50A4118C" w14:textId="77777777" w:rsidR="00A8038B" w:rsidRPr="007939E9" w:rsidRDefault="00A8038B" w:rsidP="000069B7">
            <w:pPr>
              <w:keepNext/>
            </w:pPr>
          </w:p>
        </w:tc>
      </w:tr>
      <w:tr w:rsidR="00A8038B" w14:paraId="102692DC" w14:textId="77777777" w:rsidTr="000069B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DD7AFA" w14:textId="77777777" w:rsidR="00A8038B" w:rsidRPr="007939E9" w:rsidRDefault="00A8038B" w:rsidP="000069B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14:paraId="77C38BBA"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tcW w:w="1728" w:type="dxa"/>
          </w:tcPr>
          <w:p w14:paraId="23D466A4"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26727606" w14:textId="77777777" w:rsidR="00A8038B" w:rsidRPr="007939E9" w:rsidRDefault="00A8038B" w:rsidP="000069B7"/>
        </w:tc>
      </w:tr>
    </w:tbl>
    <w:p w14:paraId="7DA2925B" w14:textId="77777777" w:rsidR="005B3649" w:rsidRPr="00615BF3" w:rsidRDefault="005B3649" w:rsidP="005B3649">
      <w:pPr>
        <w:pStyle w:val="ScheduleSectionHeading"/>
      </w:pPr>
      <w:r>
        <w:lastRenderedPageBreak/>
        <w:t>Approved Pre-award Costs</w:t>
      </w:r>
    </w:p>
    <w:p w14:paraId="60D5B61A"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B584FC0" w14:textId="30A635B2"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B752DE0" w14:textId="790C3FC3"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5E5CAD">
        <w:t>8</w:t>
      </w:r>
      <w:r>
        <w:t>.3(b)</w:t>
      </w:r>
      <w:r w:rsidR="0059409C">
        <w:t xml:space="preserve"> of the General Terms and Conditions</w:t>
      </w:r>
      <w:r>
        <w:t>.</w:t>
      </w:r>
    </w:p>
    <w:p w14:paraId="1080C103" w14:textId="535857E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6746EAA5" w14:textId="032B95F7" w:rsidR="00A8038B" w:rsidRDefault="00A8038B" w:rsidP="00A8038B">
      <w:pPr>
        <w:pStyle w:val="ScheduleSectionText"/>
      </w:pPr>
      <w:bookmarkStart w:id="15"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r w:rsidR="00CE3B85">
        <w:t>.</w:t>
      </w:r>
    </w:p>
    <w:p w14:paraId="1E2A5AB0" w14:textId="15C7AC2A" w:rsidR="00EC5943" w:rsidRPr="00223C96" w:rsidRDefault="00A8038B" w:rsidP="00A8038B">
      <w:pPr>
        <w:pStyle w:val="ScheduleSectionOptionInstructions"/>
      </w:pPr>
      <w:r>
        <w:t>[To the extent possible, this attachment should identify the scope and cost of the approved pre-award activities.]</w:t>
      </w:r>
    </w:p>
    <w:p w14:paraId="59E5C423"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7E56A13E" w14:textId="77777777" w:rsidR="001469B1" w:rsidRPr="00941773" w:rsidRDefault="001469B1" w:rsidP="001469B1">
      <w:r w:rsidRPr="00941773">
        <w:rPr>
          <w:b/>
        </w:rPr>
        <w:t>Scope</w:t>
      </w:r>
      <w:r w:rsidRPr="00941773">
        <w:t xml:space="preserve">: </w:t>
      </w:r>
    </w:p>
    <w:p w14:paraId="5C74C028" w14:textId="77777777" w:rsidR="001469B1" w:rsidRDefault="001469B1" w:rsidP="001469B1"/>
    <w:p w14:paraId="05FCA975" w14:textId="5CAD17D2" w:rsidR="001469B1" w:rsidRDefault="001469B1" w:rsidP="001469B1">
      <w:r w:rsidRPr="0088165B">
        <w:rPr>
          <w:color w:val="FF0000"/>
        </w:rPr>
        <w:t>[</w:t>
      </w:r>
      <w:r>
        <w:rPr>
          <w:color w:val="FF0000"/>
        </w:rPr>
        <w:t xml:space="preserve"> If the activities described in schedule B </w:t>
      </w:r>
      <w:r w:rsidR="00D5251F">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48FDA8B2" w14:textId="77777777" w:rsidR="001469B1" w:rsidRDefault="001469B1" w:rsidP="001469B1"/>
    <w:p w14:paraId="463DA189" w14:textId="77777777" w:rsidR="001469B1" w:rsidRDefault="001469B1" w:rsidP="001469B1">
      <w:r w:rsidRPr="00941773">
        <w:rPr>
          <w:b/>
        </w:rPr>
        <w:t>Schedule</w:t>
      </w:r>
      <w:r>
        <w:t xml:space="preserve">: </w:t>
      </w:r>
    </w:p>
    <w:p w14:paraId="456ADBB0" w14:textId="77777777" w:rsidR="001469B1" w:rsidRDefault="001469B1" w:rsidP="001469B1"/>
    <w:p w14:paraId="2F7ABD64" w14:textId="61F300F6" w:rsidR="001469B1" w:rsidRDefault="001469B1" w:rsidP="001469B1">
      <w:r w:rsidRPr="0088165B">
        <w:rPr>
          <w:color w:val="FF0000"/>
        </w:rPr>
        <w:t>[</w:t>
      </w:r>
      <w:r>
        <w:rPr>
          <w:color w:val="FF0000"/>
        </w:rPr>
        <w:t xml:space="preserve"> If any dates listed in sections 2–3 of schedule C differ from the estimated schedule presented in the application</w:t>
      </w:r>
      <w:r w:rsidR="00D5251F">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14:paraId="12C05FA0" w14:textId="77777777" w:rsidR="001469B1" w:rsidRPr="0088165B" w:rsidRDefault="001469B1" w:rsidP="001469B1"/>
    <w:p w14:paraId="79213CBC" w14:textId="77777777" w:rsidR="001469B1" w:rsidRDefault="001469B1" w:rsidP="001469B1">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14:paraId="2F4133F6" w14:textId="77777777" w:rsidTr="00E92EFB">
        <w:trPr>
          <w:cnfStyle w:val="100000000000" w:firstRow="1" w:lastRow="0" w:firstColumn="0" w:lastColumn="0" w:oddVBand="0" w:evenVBand="0" w:oddHBand="0" w:evenHBand="0" w:firstRowFirstColumn="0" w:firstRowLastColumn="0" w:lastRowFirstColumn="0" w:lastRowLastColumn="0"/>
        </w:trPr>
        <w:tc>
          <w:tcPr>
            <w:tcW w:w="5034" w:type="dxa"/>
          </w:tcPr>
          <w:p w14:paraId="7F043F74" w14:textId="77777777" w:rsidR="001469B1" w:rsidRDefault="001469B1" w:rsidP="00E92EFB">
            <w:r>
              <w:t>Milestone</w:t>
            </w:r>
            <w:commentRangeStart w:id="16"/>
            <w:commentRangeEnd w:id="16"/>
            <w:r>
              <w:rPr>
                <w:rStyle w:val="CommentReference"/>
              </w:rPr>
              <w:commentReference w:id="16"/>
            </w:r>
          </w:p>
        </w:tc>
        <w:tc>
          <w:tcPr>
            <w:tcW w:w="2158" w:type="dxa"/>
          </w:tcPr>
          <w:p w14:paraId="61033C5A" w14:textId="77777777" w:rsidR="001469B1" w:rsidRDefault="001469B1" w:rsidP="00E92EFB">
            <w:r>
              <w:t>Application</w:t>
            </w:r>
          </w:p>
        </w:tc>
        <w:tc>
          <w:tcPr>
            <w:tcW w:w="2158" w:type="dxa"/>
          </w:tcPr>
          <w:p w14:paraId="542F223C" w14:textId="77777777" w:rsidR="001469B1" w:rsidRDefault="001469B1" w:rsidP="00E92EFB">
            <w:r>
              <w:t>Agreement</w:t>
            </w:r>
          </w:p>
        </w:tc>
      </w:tr>
      <w:tr w:rsidR="009C7CDD" w14:paraId="0A31E518" w14:textId="77777777" w:rsidTr="00276F94">
        <w:tc>
          <w:tcPr>
            <w:tcW w:w="5034" w:type="dxa"/>
            <w:vAlign w:val="top"/>
          </w:tcPr>
          <w:p w14:paraId="5F5AEDA3" w14:textId="3F80E8FE" w:rsidR="009C7CDD" w:rsidRDefault="009C7CDD" w:rsidP="009C7CDD">
            <w:pPr>
              <w:pStyle w:val="MilestoneTableEntry"/>
            </w:pPr>
            <w:r w:rsidRPr="00C62B19">
              <w:rPr>
                <w:color w:val="FF0000"/>
              </w:rPr>
              <w:t xml:space="preserve">[insert </w:t>
            </w:r>
            <w:r>
              <w:rPr>
                <w:color w:val="FF0000"/>
              </w:rPr>
              <w:t>milestone</w:t>
            </w:r>
            <w:r w:rsidRPr="00C62B19">
              <w:rPr>
                <w:color w:val="FF0000"/>
              </w:rPr>
              <w:t>]</w:t>
            </w:r>
          </w:p>
        </w:tc>
        <w:tc>
          <w:tcPr>
            <w:tcW w:w="2158" w:type="dxa"/>
            <w:vAlign w:val="top"/>
          </w:tcPr>
          <w:p w14:paraId="3E5B6E4A" w14:textId="4F773350" w:rsidR="009C7CDD" w:rsidRPr="000925BD" w:rsidRDefault="009C7CDD" w:rsidP="009C7CDD">
            <w:pPr>
              <w:pStyle w:val="MilestoneTableEntry"/>
              <w:rPr>
                <w:color w:val="FF0000"/>
              </w:rPr>
            </w:pPr>
            <w:r w:rsidRPr="00C62B19">
              <w:rPr>
                <w:color w:val="FF0000"/>
              </w:rPr>
              <w:t>[insert date]</w:t>
            </w:r>
          </w:p>
        </w:tc>
        <w:tc>
          <w:tcPr>
            <w:tcW w:w="2158" w:type="dxa"/>
          </w:tcPr>
          <w:p w14:paraId="54A2F22F" w14:textId="1373ECE6" w:rsidR="009C7CDD" w:rsidRPr="000925BD" w:rsidRDefault="009C7CDD" w:rsidP="009C7CDD">
            <w:pPr>
              <w:pStyle w:val="MilestoneTableEntry"/>
              <w:rPr>
                <w:color w:val="FF0000"/>
              </w:rPr>
            </w:pPr>
            <w:r w:rsidRPr="00C62B19">
              <w:rPr>
                <w:color w:val="FF0000"/>
              </w:rPr>
              <w:t>[insert date]</w:t>
            </w:r>
          </w:p>
        </w:tc>
      </w:tr>
      <w:tr w:rsidR="001469B1" w14:paraId="0AE07E37" w14:textId="77777777" w:rsidTr="00E92EFB">
        <w:tc>
          <w:tcPr>
            <w:tcW w:w="5034" w:type="dxa"/>
          </w:tcPr>
          <w:p w14:paraId="737327E0" w14:textId="15B71B02" w:rsidR="001469B1" w:rsidRDefault="001469B1" w:rsidP="00E92EFB">
            <w:pPr>
              <w:pStyle w:val="MilestoneTableEntry"/>
            </w:pPr>
            <w:r>
              <w:t>P</w:t>
            </w:r>
            <w:r w:rsidRPr="00957022">
              <w:t xml:space="preserve">lanned Construction Substantial </w:t>
            </w:r>
            <w:r>
              <w:t>Completion Date:</w:t>
            </w:r>
          </w:p>
        </w:tc>
        <w:tc>
          <w:tcPr>
            <w:tcW w:w="2158" w:type="dxa"/>
          </w:tcPr>
          <w:p w14:paraId="23CDAF78" w14:textId="77777777" w:rsidR="001469B1" w:rsidRDefault="001469B1" w:rsidP="00E92EFB">
            <w:pPr>
              <w:pStyle w:val="MilestoneTableEntry"/>
            </w:pPr>
            <w:r w:rsidRPr="000925BD">
              <w:rPr>
                <w:color w:val="FF0000"/>
              </w:rPr>
              <w:t>[insert date]</w:t>
            </w:r>
          </w:p>
        </w:tc>
        <w:tc>
          <w:tcPr>
            <w:tcW w:w="2158" w:type="dxa"/>
          </w:tcPr>
          <w:p w14:paraId="24D14212" w14:textId="77777777" w:rsidR="001469B1" w:rsidRDefault="001469B1" w:rsidP="00E92EFB">
            <w:pPr>
              <w:pStyle w:val="MilestoneTableEntry"/>
            </w:pPr>
            <w:r w:rsidRPr="000925BD">
              <w:rPr>
                <w:color w:val="FF0000"/>
              </w:rPr>
              <w:t>[insert date]</w:t>
            </w:r>
          </w:p>
        </w:tc>
      </w:tr>
    </w:tbl>
    <w:p w14:paraId="620395F3" w14:textId="77777777" w:rsidR="001469B1" w:rsidRDefault="001469B1" w:rsidP="001469B1"/>
    <w:p w14:paraId="3E9C82CA" w14:textId="77777777" w:rsidR="001469B1" w:rsidRDefault="001469B1" w:rsidP="001469B1">
      <w:r w:rsidRPr="00941773">
        <w:rPr>
          <w:b/>
        </w:rPr>
        <w:t>Budget</w:t>
      </w:r>
      <w:r>
        <w:t xml:space="preserve">: </w:t>
      </w:r>
    </w:p>
    <w:p w14:paraId="15524E5C" w14:textId="77777777" w:rsidR="001469B1" w:rsidRDefault="001469B1" w:rsidP="001469B1"/>
    <w:p w14:paraId="1194E422" w14:textId="77777777" w:rsidR="001469B1" w:rsidRDefault="001469B1" w:rsidP="001469B1">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14:paraId="1800B57C" w14:textId="77777777" w:rsidR="001469B1" w:rsidRDefault="001469B1" w:rsidP="001469B1"/>
    <w:p w14:paraId="6E3F144F" w14:textId="77777777" w:rsidR="001469B1" w:rsidRDefault="001469B1" w:rsidP="001469B1">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14:paraId="1965F804" w14:textId="77777777" w:rsidTr="00E92EFB">
        <w:trPr>
          <w:tblHeader/>
          <w:jc w:val="center"/>
        </w:trPr>
        <w:tc>
          <w:tcPr>
            <w:tcW w:w="3600" w:type="dxa"/>
            <w:vMerge w:val="restart"/>
            <w:tcBorders>
              <w:right w:val="single" w:sz="12" w:space="0" w:color="auto"/>
            </w:tcBorders>
            <w:vAlign w:val="bottom"/>
          </w:tcPr>
          <w:p w14:paraId="04FB18BC" w14:textId="77777777" w:rsidR="001469B1" w:rsidRPr="00541D1B" w:rsidRDefault="001469B1" w:rsidP="00E92EFB">
            <w:pPr>
              <w:rPr>
                <w:b/>
              </w:rPr>
            </w:pPr>
            <w:r>
              <w:rPr>
                <w:b/>
              </w:rPr>
              <w:t>Fund Source</w:t>
            </w:r>
          </w:p>
        </w:tc>
        <w:tc>
          <w:tcPr>
            <w:tcW w:w="2880" w:type="dxa"/>
            <w:gridSpan w:val="2"/>
            <w:tcBorders>
              <w:left w:val="single" w:sz="12" w:space="0" w:color="auto"/>
              <w:bottom w:val="nil"/>
              <w:right w:val="single" w:sz="12" w:space="0" w:color="auto"/>
            </w:tcBorders>
            <w:vAlign w:val="bottom"/>
          </w:tcPr>
          <w:p w14:paraId="2FF0857E" w14:textId="77777777" w:rsidR="001469B1" w:rsidRPr="00541D1B" w:rsidRDefault="001469B1" w:rsidP="00E92EFB">
            <w:pPr>
              <w:jc w:val="center"/>
              <w:rPr>
                <w:b/>
              </w:rPr>
            </w:pPr>
            <w:r w:rsidRPr="00541D1B">
              <w:rPr>
                <w:b/>
              </w:rPr>
              <w:t>Application</w:t>
            </w:r>
          </w:p>
        </w:tc>
        <w:tc>
          <w:tcPr>
            <w:tcW w:w="2880" w:type="dxa"/>
            <w:gridSpan w:val="2"/>
            <w:tcBorders>
              <w:left w:val="single" w:sz="12" w:space="0" w:color="auto"/>
              <w:bottom w:val="nil"/>
            </w:tcBorders>
            <w:vAlign w:val="center"/>
          </w:tcPr>
          <w:p w14:paraId="393DF828" w14:textId="77777777" w:rsidR="001469B1" w:rsidRPr="00541D1B" w:rsidRDefault="001469B1" w:rsidP="00E92EFB">
            <w:pPr>
              <w:jc w:val="center"/>
              <w:rPr>
                <w:b/>
              </w:rPr>
            </w:pPr>
            <w:r>
              <w:rPr>
                <w:b/>
              </w:rPr>
              <w:t>Schedule D</w:t>
            </w:r>
          </w:p>
        </w:tc>
      </w:tr>
      <w:tr w:rsidR="001469B1" w14:paraId="1D00917C" w14:textId="77777777" w:rsidTr="00E92EFB">
        <w:trPr>
          <w:tblHeader/>
          <w:jc w:val="center"/>
        </w:trPr>
        <w:tc>
          <w:tcPr>
            <w:tcW w:w="3600" w:type="dxa"/>
            <w:vMerge/>
            <w:tcBorders>
              <w:bottom w:val="double" w:sz="4" w:space="0" w:color="auto"/>
              <w:right w:val="single" w:sz="12" w:space="0" w:color="auto"/>
            </w:tcBorders>
            <w:vAlign w:val="center"/>
          </w:tcPr>
          <w:p w14:paraId="77E870FD" w14:textId="77777777" w:rsidR="001469B1" w:rsidRDefault="001469B1" w:rsidP="00E92EFB"/>
        </w:tc>
        <w:tc>
          <w:tcPr>
            <w:tcW w:w="1800" w:type="dxa"/>
            <w:tcBorders>
              <w:top w:val="nil"/>
              <w:left w:val="single" w:sz="12" w:space="0" w:color="auto"/>
              <w:bottom w:val="double" w:sz="4" w:space="0" w:color="auto"/>
            </w:tcBorders>
            <w:vAlign w:val="center"/>
          </w:tcPr>
          <w:p w14:paraId="2B439B50" w14:textId="77777777" w:rsidR="001469B1" w:rsidRDefault="001469B1" w:rsidP="00E92EFB">
            <w:pPr>
              <w:jc w:val="center"/>
            </w:pPr>
            <w:r>
              <w:t>$</w:t>
            </w:r>
          </w:p>
        </w:tc>
        <w:tc>
          <w:tcPr>
            <w:tcW w:w="1080" w:type="dxa"/>
            <w:tcBorders>
              <w:top w:val="nil"/>
              <w:bottom w:val="double" w:sz="4" w:space="0" w:color="auto"/>
              <w:right w:val="single" w:sz="12" w:space="0" w:color="auto"/>
            </w:tcBorders>
            <w:vAlign w:val="center"/>
          </w:tcPr>
          <w:p w14:paraId="5BAA1A36" w14:textId="77777777" w:rsidR="001469B1" w:rsidRDefault="001469B1" w:rsidP="00E92EFB">
            <w:pPr>
              <w:jc w:val="center"/>
            </w:pPr>
            <w:r>
              <w:t>%</w:t>
            </w:r>
          </w:p>
        </w:tc>
        <w:tc>
          <w:tcPr>
            <w:tcW w:w="1800" w:type="dxa"/>
            <w:tcBorders>
              <w:top w:val="nil"/>
              <w:left w:val="single" w:sz="12" w:space="0" w:color="auto"/>
              <w:bottom w:val="double" w:sz="4" w:space="0" w:color="auto"/>
            </w:tcBorders>
            <w:vAlign w:val="center"/>
          </w:tcPr>
          <w:p w14:paraId="27BC74C4" w14:textId="77777777" w:rsidR="001469B1" w:rsidRDefault="001469B1" w:rsidP="00E92EFB">
            <w:pPr>
              <w:jc w:val="center"/>
            </w:pPr>
            <w:r>
              <w:t>$</w:t>
            </w:r>
          </w:p>
        </w:tc>
        <w:tc>
          <w:tcPr>
            <w:tcW w:w="1080" w:type="dxa"/>
            <w:tcBorders>
              <w:top w:val="nil"/>
              <w:bottom w:val="double" w:sz="4" w:space="0" w:color="auto"/>
            </w:tcBorders>
            <w:vAlign w:val="center"/>
          </w:tcPr>
          <w:p w14:paraId="03D8534E" w14:textId="77777777" w:rsidR="001469B1" w:rsidRDefault="001469B1" w:rsidP="00E92EFB">
            <w:pPr>
              <w:jc w:val="center"/>
            </w:pPr>
            <w:r>
              <w:t>%</w:t>
            </w:r>
          </w:p>
        </w:tc>
      </w:tr>
      <w:tr w:rsidR="001469B1" w14:paraId="0836CE33" w14:textId="77777777" w:rsidTr="00E92EFB">
        <w:trPr>
          <w:jc w:val="center"/>
        </w:trPr>
        <w:tc>
          <w:tcPr>
            <w:tcW w:w="3600" w:type="dxa"/>
            <w:tcBorders>
              <w:top w:val="double" w:sz="4" w:space="0" w:color="auto"/>
              <w:bottom w:val="single" w:sz="4" w:space="0" w:color="auto"/>
              <w:right w:val="single" w:sz="12" w:space="0" w:color="auto"/>
            </w:tcBorders>
            <w:vAlign w:val="center"/>
          </w:tcPr>
          <w:p w14:paraId="39D9F3BA" w14:textId="77777777" w:rsidR="001469B1" w:rsidRPr="00FE33A3" w:rsidRDefault="001469B1" w:rsidP="00E92EFB">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967EA74" w14:textId="77777777" w:rsidR="001469B1" w:rsidRDefault="001469B1" w:rsidP="00E92EFB">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29A53B6" w14:textId="77777777" w:rsidR="001469B1" w:rsidRDefault="001469B1" w:rsidP="00E92EFB">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158A326E" w14:textId="77777777" w:rsidR="001469B1" w:rsidRDefault="001469B1" w:rsidP="00E92EFB">
            <w:pPr>
              <w:jc w:val="right"/>
            </w:pPr>
          </w:p>
        </w:tc>
        <w:tc>
          <w:tcPr>
            <w:tcW w:w="1080" w:type="dxa"/>
            <w:tcBorders>
              <w:top w:val="double" w:sz="4" w:space="0" w:color="auto"/>
              <w:bottom w:val="single" w:sz="4" w:space="0" w:color="auto"/>
            </w:tcBorders>
            <w:shd w:val="thinDiagCross" w:color="auto" w:fill="auto"/>
            <w:vAlign w:val="bottom"/>
          </w:tcPr>
          <w:p w14:paraId="71BD5A1C" w14:textId="77777777" w:rsidR="001469B1" w:rsidRDefault="001469B1" w:rsidP="00E92EFB">
            <w:pPr>
              <w:jc w:val="right"/>
            </w:pPr>
          </w:p>
        </w:tc>
      </w:tr>
      <w:tr w:rsidR="001469B1" w14:paraId="31056ACF" w14:textId="77777777" w:rsidTr="00E92EFB">
        <w:trPr>
          <w:jc w:val="center"/>
        </w:trPr>
        <w:tc>
          <w:tcPr>
            <w:tcW w:w="3600" w:type="dxa"/>
            <w:tcBorders>
              <w:bottom w:val="single" w:sz="4" w:space="0" w:color="auto"/>
              <w:right w:val="single" w:sz="12" w:space="0" w:color="auto"/>
            </w:tcBorders>
            <w:vAlign w:val="center"/>
          </w:tcPr>
          <w:p w14:paraId="39912EE7" w14:textId="77777777" w:rsidR="001469B1" w:rsidRPr="004823FC" w:rsidRDefault="001469B1" w:rsidP="00E92EFB">
            <w:pPr>
              <w:ind w:left="360"/>
            </w:pPr>
            <w:r>
              <w:t>Federal Funds</w:t>
            </w:r>
          </w:p>
        </w:tc>
        <w:tc>
          <w:tcPr>
            <w:tcW w:w="1800" w:type="dxa"/>
            <w:tcBorders>
              <w:left w:val="single" w:sz="12" w:space="0" w:color="auto"/>
              <w:bottom w:val="single" w:sz="4" w:space="0" w:color="auto"/>
            </w:tcBorders>
            <w:vAlign w:val="bottom"/>
          </w:tcPr>
          <w:p w14:paraId="11C12C7D" w14:textId="77777777" w:rsidR="001469B1" w:rsidRDefault="001469B1" w:rsidP="00E92EFB">
            <w:pPr>
              <w:jc w:val="right"/>
            </w:pPr>
          </w:p>
        </w:tc>
        <w:tc>
          <w:tcPr>
            <w:tcW w:w="1080" w:type="dxa"/>
            <w:tcBorders>
              <w:bottom w:val="single" w:sz="4" w:space="0" w:color="auto"/>
              <w:right w:val="single" w:sz="12" w:space="0" w:color="auto"/>
            </w:tcBorders>
            <w:vAlign w:val="bottom"/>
          </w:tcPr>
          <w:p w14:paraId="3AD45F59" w14:textId="77777777" w:rsidR="001469B1" w:rsidRDefault="001469B1" w:rsidP="00E92EFB">
            <w:pPr>
              <w:jc w:val="right"/>
            </w:pPr>
          </w:p>
        </w:tc>
        <w:tc>
          <w:tcPr>
            <w:tcW w:w="1800" w:type="dxa"/>
            <w:tcBorders>
              <w:left w:val="single" w:sz="12" w:space="0" w:color="auto"/>
              <w:bottom w:val="single" w:sz="4" w:space="0" w:color="auto"/>
            </w:tcBorders>
            <w:vAlign w:val="bottom"/>
          </w:tcPr>
          <w:p w14:paraId="005AAC0F" w14:textId="77777777" w:rsidR="001469B1" w:rsidRDefault="001469B1" w:rsidP="00E92EFB">
            <w:pPr>
              <w:jc w:val="right"/>
            </w:pPr>
          </w:p>
        </w:tc>
        <w:tc>
          <w:tcPr>
            <w:tcW w:w="1080" w:type="dxa"/>
            <w:tcBorders>
              <w:bottom w:val="single" w:sz="4" w:space="0" w:color="auto"/>
            </w:tcBorders>
            <w:vAlign w:val="bottom"/>
          </w:tcPr>
          <w:p w14:paraId="31875CF2" w14:textId="77777777" w:rsidR="001469B1" w:rsidRDefault="001469B1" w:rsidP="00E92EFB">
            <w:pPr>
              <w:jc w:val="right"/>
            </w:pPr>
          </w:p>
        </w:tc>
      </w:tr>
      <w:tr w:rsidR="001469B1" w14:paraId="0EC77A58" w14:textId="77777777" w:rsidTr="00E92EFB">
        <w:trPr>
          <w:jc w:val="center"/>
        </w:trPr>
        <w:tc>
          <w:tcPr>
            <w:tcW w:w="3600" w:type="dxa"/>
            <w:tcBorders>
              <w:right w:val="single" w:sz="12" w:space="0" w:color="auto"/>
            </w:tcBorders>
            <w:vAlign w:val="center"/>
          </w:tcPr>
          <w:p w14:paraId="37DF6695" w14:textId="77777777" w:rsidR="001469B1" w:rsidRDefault="001469B1" w:rsidP="00E92EFB">
            <w:pPr>
              <w:ind w:left="360"/>
            </w:pPr>
            <w:r>
              <w:t>Non-Federal Funds</w:t>
            </w:r>
          </w:p>
        </w:tc>
        <w:tc>
          <w:tcPr>
            <w:tcW w:w="1800" w:type="dxa"/>
            <w:tcBorders>
              <w:left w:val="single" w:sz="12" w:space="0" w:color="auto"/>
            </w:tcBorders>
            <w:vAlign w:val="bottom"/>
          </w:tcPr>
          <w:p w14:paraId="106F44BD" w14:textId="77777777" w:rsidR="001469B1" w:rsidRDefault="001469B1" w:rsidP="00E92EFB">
            <w:pPr>
              <w:jc w:val="right"/>
            </w:pPr>
          </w:p>
        </w:tc>
        <w:tc>
          <w:tcPr>
            <w:tcW w:w="1080" w:type="dxa"/>
            <w:tcBorders>
              <w:right w:val="single" w:sz="12" w:space="0" w:color="auto"/>
            </w:tcBorders>
            <w:vAlign w:val="bottom"/>
          </w:tcPr>
          <w:p w14:paraId="17ACBBA3" w14:textId="77777777" w:rsidR="001469B1" w:rsidRDefault="001469B1" w:rsidP="00E92EFB">
            <w:pPr>
              <w:jc w:val="right"/>
            </w:pPr>
          </w:p>
        </w:tc>
        <w:tc>
          <w:tcPr>
            <w:tcW w:w="1800" w:type="dxa"/>
            <w:tcBorders>
              <w:left w:val="single" w:sz="12" w:space="0" w:color="auto"/>
            </w:tcBorders>
            <w:vAlign w:val="bottom"/>
          </w:tcPr>
          <w:p w14:paraId="58A71FCD" w14:textId="77777777" w:rsidR="001469B1" w:rsidRDefault="001469B1" w:rsidP="00E92EFB">
            <w:pPr>
              <w:jc w:val="right"/>
            </w:pPr>
          </w:p>
        </w:tc>
        <w:tc>
          <w:tcPr>
            <w:tcW w:w="1080" w:type="dxa"/>
            <w:vAlign w:val="bottom"/>
          </w:tcPr>
          <w:p w14:paraId="1E7BCF2C" w14:textId="77777777" w:rsidR="001469B1" w:rsidRDefault="001469B1" w:rsidP="00E92EFB">
            <w:pPr>
              <w:jc w:val="right"/>
            </w:pPr>
          </w:p>
        </w:tc>
      </w:tr>
      <w:tr w:rsidR="001469B1" w14:paraId="7DE6F945" w14:textId="77777777" w:rsidTr="00E92EFB">
        <w:trPr>
          <w:jc w:val="center"/>
        </w:trPr>
        <w:tc>
          <w:tcPr>
            <w:tcW w:w="3600" w:type="dxa"/>
            <w:tcBorders>
              <w:bottom w:val="single" w:sz="12" w:space="0" w:color="auto"/>
              <w:right w:val="single" w:sz="12" w:space="0" w:color="auto"/>
            </w:tcBorders>
            <w:vAlign w:val="center"/>
          </w:tcPr>
          <w:p w14:paraId="15AD2DA8" w14:textId="77777777" w:rsidR="001469B1" w:rsidRDefault="001469B1" w:rsidP="00E92EFB">
            <w:pPr>
              <w:ind w:left="360" w:hanging="180"/>
            </w:pPr>
            <w:r>
              <w:t>Total Previously Incurred Costs</w:t>
            </w:r>
          </w:p>
        </w:tc>
        <w:tc>
          <w:tcPr>
            <w:tcW w:w="1800" w:type="dxa"/>
            <w:tcBorders>
              <w:left w:val="single" w:sz="12" w:space="0" w:color="auto"/>
              <w:bottom w:val="single" w:sz="12" w:space="0" w:color="auto"/>
            </w:tcBorders>
            <w:vAlign w:val="bottom"/>
          </w:tcPr>
          <w:p w14:paraId="2FBD358A" w14:textId="77777777" w:rsidR="001469B1" w:rsidRDefault="001469B1" w:rsidP="00E92EFB">
            <w:pPr>
              <w:jc w:val="right"/>
            </w:pPr>
          </w:p>
        </w:tc>
        <w:tc>
          <w:tcPr>
            <w:tcW w:w="1080" w:type="dxa"/>
            <w:tcBorders>
              <w:bottom w:val="single" w:sz="12" w:space="0" w:color="auto"/>
              <w:right w:val="single" w:sz="12" w:space="0" w:color="auto"/>
            </w:tcBorders>
            <w:vAlign w:val="bottom"/>
          </w:tcPr>
          <w:p w14:paraId="08BBA8C2" w14:textId="77777777" w:rsidR="001469B1" w:rsidRDefault="001469B1" w:rsidP="00E92EFB">
            <w:pPr>
              <w:jc w:val="right"/>
            </w:pPr>
          </w:p>
        </w:tc>
        <w:tc>
          <w:tcPr>
            <w:tcW w:w="1800" w:type="dxa"/>
            <w:tcBorders>
              <w:left w:val="single" w:sz="12" w:space="0" w:color="auto"/>
              <w:bottom w:val="single" w:sz="12" w:space="0" w:color="auto"/>
            </w:tcBorders>
            <w:vAlign w:val="bottom"/>
          </w:tcPr>
          <w:p w14:paraId="2245C1BE" w14:textId="77777777" w:rsidR="001469B1" w:rsidRDefault="001469B1" w:rsidP="00E92EFB">
            <w:pPr>
              <w:jc w:val="right"/>
            </w:pPr>
          </w:p>
        </w:tc>
        <w:tc>
          <w:tcPr>
            <w:tcW w:w="1080" w:type="dxa"/>
            <w:tcBorders>
              <w:bottom w:val="single" w:sz="12" w:space="0" w:color="auto"/>
            </w:tcBorders>
            <w:vAlign w:val="bottom"/>
          </w:tcPr>
          <w:p w14:paraId="69265064" w14:textId="77777777" w:rsidR="001469B1" w:rsidRDefault="001469B1" w:rsidP="00E92EFB">
            <w:pPr>
              <w:jc w:val="right"/>
            </w:pPr>
          </w:p>
        </w:tc>
      </w:tr>
      <w:tr w:rsidR="001469B1" w14:paraId="0B05B134" w14:textId="77777777" w:rsidTr="00E92EFB">
        <w:trPr>
          <w:jc w:val="center"/>
        </w:trPr>
        <w:tc>
          <w:tcPr>
            <w:tcW w:w="3600" w:type="dxa"/>
            <w:tcBorders>
              <w:top w:val="single" w:sz="12" w:space="0" w:color="auto"/>
              <w:right w:val="single" w:sz="12" w:space="0" w:color="auto"/>
            </w:tcBorders>
            <w:vAlign w:val="center"/>
          </w:tcPr>
          <w:p w14:paraId="20F5D051" w14:textId="77777777" w:rsidR="001469B1" w:rsidRDefault="001469B1" w:rsidP="00E92EFB">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11457DD5" w14:textId="77777777" w:rsidR="001469B1" w:rsidRDefault="001469B1" w:rsidP="00E92EFB">
            <w:pPr>
              <w:jc w:val="right"/>
            </w:pPr>
          </w:p>
        </w:tc>
        <w:tc>
          <w:tcPr>
            <w:tcW w:w="1080" w:type="dxa"/>
            <w:tcBorders>
              <w:top w:val="single" w:sz="12" w:space="0" w:color="auto"/>
              <w:right w:val="single" w:sz="12" w:space="0" w:color="auto"/>
            </w:tcBorders>
            <w:shd w:val="thinDiagCross" w:color="auto" w:fill="auto"/>
            <w:vAlign w:val="bottom"/>
          </w:tcPr>
          <w:p w14:paraId="31F91604" w14:textId="77777777" w:rsidR="001469B1" w:rsidRDefault="001469B1" w:rsidP="00E92EFB">
            <w:pPr>
              <w:jc w:val="right"/>
            </w:pPr>
          </w:p>
        </w:tc>
        <w:tc>
          <w:tcPr>
            <w:tcW w:w="1800" w:type="dxa"/>
            <w:tcBorders>
              <w:top w:val="single" w:sz="12" w:space="0" w:color="auto"/>
              <w:left w:val="single" w:sz="12" w:space="0" w:color="auto"/>
            </w:tcBorders>
            <w:shd w:val="thinDiagCross" w:color="auto" w:fill="auto"/>
            <w:vAlign w:val="bottom"/>
          </w:tcPr>
          <w:p w14:paraId="3BCE75CA" w14:textId="77777777" w:rsidR="001469B1" w:rsidRDefault="001469B1" w:rsidP="00E92EFB">
            <w:pPr>
              <w:jc w:val="right"/>
            </w:pPr>
          </w:p>
        </w:tc>
        <w:tc>
          <w:tcPr>
            <w:tcW w:w="1080" w:type="dxa"/>
            <w:tcBorders>
              <w:top w:val="single" w:sz="12" w:space="0" w:color="auto"/>
            </w:tcBorders>
            <w:shd w:val="thinDiagCross" w:color="auto" w:fill="auto"/>
            <w:vAlign w:val="bottom"/>
          </w:tcPr>
          <w:p w14:paraId="7A899428" w14:textId="77777777" w:rsidR="001469B1" w:rsidRDefault="001469B1" w:rsidP="00E92EFB">
            <w:pPr>
              <w:jc w:val="right"/>
            </w:pPr>
          </w:p>
        </w:tc>
      </w:tr>
      <w:tr w:rsidR="001469B1" w14:paraId="30B66B5F" w14:textId="77777777" w:rsidTr="00E92EFB">
        <w:trPr>
          <w:jc w:val="center"/>
        </w:trPr>
        <w:tc>
          <w:tcPr>
            <w:tcW w:w="3600" w:type="dxa"/>
            <w:tcBorders>
              <w:right w:val="single" w:sz="12" w:space="0" w:color="auto"/>
            </w:tcBorders>
            <w:vAlign w:val="center"/>
          </w:tcPr>
          <w:p w14:paraId="746BD64E" w14:textId="77777777" w:rsidR="001469B1" w:rsidRDefault="001469B1" w:rsidP="00E92EFB">
            <w:pPr>
              <w:ind w:left="360"/>
            </w:pPr>
            <w:r>
              <w:t>RAISE Funds</w:t>
            </w:r>
          </w:p>
        </w:tc>
        <w:tc>
          <w:tcPr>
            <w:tcW w:w="1800" w:type="dxa"/>
            <w:tcBorders>
              <w:left w:val="single" w:sz="12" w:space="0" w:color="auto"/>
            </w:tcBorders>
            <w:vAlign w:val="bottom"/>
          </w:tcPr>
          <w:p w14:paraId="680953F0" w14:textId="77777777" w:rsidR="001469B1" w:rsidRDefault="001469B1" w:rsidP="00E92EFB">
            <w:pPr>
              <w:jc w:val="right"/>
            </w:pPr>
          </w:p>
        </w:tc>
        <w:tc>
          <w:tcPr>
            <w:tcW w:w="1080" w:type="dxa"/>
            <w:tcBorders>
              <w:right w:val="single" w:sz="12" w:space="0" w:color="auto"/>
            </w:tcBorders>
            <w:vAlign w:val="bottom"/>
          </w:tcPr>
          <w:p w14:paraId="48E603B7" w14:textId="77777777" w:rsidR="001469B1" w:rsidRDefault="001469B1" w:rsidP="00E92EFB">
            <w:pPr>
              <w:jc w:val="right"/>
            </w:pPr>
          </w:p>
        </w:tc>
        <w:tc>
          <w:tcPr>
            <w:tcW w:w="1800" w:type="dxa"/>
            <w:tcBorders>
              <w:left w:val="single" w:sz="12" w:space="0" w:color="auto"/>
            </w:tcBorders>
            <w:vAlign w:val="bottom"/>
          </w:tcPr>
          <w:p w14:paraId="3B29620A" w14:textId="77777777" w:rsidR="001469B1" w:rsidRDefault="001469B1" w:rsidP="00E92EFB">
            <w:pPr>
              <w:jc w:val="right"/>
            </w:pPr>
          </w:p>
        </w:tc>
        <w:tc>
          <w:tcPr>
            <w:tcW w:w="1080" w:type="dxa"/>
            <w:vAlign w:val="bottom"/>
          </w:tcPr>
          <w:p w14:paraId="3DA2FC50" w14:textId="77777777" w:rsidR="001469B1" w:rsidRDefault="001469B1" w:rsidP="00E92EFB">
            <w:pPr>
              <w:jc w:val="right"/>
            </w:pPr>
          </w:p>
        </w:tc>
      </w:tr>
      <w:tr w:rsidR="001469B1" w14:paraId="682A3241" w14:textId="77777777" w:rsidTr="00E92EFB">
        <w:trPr>
          <w:jc w:val="center"/>
        </w:trPr>
        <w:tc>
          <w:tcPr>
            <w:tcW w:w="3600" w:type="dxa"/>
            <w:tcBorders>
              <w:right w:val="single" w:sz="12" w:space="0" w:color="auto"/>
            </w:tcBorders>
            <w:vAlign w:val="center"/>
          </w:tcPr>
          <w:p w14:paraId="6141DAF9" w14:textId="77777777" w:rsidR="001469B1" w:rsidRDefault="001469B1" w:rsidP="00E92EFB">
            <w:pPr>
              <w:ind w:left="360"/>
            </w:pPr>
            <w:r>
              <w:t>Other Federal Funds</w:t>
            </w:r>
          </w:p>
        </w:tc>
        <w:tc>
          <w:tcPr>
            <w:tcW w:w="1800" w:type="dxa"/>
            <w:tcBorders>
              <w:left w:val="single" w:sz="12" w:space="0" w:color="auto"/>
            </w:tcBorders>
            <w:vAlign w:val="bottom"/>
          </w:tcPr>
          <w:p w14:paraId="367A7CE4" w14:textId="77777777" w:rsidR="001469B1" w:rsidRDefault="001469B1" w:rsidP="00E92EFB">
            <w:pPr>
              <w:jc w:val="right"/>
            </w:pPr>
          </w:p>
        </w:tc>
        <w:tc>
          <w:tcPr>
            <w:tcW w:w="1080" w:type="dxa"/>
            <w:tcBorders>
              <w:right w:val="single" w:sz="12" w:space="0" w:color="auto"/>
            </w:tcBorders>
            <w:vAlign w:val="bottom"/>
          </w:tcPr>
          <w:p w14:paraId="14160907" w14:textId="77777777" w:rsidR="001469B1" w:rsidRDefault="001469B1" w:rsidP="00E92EFB">
            <w:pPr>
              <w:jc w:val="right"/>
            </w:pPr>
          </w:p>
        </w:tc>
        <w:tc>
          <w:tcPr>
            <w:tcW w:w="1800" w:type="dxa"/>
            <w:tcBorders>
              <w:left w:val="single" w:sz="12" w:space="0" w:color="auto"/>
            </w:tcBorders>
            <w:vAlign w:val="bottom"/>
          </w:tcPr>
          <w:p w14:paraId="2C650EFC" w14:textId="77777777" w:rsidR="001469B1" w:rsidRDefault="001469B1" w:rsidP="00E92EFB">
            <w:pPr>
              <w:jc w:val="right"/>
            </w:pPr>
          </w:p>
        </w:tc>
        <w:tc>
          <w:tcPr>
            <w:tcW w:w="1080" w:type="dxa"/>
            <w:vAlign w:val="bottom"/>
          </w:tcPr>
          <w:p w14:paraId="3BFCB14A" w14:textId="77777777" w:rsidR="001469B1" w:rsidRDefault="001469B1" w:rsidP="00E92EFB">
            <w:pPr>
              <w:jc w:val="right"/>
            </w:pPr>
          </w:p>
        </w:tc>
      </w:tr>
      <w:tr w:rsidR="001469B1" w14:paraId="17D5476D" w14:textId="77777777" w:rsidTr="00E92EFB">
        <w:trPr>
          <w:jc w:val="center"/>
        </w:trPr>
        <w:tc>
          <w:tcPr>
            <w:tcW w:w="3600" w:type="dxa"/>
            <w:tcBorders>
              <w:right w:val="single" w:sz="12" w:space="0" w:color="auto"/>
            </w:tcBorders>
            <w:vAlign w:val="center"/>
          </w:tcPr>
          <w:p w14:paraId="35D6E7AB" w14:textId="77777777" w:rsidR="001469B1" w:rsidRDefault="001469B1" w:rsidP="00E92EFB">
            <w:pPr>
              <w:ind w:left="360"/>
            </w:pPr>
            <w:r>
              <w:t>Non-Federal Funds</w:t>
            </w:r>
          </w:p>
        </w:tc>
        <w:tc>
          <w:tcPr>
            <w:tcW w:w="1800" w:type="dxa"/>
            <w:tcBorders>
              <w:left w:val="single" w:sz="12" w:space="0" w:color="auto"/>
            </w:tcBorders>
            <w:vAlign w:val="bottom"/>
          </w:tcPr>
          <w:p w14:paraId="10824EDC" w14:textId="77777777" w:rsidR="001469B1" w:rsidRDefault="001469B1" w:rsidP="00E92EFB">
            <w:pPr>
              <w:jc w:val="right"/>
            </w:pPr>
          </w:p>
        </w:tc>
        <w:tc>
          <w:tcPr>
            <w:tcW w:w="1080" w:type="dxa"/>
            <w:tcBorders>
              <w:right w:val="single" w:sz="12" w:space="0" w:color="auto"/>
            </w:tcBorders>
            <w:vAlign w:val="bottom"/>
          </w:tcPr>
          <w:p w14:paraId="72180930" w14:textId="77777777" w:rsidR="001469B1" w:rsidRDefault="001469B1" w:rsidP="00E92EFB">
            <w:pPr>
              <w:jc w:val="right"/>
            </w:pPr>
          </w:p>
        </w:tc>
        <w:tc>
          <w:tcPr>
            <w:tcW w:w="1800" w:type="dxa"/>
            <w:tcBorders>
              <w:left w:val="single" w:sz="12" w:space="0" w:color="auto"/>
            </w:tcBorders>
            <w:vAlign w:val="bottom"/>
          </w:tcPr>
          <w:p w14:paraId="1F256A47" w14:textId="77777777" w:rsidR="001469B1" w:rsidRDefault="001469B1" w:rsidP="00E92EFB">
            <w:pPr>
              <w:jc w:val="right"/>
            </w:pPr>
          </w:p>
        </w:tc>
        <w:tc>
          <w:tcPr>
            <w:tcW w:w="1080" w:type="dxa"/>
            <w:vAlign w:val="bottom"/>
          </w:tcPr>
          <w:p w14:paraId="796AF8BC" w14:textId="77777777" w:rsidR="001469B1" w:rsidRDefault="001469B1" w:rsidP="00E92EFB">
            <w:pPr>
              <w:jc w:val="right"/>
            </w:pPr>
          </w:p>
        </w:tc>
      </w:tr>
      <w:tr w:rsidR="001469B1" w14:paraId="355D24FD" w14:textId="77777777" w:rsidTr="00E92EFB">
        <w:trPr>
          <w:jc w:val="center"/>
        </w:trPr>
        <w:tc>
          <w:tcPr>
            <w:tcW w:w="3600" w:type="dxa"/>
            <w:tcBorders>
              <w:bottom w:val="single" w:sz="12" w:space="0" w:color="auto"/>
              <w:right w:val="single" w:sz="12" w:space="0" w:color="auto"/>
            </w:tcBorders>
            <w:vAlign w:val="center"/>
          </w:tcPr>
          <w:p w14:paraId="6C21CF47" w14:textId="77777777" w:rsidR="001469B1" w:rsidRDefault="001469B1" w:rsidP="00E92EFB">
            <w:pPr>
              <w:ind w:left="360" w:hanging="180"/>
            </w:pPr>
            <w:r>
              <w:t>Total Future Eligible Project Costs</w:t>
            </w:r>
          </w:p>
        </w:tc>
        <w:tc>
          <w:tcPr>
            <w:tcW w:w="1800" w:type="dxa"/>
            <w:tcBorders>
              <w:left w:val="single" w:sz="12" w:space="0" w:color="auto"/>
              <w:bottom w:val="single" w:sz="12" w:space="0" w:color="auto"/>
            </w:tcBorders>
            <w:vAlign w:val="bottom"/>
          </w:tcPr>
          <w:p w14:paraId="6819B6D9" w14:textId="77777777" w:rsidR="001469B1" w:rsidRDefault="001469B1" w:rsidP="00E92EFB">
            <w:pPr>
              <w:jc w:val="right"/>
            </w:pPr>
          </w:p>
        </w:tc>
        <w:tc>
          <w:tcPr>
            <w:tcW w:w="1080" w:type="dxa"/>
            <w:tcBorders>
              <w:bottom w:val="single" w:sz="12" w:space="0" w:color="auto"/>
              <w:right w:val="single" w:sz="12" w:space="0" w:color="auto"/>
            </w:tcBorders>
            <w:vAlign w:val="bottom"/>
          </w:tcPr>
          <w:p w14:paraId="3D889DF1" w14:textId="77777777" w:rsidR="001469B1" w:rsidRDefault="001469B1" w:rsidP="00E92EFB">
            <w:pPr>
              <w:jc w:val="right"/>
            </w:pPr>
          </w:p>
        </w:tc>
        <w:tc>
          <w:tcPr>
            <w:tcW w:w="1800" w:type="dxa"/>
            <w:tcBorders>
              <w:left w:val="single" w:sz="12" w:space="0" w:color="auto"/>
              <w:bottom w:val="single" w:sz="12" w:space="0" w:color="auto"/>
            </w:tcBorders>
            <w:vAlign w:val="bottom"/>
          </w:tcPr>
          <w:p w14:paraId="3D1FEABC" w14:textId="77777777" w:rsidR="001469B1" w:rsidRDefault="001469B1" w:rsidP="00E92EFB">
            <w:pPr>
              <w:jc w:val="right"/>
            </w:pPr>
          </w:p>
        </w:tc>
        <w:tc>
          <w:tcPr>
            <w:tcW w:w="1080" w:type="dxa"/>
            <w:tcBorders>
              <w:bottom w:val="single" w:sz="12" w:space="0" w:color="auto"/>
            </w:tcBorders>
            <w:vAlign w:val="bottom"/>
          </w:tcPr>
          <w:p w14:paraId="0C7D1361" w14:textId="77777777" w:rsidR="001469B1" w:rsidRDefault="001469B1" w:rsidP="00E92EFB">
            <w:pPr>
              <w:jc w:val="right"/>
            </w:pPr>
          </w:p>
        </w:tc>
      </w:tr>
      <w:tr w:rsidR="001469B1" w14:paraId="1D63F7BF" w14:textId="77777777" w:rsidTr="00E92EFB">
        <w:trPr>
          <w:jc w:val="center"/>
        </w:trPr>
        <w:tc>
          <w:tcPr>
            <w:tcW w:w="3600" w:type="dxa"/>
            <w:tcBorders>
              <w:top w:val="single" w:sz="12" w:space="0" w:color="auto"/>
              <w:right w:val="single" w:sz="12" w:space="0" w:color="auto"/>
            </w:tcBorders>
            <w:vAlign w:val="center"/>
          </w:tcPr>
          <w:p w14:paraId="5160D2F4" w14:textId="77777777" w:rsidR="001469B1" w:rsidRDefault="001469B1" w:rsidP="00E92EFB">
            <w:r>
              <w:t>Total Project Costs</w:t>
            </w:r>
          </w:p>
        </w:tc>
        <w:tc>
          <w:tcPr>
            <w:tcW w:w="1800" w:type="dxa"/>
            <w:tcBorders>
              <w:top w:val="single" w:sz="12" w:space="0" w:color="auto"/>
              <w:left w:val="single" w:sz="12" w:space="0" w:color="auto"/>
            </w:tcBorders>
            <w:vAlign w:val="bottom"/>
          </w:tcPr>
          <w:p w14:paraId="0A89BAB4" w14:textId="77777777" w:rsidR="001469B1" w:rsidRDefault="001469B1" w:rsidP="00E92EFB">
            <w:pPr>
              <w:jc w:val="right"/>
            </w:pPr>
          </w:p>
        </w:tc>
        <w:tc>
          <w:tcPr>
            <w:tcW w:w="1080" w:type="dxa"/>
            <w:tcBorders>
              <w:top w:val="single" w:sz="12" w:space="0" w:color="auto"/>
              <w:right w:val="single" w:sz="12" w:space="0" w:color="auto"/>
            </w:tcBorders>
            <w:vAlign w:val="bottom"/>
          </w:tcPr>
          <w:p w14:paraId="60CC399F" w14:textId="77777777" w:rsidR="001469B1" w:rsidRDefault="001469B1" w:rsidP="00E92EFB">
            <w:pPr>
              <w:jc w:val="right"/>
            </w:pPr>
          </w:p>
        </w:tc>
        <w:tc>
          <w:tcPr>
            <w:tcW w:w="1800" w:type="dxa"/>
            <w:tcBorders>
              <w:top w:val="single" w:sz="12" w:space="0" w:color="auto"/>
              <w:left w:val="single" w:sz="12" w:space="0" w:color="auto"/>
            </w:tcBorders>
            <w:vAlign w:val="bottom"/>
          </w:tcPr>
          <w:p w14:paraId="15CB6560" w14:textId="77777777" w:rsidR="001469B1" w:rsidRDefault="001469B1" w:rsidP="00E92EFB">
            <w:pPr>
              <w:jc w:val="right"/>
            </w:pPr>
          </w:p>
        </w:tc>
        <w:tc>
          <w:tcPr>
            <w:tcW w:w="1080" w:type="dxa"/>
            <w:tcBorders>
              <w:top w:val="single" w:sz="12" w:space="0" w:color="auto"/>
            </w:tcBorders>
            <w:vAlign w:val="bottom"/>
          </w:tcPr>
          <w:p w14:paraId="36FCDAD5" w14:textId="77777777" w:rsidR="001469B1" w:rsidRDefault="001469B1" w:rsidP="00E92EFB">
            <w:pPr>
              <w:jc w:val="right"/>
            </w:pPr>
          </w:p>
        </w:tc>
      </w:tr>
    </w:tbl>
    <w:p w14:paraId="1F24101D" w14:textId="77777777" w:rsidR="001469B1" w:rsidRDefault="001469B1" w:rsidP="001469B1"/>
    <w:p w14:paraId="458AE514" w14:textId="77777777" w:rsidR="001469B1" w:rsidRDefault="001469B1" w:rsidP="001469B1">
      <w:pPr>
        <w:rPr>
          <w:b/>
          <w:bCs/>
        </w:rPr>
      </w:pPr>
      <w:r w:rsidRPr="0096667F">
        <w:rPr>
          <w:b/>
          <w:bCs/>
        </w:rPr>
        <w:t>Other:</w:t>
      </w:r>
    </w:p>
    <w:p w14:paraId="7C83011C" w14:textId="77777777" w:rsidR="001469B1" w:rsidRDefault="001469B1" w:rsidP="001469B1">
      <w:pPr>
        <w:rPr>
          <w:b/>
          <w:bCs/>
        </w:rPr>
      </w:pPr>
    </w:p>
    <w:p w14:paraId="683BEBFD" w14:textId="29007620" w:rsidR="0096667F" w:rsidRPr="0096667F" w:rsidRDefault="001469B1" w:rsidP="0096667F">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5DD92A17"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6F30A4BF" w14:textId="77777777" w:rsidR="00BF2800" w:rsidRDefault="00BF2800" w:rsidP="00BF2800">
      <w:pPr>
        <w:pStyle w:val="ScheduleSectionHeading"/>
      </w:pPr>
      <w:commentRangeStart w:id="17"/>
      <w:r>
        <w:t>U</w:t>
      </w:r>
      <w:commentRangeEnd w:id="17"/>
      <w:r>
        <w:rPr>
          <w:rStyle w:val="CommentReference"/>
          <w:b w:val="0"/>
        </w:rPr>
        <w:commentReference w:id="17"/>
      </w:r>
      <w:r>
        <w:t>rban or Rural Designation.</w:t>
      </w:r>
    </w:p>
    <w:p w14:paraId="382D1EE9"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36079D4C" w14:textId="77777777" w:rsidR="00BF2800" w:rsidRDefault="00BF2800" w:rsidP="00BF2800">
      <w:pPr>
        <w:pStyle w:val="ScheduleSectionHeading"/>
      </w:pPr>
      <w:commentRangeStart w:id="18"/>
      <w:r>
        <w:t>C</w:t>
      </w:r>
      <w:commentRangeEnd w:id="18"/>
      <w:r>
        <w:rPr>
          <w:rStyle w:val="CommentReference"/>
          <w:b w:val="0"/>
        </w:rPr>
        <w:commentReference w:id="18"/>
      </w:r>
      <w:r>
        <w:t>apital or Planning Designation.</w:t>
      </w:r>
    </w:p>
    <w:p w14:paraId="5D2A3F7B" w14:textId="0461DABA" w:rsidR="00BF2800" w:rsidRDefault="00BF2800" w:rsidP="00BF2800">
      <w:pPr>
        <w:pStyle w:val="ScheduleSectionText"/>
      </w:pPr>
      <w:r>
        <w:t>Capital-Planning Designation:</w:t>
      </w:r>
      <w:r>
        <w:tab/>
      </w:r>
      <w:r w:rsidR="009542BB">
        <w:t>Planning</w:t>
      </w:r>
    </w:p>
    <w:p w14:paraId="38D2277A" w14:textId="77777777" w:rsidR="0068001C" w:rsidRDefault="000D332C" w:rsidP="0068001C">
      <w:pPr>
        <w:pStyle w:val="ScheduleSectionHeading"/>
      </w:pPr>
      <w:commentRangeStart w:id="19"/>
      <w:commentRangeEnd w:id="19"/>
      <w:r>
        <w:rPr>
          <w:rStyle w:val="CommentReference"/>
          <w:b w:val="0"/>
        </w:rPr>
        <w:commentReference w:id="19"/>
      </w:r>
      <w:r w:rsidR="0068001C">
        <w:t>H</w:t>
      </w:r>
      <w:r w:rsidR="00511396">
        <w:t xml:space="preserve">istorically Disadvantaged Community or Area of Persistent Poverty </w:t>
      </w:r>
      <w:r w:rsidR="0068001C">
        <w:t>Designation.</w:t>
      </w:r>
    </w:p>
    <w:p w14:paraId="71414C55" w14:textId="77777777" w:rsidR="0068001C" w:rsidRDefault="00511396" w:rsidP="0068001C">
      <w:pPr>
        <w:pStyle w:val="ScheduleSectionText"/>
        <w:rPr>
          <w:color w:val="FF0000"/>
        </w:rPr>
      </w:pPr>
      <w:proofErr w:type="spellStart"/>
      <w:r>
        <w:t>HDC</w:t>
      </w:r>
      <w:proofErr w:type="spellEnd"/>
      <w:r>
        <w:t xml:space="preserve"> or APP Designation:</w:t>
      </w:r>
      <w:r>
        <w:tab/>
      </w:r>
      <w:r w:rsidRPr="00511396">
        <w:rPr>
          <w:color w:val="FF0000"/>
        </w:rPr>
        <w:t>[Yes] [No]</w:t>
      </w:r>
    </w:p>
    <w:p w14:paraId="711A50FC" w14:textId="77777777" w:rsidR="00643AFB" w:rsidRDefault="000D332C" w:rsidP="00643AFB">
      <w:pPr>
        <w:pStyle w:val="ScheduleSectionHeading"/>
      </w:pPr>
      <w:commentRangeStart w:id="20"/>
      <w:commentRangeEnd w:id="20"/>
      <w:r>
        <w:rPr>
          <w:rStyle w:val="CommentReference"/>
          <w:b w:val="0"/>
        </w:rPr>
        <w:commentReference w:id="20"/>
      </w:r>
      <w:r w:rsidR="00643AFB">
        <w:t>Funding Act.</w:t>
      </w:r>
    </w:p>
    <w:p w14:paraId="2DE2D4DB" w14:textId="77777777" w:rsidR="001469B1" w:rsidRDefault="00643AFB" w:rsidP="001469B1">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r>
        <w:rPr>
          <w:color w:val="FF0000"/>
        </w:rPr>
        <w:t>FY202</w:t>
      </w:r>
      <w:r w:rsidR="001469B1">
        <w:rPr>
          <w:color w:val="FF0000"/>
        </w:rPr>
        <w:t>3</w:t>
      </w:r>
      <w:r w:rsidRPr="00511396">
        <w:rPr>
          <w:color w:val="FF0000"/>
        </w:rPr>
        <w:t>]</w:t>
      </w:r>
    </w:p>
    <w:p w14:paraId="720C99AA" w14:textId="77777777" w:rsidR="001469B1" w:rsidRDefault="001469B1" w:rsidP="001469B1">
      <w:pPr>
        <w:pStyle w:val="ScheduleSectionHeading"/>
      </w:pPr>
      <w:commentRangeStart w:id="21"/>
      <w:commentRangeEnd w:id="21"/>
      <w:r>
        <w:rPr>
          <w:rStyle w:val="CommentReference"/>
          <w:b w:val="0"/>
        </w:rPr>
        <w:commentReference w:id="21"/>
      </w:r>
      <w:r>
        <w:t>Security Risk Designation.</w:t>
      </w:r>
    </w:p>
    <w:p w14:paraId="19A1DA58" w14:textId="6870133B" w:rsidR="00643AFB" w:rsidRPr="00B80B09" w:rsidRDefault="001469B1" w:rsidP="001469B1">
      <w:pPr>
        <w:pStyle w:val="ScheduleSectionText"/>
      </w:pPr>
      <w:r>
        <w:t>Security Risk Designation:</w:t>
      </w:r>
      <w:r>
        <w:tab/>
      </w:r>
      <w:r w:rsidRPr="00854C70">
        <w:rPr>
          <w:color w:val="FF0000"/>
        </w:rPr>
        <w:t>[Low] [Elevated]</w:t>
      </w:r>
    </w:p>
    <w:p w14:paraId="7142331D"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33CF83B9" w14:textId="44E43A0B" w:rsidR="009542BB" w:rsidRPr="009542BB" w:rsidRDefault="009542BB" w:rsidP="00BF2800">
      <w:r>
        <w:rPr>
          <w:b/>
        </w:rPr>
        <w:t>Reserve</w:t>
      </w:r>
      <w:r w:rsidRPr="00B91F60">
        <w:rPr>
          <w:b/>
        </w:rPr>
        <w:t>d.</w:t>
      </w:r>
      <w:commentRangeStart w:id="22"/>
      <w:commentRangeEnd w:id="22"/>
      <w:r>
        <w:rPr>
          <w:rStyle w:val="CommentReference"/>
        </w:rPr>
        <w:commentReference w:id="22"/>
      </w:r>
    </w:p>
    <w:p w14:paraId="775AA145" w14:textId="77777777" w:rsidR="001469B1" w:rsidRDefault="001469B1" w:rsidP="001469B1">
      <w:pPr>
        <w:pStyle w:val="ScheduleTitle"/>
      </w:pPr>
      <w:r>
        <w:lastRenderedPageBreak/>
        <w:t>Schedule H</w:t>
      </w:r>
      <w:r>
        <w:br/>
      </w:r>
      <w:bookmarkStart w:id="23" w:name="_Hlk94015613"/>
      <w:r>
        <w:t xml:space="preserve">Climate Change and Environmental Justice </w:t>
      </w:r>
      <w:commentRangeStart w:id="24"/>
      <w:r>
        <w:t>Impacts</w:t>
      </w:r>
      <w:bookmarkEnd w:id="23"/>
      <w:commentRangeEnd w:id="24"/>
      <w:r>
        <w:rPr>
          <w:rStyle w:val="CommentReference"/>
          <w:rFonts w:ascii="Times New Roman" w:hAnsi="Times New Roman"/>
          <w:b w:val="0"/>
          <w:caps w:val="0"/>
        </w:rPr>
        <w:commentReference w:id="24"/>
      </w:r>
    </w:p>
    <w:p w14:paraId="6AE9C056" w14:textId="77777777" w:rsidR="001469B1" w:rsidRDefault="001469B1" w:rsidP="001469B1">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24848F37" w14:textId="77777777" w:rsidR="001469B1" w:rsidRDefault="001469B1" w:rsidP="001469B1">
      <w:pPr>
        <w:pStyle w:val="ScheduleSectionText"/>
      </w:pPr>
      <w:r>
        <w:t>The Recipient states that rows marked with “X” in the following table are accurate</w:t>
      </w:r>
      <w:commentRangeStart w:id="25"/>
      <w:r>
        <w:t>:</w:t>
      </w:r>
      <w:commentRangeEnd w:id="25"/>
      <w:r>
        <w:rPr>
          <w:rStyle w:val="CommentReference"/>
        </w:rPr>
        <w:commentReference w:id="25"/>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F354FF9" w14:textId="77777777" w:rsidTr="00E92EFB">
        <w:trPr>
          <w:cantSplit/>
        </w:trPr>
        <w:tc>
          <w:tcPr>
            <w:tcW w:w="376" w:type="dxa"/>
            <w:vAlign w:val="center"/>
          </w:tcPr>
          <w:p w14:paraId="0C770115" w14:textId="77777777" w:rsidR="001469B1" w:rsidRDefault="001469B1" w:rsidP="00E92EFB">
            <w:pPr>
              <w:pStyle w:val="AgreementSectionText"/>
              <w:ind w:left="0"/>
            </w:pPr>
          </w:p>
        </w:tc>
        <w:tc>
          <w:tcPr>
            <w:tcW w:w="7904" w:type="dxa"/>
            <w:vAlign w:val="center"/>
          </w:tcPr>
          <w:p w14:paraId="4C713CC6" w14:textId="77777777" w:rsidR="001469B1" w:rsidRDefault="001469B1" w:rsidP="00E92EF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1469B1" w14:paraId="3C513795" w14:textId="77777777" w:rsidTr="00E92EFB">
        <w:trPr>
          <w:cantSplit/>
        </w:trPr>
        <w:tc>
          <w:tcPr>
            <w:tcW w:w="376" w:type="dxa"/>
            <w:vAlign w:val="center"/>
          </w:tcPr>
          <w:p w14:paraId="2B49C758" w14:textId="77777777" w:rsidR="001469B1" w:rsidRDefault="001469B1" w:rsidP="00E92EFB">
            <w:pPr>
              <w:pStyle w:val="AgreementSectionText"/>
              <w:ind w:left="0"/>
            </w:pPr>
          </w:p>
        </w:tc>
        <w:tc>
          <w:tcPr>
            <w:tcW w:w="7904" w:type="dxa"/>
            <w:vAlign w:val="center"/>
          </w:tcPr>
          <w:p w14:paraId="4871442C" w14:textId="77777777" w:rsidR="001469B1" w:rsidRDefault="001469B1" w:rsidP="00E92EFB">
            <w:pPr>
              <w:pStyle w:val="ClimateTableEntry"/>
            </w:pPr>
            <w:r>
              <w:t xml:space="preserve">The Project aligns with an applicable State, regional, or local carbon-reduction plan. </w:t>
            </w:r>
            <w:r>
              <w:rPr>
                <w:i/>
                <w:iCs/>
              </w:rPr>
              <w:t>(Identify the plan in the supporting narrative below.)</w:t>
            </w:r>
          </w:p>
        </w:tc>
      </w:tr>
      <w:tr w:rsidR="001469B1" w14:paraId="07DF10C8" w14:textId="77777777" w:rsidTr="00E92EFB">
        <w:trPr>
          <w:cantSplit/>
        </w:trPr>
        <w:tc>
          <w:tcPr>
            <w:tcW w:w="376" w:type="dxa"/>
            <w:vAlign w:val="center"/>
          </w:tcPr>
          <w:p w14:paraId="12CE22AD" w14:textId="77777777" w:rsidR="001469B1" w:rsidRDefault="001469B1" w:rsidP="00E92EFB">
            <w:pPr>
              <w:pStyle w:val="AgreementSectionText"/>
              <w:ind w:left="0"/>
            </w:pPr>
          </w:p>
        </w:tc>
        <w:tc>
          <w:tcPr>
            <w:tcW w:w="7904" w:type="dxa"/>
            <w:vAlign w:val="center"/>
          </w:tcPr>
          <w:p w14:paraId="09150EA2" w14:textId="77777777" w:rsidR="001469B1" w:rsidRDefault="001469B1" w:rsidP="00E92EF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1469B1" w14:paraId="3B500E75" w14:textId="77777777" w:rsidTr="00E92EFB">
        <w:trPr>
          <w:cantSplit/>
        </w:trPr>
        <w:tc>
          <w:tcPr>
            <w:tcW w:w="376" w:type="dxa"/>
            <w:vAlign w:val="center"/>
          </w:tcPr>
          <w:p w14:paraId="1393776A" w14:textId="77777777" w:rsidR="001469B1" w:rsidRDefault="001469B1" w:rsidP="00E92EFB">
            <w:pPr>
              <w:pStyle w:val="AgreementSectionText"/>
              <w:ind w:left="0"/>
            </w:pPr>
          </w:p>
        </w:tc>
        <w:tc>
          <w:tcPr>
            <w:tcW w:w="7904" w:type="dxa"/>
            <w:vAlign w:val="center"/>
          </w:tcPr>
          <w:p w14:paraId="1B58DE2C" w14:textId="77777777" w:rsidR="001469B1" w:rsidRDefault="001469B1" w:rsidP="00E92EF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1469B1" w14:paraId="7C00615F" w14:textId="77777777" w:rsidTr="00E92EFB">
        <w:trPr>
          <w:cantSplit/>
        </w:trPr>
        <w:tc>
          <w:tcPr>
            <w:tcW w:w="376" w:type="dxa"/>
            <w:vAlign w:val="center"/>
          </w:tcPr>
          <w:p w14:paraId="09477B7E" w14:textId="77777777" w:rsidR="001469B1" w:rsidRDefault="001469B1" w:rsidP="00E92EFB">
            <w:pPr>
              <w:pStyle w:val="AgreementSectionText"/>
              <w:ind w:left="0"/>
            </w:pPr>
          </w:p>
        </w:tc>
        <w:tc>
          <w:tcPr>
            <w:tcW w:w="7904" w:type="dxa"/>
            <w:vAlign w:val="center"/>
          </w:tcPr>
          <w:p w14:paraId="16595436" w14:textId="77777777" w:rsidR="001469B1" w:rsidRDefault="001469B1" w:rsidP="00E92EF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1469B1" w14:paraId="7583B848" w14:textId="77777777" w:rsidTr="00E92EFB">
        <w:trPr>
          <w:cantSplit/>
        </w:trPr>
        <w:tc>
          <w:tcPr>
            <w:tcW w:w="376" w:type="dxa"/>
            <w:vAlign w:val="center"/>
          </w:tcPr>
          <w:p w14:paraId="35A47DD6" w14:textId="77777777" w:rsidR="001469B1" w:rsidRDefault="001469B1" w:rsidP="00E92EFB">
            <w:pPr>
              <w:pStyle w:val="AgreementSectionText"/>
              <w:ind w:left="0"/>
            </w:pPr>
          </w:p>
        </w:tc>
        <w:tc>
          <w:tcPr>
            <w:tcW w:w="7904" w:type="dxa"/>
            <w:vAlign w:val="center"/>
          </w:tcPr>
          <w:p w14:paraId="027C4C31" w14:textId="736ED232" w:rsidR="001469B1" w:rsidRDefault="001469B1" w:rsidP="00E92EF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w:t>
            </w:r>
            <w:r w:rsidR="00D5251F">
              <w:t xml:space="preserve"> USDOT</w:t>
            </w:r>
            <w:r>
              <w:t xml:space="preserve">. </w:t>
            </w:r>
            <w:r>
              <w:rPr>
                <w:i/>
                <w:iCs/>
              </w:rPr>
              <w:t>(Identify the at-risk infrastructure and describe how the project improves its resiliency in the supporting narrative below.)</w:t>
            </w:r>
          </w:p>
        </w:tc>
      </w:tr>
      <w:tr w:rsidR="001469B1" w14:paraId="20118E50" w14:textId="77777777" w:rsidTr="00E92EFB">
        <w:trPr>
          <w:cantSplit/>
        </w:trPr>
        <w:tc>
          <w:tcPr>
            <w:tcW w:w="376" w:type="dxa"/>
            <w:vAlign w:val="center"/>
          </w:tcPr>
          <w:p w14:paraId="5941A31C" w14:textId="77777777" w:rsidR="001469B1" w:rsidRDefault="001469B1" w:rsidP="00E92EFB">
            <w:pPr>
              <w:pStyle w:val="AgreementSectionText"/>
              <w:ind w:left="0"/>
            </w:pPr>
          </w:p>
        </w:tc>
        <w:tc>
          <w:tcPr>
            <w:tcW w:w="7904" w:type="dxa"/>
            <w:vAlign w:val="center"/>
          </w:tcPr>
          <w:p w14:paraId="461B4ACE" w14:textId="77777777" w:rsidR="001469B1" w:rsidRDefault="001469B1" w:rsidP="00E92EF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1469B1" w14:paraId="2FC3B786" w14:textId="77777777" w:rsidTr="00E92EFB">
        <w:trPr>
          <w:cantSplit/>
        </w:trPr>
        <w:tc>
          <w:tcPr>
            <w:tcW w:w="376" w:type="dxa"/>
            <w:vAlign w:val="center"/>
          </w:tcPr>
          <w:p w14:paraId="5C8D65DB" w14:textId="77777777" w:rsidR="001469B1" w:rsidRDefault="001469B1" w:rsidP="00E92EFB">
            <w:pPr>
              <w:pStyle w:val="AgreementSectionText"/>
              <w:ind w:left="0"/>
            </w:pPr>
          </w:p>
        </w:tc>
        <w:tc>
          <w:tcPr>
            <w:tcW w:w="7904" w:type="dxa"/>
            <w:vAlign w:val="center"/>
          </w:tcPr>
          <w:p w14:paraId="378977BF" w14:textId="77777777" w:rsidR="001469B1" w:rsidRDefault="001469B1" w:rsidP="00E92EF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1469B1" w14:paraId="7EB8D9A7" w14:textId="77777777" w:rsidTr="00E92EFB">
        <w:trPr>
          <w:cantSplit/>
        </w:trPr>
        <w:tc>
          <w:tcPr>
            <w:tcW w:w="376" w:type="dxa"/>
            <w:vAlign w:val="center"/>
          </w:tcPr>
          <w:p w14:paraId="0264610E" w14:textId="77777777" w:rsidR="001469B1" w:rsidRDefault="001469B1" w:rsidP="00E92EFB">
            <w:pPr>
              <w:pStyle w:val="AgreementSectionText"/>
              <w:ind w:left="0"/>
            </w:pPr>
          </w:p>
        </w:tc>
        <w:tc>
          <w:tcPr>
            <w:tcW w:w="7904" w:type="dxa"/>
            <w:vAlign w:val="center"/>
          </w:tcPr>
          <w:p w14:paraId="5FEC139A" w14:textId="77777777" w:rsidR="001469B1" w:rsidRDefault="001469B1" w:rsidP="00E92EF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1469B1" w14:paraId="188884E2" w14:textId="77777777" w:rsidTr="00E92EFB">
        <w:trPr>
          <w:cantSplit/>
        </w:trPr>
        <w:tc>
          <w:tcPr>
            <w:tcW w:w="376" w:type="dxa"/>
            <w:vAlign w:val="center"/>
          </w:tcPr>
          <w:p w14:paraId="1482E34B" w14:textId="77777777" w:rsidR="001469B1" w:rsidRDefault="001469B1" w:rsidP="00E92EFB">
            <w:pPr>
              <w:pStyle w:val="AgreementSectionText"/>
              <w:ind w:left="0"/>
            </w:pPr>
          </w:p>
        </w:tc>
        <w:tc>
          <w:tcPr>
            <w:tcW w:w="7904" w:type="dxa"/>
            <w:vAlign w:val="center"/>
          </w:tcPr>
          <w:p w14:paraId="7C565F07" w14:textId="77777777" w:rsidR="001469B1" w:rsidRDefault="001469B1" w:rsidP="00E92EF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1469B1" w14:paraId="6DE5A8B5" w14:textId="77777777" w:rsidTr="00E92EFB">
        <w:trPr>
          <w:cantSplit/>
        </w:trPr>
        <w:tc>
          <w:tcPr>
            <w:tcW w:w="376" w:type="dxa"/>
            <w:vAlign w:val="center"/>
          </w:tcPr>
          <w:p w14:paraId="485E96F6" w14:textId="77777777" w:rsidR="001469B1" w:rsidRDefault="001469B1" w:rsidP="00E92EFB">
            <w:pPr>
              <w:pStyle w:val="AgreementSectionText"/>
              <w:ind w:left="0"/>
            </w:pPr>
          </w:p>
        </w:tc>
        <w:tc>
          <w:tcPr>
            <w:tcW w:w="7904" w:type="dxa"/>
            <w:vAlign w:val="center"/>
          </w:tcPr>
          <w:p w14:paraId="6FD2326E" w14:textId="77777777" w:rsidR="001469B1" w:rsidRDefault="001469B1" w:rsidP="00E92EF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1469B1" w14:paraId="30843B14" w14:textId="77777777" w:rsidTr="00E92EFB">
        <w:trPr>
          <w:cantSplit/>
        </w:trPr>
        <w:tc>
          <w:tcPr>
            <w:tcW w:w="376" w:type="dxa"/>
            <w:vAlign w:val="center"/>
          </w:tcPr>
          <w:p w14:paraId="1E86269C" w14:textId="77777777" w:rsidR="001469B1" w:rsidRDefault="001469B1" w:rsidP="00E92EFB">
            <w:pPr>
              <w:pStyle w:val="AgreementSectionText"/>
              <w:ind w:left="0"/>
            </w:pPr>
          </w:p>
        </w:tc>
        <w:tc>
          <w:tcPr>
            <w:tcW w:w="7904" w:type="dxa"/>
            <w:vAlign w:val="center"/>
          </w:tcPr>
          <w:p w14:paraId="1B83F615" w14:textId="77777777" w:rsidR="001469B1" w:rsidRDefault="001469B1" w:rsidP="00E92EFB">
            <w:pPr>
              <w:pStyle w:val="ClimateTableEntry"/>
            </w:pPr>
            <w:r>
              <w:t xml:space="preserve">The Recipient has taken other actions to consider climate change and environmental justice impacts of the Project. </w:t>
            </w:r>
            <w:r>
              <w:rPr>
                <w:i/>
                <w:iCs/>
              </w:rPr>
              <w:t>(Describe those actions in the supporting narrative below.)</w:t>
            </w:r>
          </w:p>
        </w:tc>
      </w:tr>
      <w:tr w:rsidR="001469B1" w14:paraId="71DD01DF" w14:textId="77777777" w:rsidTr="00E92EFB">
        <w:trPr>
          <w:cantSplit/>
        </w:trPr>
        <w:tc>
          <w:tcPr>
            <w:tcW w:w="376" w:type="dxa"/>
            <w:vAlign w:val="center"/>
          </w:tcPr>
          <w:p w14:paraId="5BDB31A0" w14:textId="77777777" w:rsidR="001469B1" w:rsidRDefault="001469B1" w:rsidP="00E92EFB">
            <w:pPr>
              <w:pStyle w:val="AgreementSectionText"/>
              <w:ind w:left="0"/>
            </w:pPr>
          </w:p>
        </w:tc>
        <w:tc>
          <w:tcPr>
            <w:tcW w:w="7904" w:type="dxa"/>
            <w:vAlign w:val="center"/>
          </w:tcPr>
          <w:p w14:paraId="030BAC48" w14:textId="2DB2180E" w:rsidR="001469B1" w:rsidRPr="00B42FE4" w:rsidRDefault="001469B1" w:rsidP="00E92EFB">
            <w:pPr>
              <w:pStyle w:val="ClimateTableEntry"/>
              <w:rPr>
                <w:i/>
                <w:iCs/>
              </w:rPr>
            </w:pPr>
            <w:r>
              <w:t xml:space="preserve">The Recipient has not yet taken actions to consider climate change and environmental justice impacts of the Project but will take relevant actions described in schedule B. </w:t>
            </w:r>
            <w:r>
              <w:rPr>
                <w:i/>
                <w:iCs/>
              </w:rPr>
              <w:t>(Identify the relevant actions from schedule B in the supporting narrative below</w:t>
            </w:r>
            <w:commentRangeStart w:id="26"/>
            <w:r>
              <w:rPr>
                <w:i/>
                <w:iCs/>
              </w:rPr>
              <w:t>.</w:t>
            </w:r>
            <w:commentRangeEnd w:id="26"/>
            <w:r>
              <w:rPr>
                <w:rStyle w:val="CommentReference"/>
              </w:rPr>
              <w:commentReference w:id="26"/>
            </w:r>
            <w:r>
              <w:rPr>
                <w:i/>
                <w:iCs/>
              </w:rPr>
              <w:t xml:space="preserve">) </w:t>
            </w:r>
            <w:r>
              <w:t xml:space="preserve"> </w:t>
            </w:r>
          </w:p>
        </w:tc>
      </w:tr>
      <w:tr w:rsidR="001469B1" w14:paraId="794A7A3C" w14:textId="77777777" w:rsidTr="00E92EFB">
        <w:trPr>
          <w:cantSplit/>
        </w:trPr>
        <w:tc>
          <w:tcPr>
            <w:tcW w:w="376" w:type="dxa"/>
            <w:vAlign w:val="center"/>
          </w:tcPr>
          <w:p w14:paraId="469DBF4D" w14:textId="77777777" w:rsidR="001469B1" w:rsidRDefault="001469B1" w:rsidP="00E92EFB">
            <w:pPr>
              <w:pStyle w:val="AgreementSectionText"/>
              <w:ind w:left="0"/>
            </w:pPr>
            <w:commentRangeStart w:id="27"/>
            <w:commentRangeEnd w:id="27"/>
            <w:r>
              <w:rPr>
                <w:rStyle w:val="CommentReference"/>
              </w:rPr>
              <w:commentReference w:id="27"/>
            </w:r>
          </w:p>
        </w:tc>
        <w:tc>
          <w:tcPr>
            <w:tcW w:w="7904" w:type="dxa"/>
            <w:vAlign w:val="center"/>
          </w:tcPr>
          <w:p w14:paraId="2CC0BE1F" w14:textId="77777777" w:rsidR="001469B1" w:rsidRDefault="001469B1" w:rsidP="00E92EFB">
            <w:pPr>
              <w:pStyle w:val="ClimateTableEntry"/>
            </w:pPr>
            <w:r>
              <w:t>The Recipient has not taken actions to consider climate change and environmental justice impacts of the Project and will not take those actions under this award.</w:t>
            </w:r>
          </w:p>
        </w:tc>
      </w:tr>
    </w:tbl>
    <w:p w14:paraId="39403ADF" w14:textId="77777777" w:rsidR="001469B1" w:rsidRDefault="001469B1" w:rsidP="001469B1">
      <w:pPr>
        <w:pStyle w:val="ScheduleSectionHeading"/>
      </w:pPr>
      <w:r>
        <w:t>Supporting Narrative.</w:t>
      </w:r>
    </w:p>
    <w:p w14:paraId="701F4637" w14:textId="77777777" w:rsidR="001469B1" w:rsidRDefault="001469B1" w:rsidP="001469B1">
      <w:pPr>
        <w:pStyle w:val="ScheduleSectionText"/>
      </w:pPr>
      <w:commentRangeStart w:id="28"/>
      <w:r w:rsidRPr="0068001C">
        <w:rPr>
          <w:color w:val="FF0000"/>
        </w:rPr>
        <w:t>[</w:t>
      </w:r>
      <w:commentRangeEnd w:id="28"/>
      <w:r w:rsidRPr="0068001C">
        <w:rPr>
          <w:rStyle w:val="CommentReference"/>
          <w:color w:val="FF0000"/>
        </w:rPr>
        <w:commentReference w:id="28"/>
      </w:r>
      <w:r w:rsidRPr="0068001C">
        <w:rPr>
          <w:color w:val="FF0000"/>
        </w:rPr>
        <w:t xml:space="preserve"> Insert supporting text, as described in the table above. ]</w:t>
      </w:r>
    </w:p>
    <w:p w14:paraId="7AD59793" w14:textId="77777777" w:rsidR="001469B1" w:rsidRDefault="001469B1" w:rsidP="001469B1">
      <w:pPr>
        <w:pStyle w:val="ScheduleTitle"/>
      </w:pPr>
      <w:r>
        <w:lastRenderedPageBreak/>
        <w:t>Schedule I</w:t>
      </w:r>
      <w:r>
        <w:br/>
        <w:t xml:space="preserve">Racial Equity and Barriers to </w:t>
      </w:r>
      <w:commentRangeStart w:id="29"/>
      <w:r>
        <w:t>Opportunity</w:t>
      </w:r>
      <w:commentRangeEnd w:id="29"/>
      <w:r>
        <w:rPr>
          <w:rStyle w:val="CommentReference"/>
          <w:rFonts w:ascii="Times New Roman" w:hAnsi="Times New Roman"/>
          <w:b w:val="0"/>
          <w:caps w:val="0"/>
        </w:rPr>
        <w:commentReference w:id="29"/>
      </w:r>
    </w:p>
    <w:p w14:paraId="6F24DC4F" w14:textId="77777777" w:rsidR="001469B1" w:rsidRDefault="001469B1" w:rsidP="001469B1">
      <w:pPr>
        <w:pStyle w:val="ScheduleSectionHeading"/>
      </w:pPr>
      <w:r>
        <w:t xml:space="preserve">Efforts to Improve </w:t>
      </w:r>
      <w:r w:rsidRPr="00327BE3">
        <w:t xml:space="preserve">Racial Equity </w:t>
      </w:r>
      <w:r>
        <w:t>a</w:t>
      </w:r>
      <w:r w:rsidRPr="00327BE3">
        <w:t xml:space="preserve">nd </w:t>
      </w:r>
      <w:r>
        <w:t xml:space="preserve">Reduce </w:t>
      </w:r>
      <w:r w:rsidRPr="00327BE3">
        <w:t xml:space="preserve">Barriers </w:t>
      </w:r>
      <w:r>
        <w:t>t</w:t>
      </w:r>
      <w:r w:rsidRPr="00327BE3">
        <w:t>o Opportunity</w:t>
      </w:r>
      <w:r>
        <w:t>.</w:t>
      </w:r>
    </w:p>
    <w:p w14:paraId="7424B0EA" w14:textId="77777777" w:rsidR="001469B1" w:rsidRDefault="001469B1" w:rsidP="001469B1">
      <w:pPr>
        <w:pStyle w:val="ScheduleSectionText"/>
      </w:pPr>
      <w:r>
        <w:t>The Recipient states that rows marked with “X” in the following table are accurate</w:t>
      </w:r>
      <w:commentRangeStart w:id="30"/>
      <w:r>
        <w:t>:</w:t>
      </w:r>
      <w:commentRangeEnd w:id="30"/>
      <w:r>
        <w:rPr>
          <w:rStyle w:val="CommentReference"/>
        </w:rPr>
        <w:commentReference w:id="30"/>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24C9B36" w14:textId="77777777" w:rsidTr="00E92EFB">
        <w:trPr>
          <w:cantSplit/>
        </w:trPr>
        <w:tc>
          <w:tcPr>
            <w:tcW w:w="376" w:type="dxa"/>
            <w:vAlign w:val="center"/>
          </w:tcPr>
          <w:p w14:paraId="3EA408B4" w14:textId="77777777" w:rsidR="001469B1" w:rsidRDefault="001469B1" w:rsidP="00E92EFB">
            <w:pPr>
              <w:pStyle w:val="AgreementSectionText"/>
              <w:ind w:left="0"/>
            </w:pPr>
          </w:p>
        </w:tc>
        <w:tc>
          <w:tcPr>
            <w:tcW w:w="7904" w:type="dxa"/>
            <w:vAlign w:val="center"/>
          </w:tcPr>
          <w:p w14:paraId="35EEB96F" w14:textId="77777777" w:rsidR="001469B1" w:rsidRDefault="001469B1" w:rsidP="00E92EFB">
            <w:pPr>
              <w:pStyle w:val="ClimateTableEntry"/>
            </w:pPr>
            <w:r>
              <w:t>The Project increases affordable transportation choices. (</w:t>
            </w:r>
            <w:r w:rsidRPr="002D3678">
              <w:rPr>
                <w:i/>
                <w:iCs/>
              </w:rPr>
              <w:t>Describe how in the supporting narrative below.</w:t>
            </w:r>
            <w:r>
              <w:t>)</w:t>
            </w:r>
          </w:p>
        </w:tc>
      </w:tr>
      <w:tr w:rsidR="001469B1" w14:paraId="235BB603" w14:textId="77777777" w:rsidTr="00E92EFB">
        <w:trPr>
          <w:cantSplit/>
        </w:trPr>
        <w:tc>
          <w:tcPr>
            <w:tcW w:w="376" w:type="dxa"/>
            <w:vAlign w:val="center"/>
          </w:tcPr>
          <w:p w14:paraId="6FEB2FD2" w14:textId="77777777" w:rsidR="001469B1" w:rsidRDefault="001469B1" w:rsidP="00E92EFB">
            <w:pPr>
              <w:pStyle w:val="AgreementSectionText"/>
              <w:ind w:left="0"/>
            </w:pPr>
          </w:p>
        </w:tc>
        <w:tc>
          <w:tcPr>
            <w:tcW w:w="7904" w:type="dxa"/>
            <w:vAlign w:val="center"/>
          </w:tcPr>
          <w:p w14:paraId="2C9676E3" w14:textId="77777777" w:rsidR="001469B1" w:rsidRDefault="001469B1" w:rsidP="00E92EFB">
            <w:pPr>
              <w:pStyle w:val="ClimateTableEntry"/>
            </w:pPr>
            <w:r>
              <w:t>The Project expands active transportation usage. (</w:t>
            </w:r>
            <w:r w:rsidRPr="002D3678">
              <w:rPr>
                <w:i/>
                <w:iCs/>
              </w:rPr>
              <w:t>Describe how in the supporting narrative below.</w:t>
            </w:r>
            <w:r>
              <w:t>)</w:t>
            </w:r>
          </w:p>
        </w:tc>
      </w:tr>
      <w:tr w:rsidR="001469B1" w14:paraId="79548817" w14:textId="77777777" w:rsidTr="00E92EFB">
        <w:trPr>
          <w:cantSplit/>
        </w:trPr>
        <w:tc>
          <w:tcPr>
            <w:tcW w:w="376" w:type="dxa"/>
            <w:vAlign w:val="center"/>
          </w:tcPr>
          <w:p w14:paraId="106258E0" w14:textId="77777777" w:rsidR="001469B1" w:rsidRDefault="001469B1" w:rsidP="00E92EFB">
            <w:pPr>
              <w:pStyle w:val="AgreementSectionText"/>
              <w:ind w:left="0"/>
            </w:pPr>
          </w:p>
        </w:tc>
        <w:tc>
          <w:tcPr>
            <w:tcW w:w="7904" w:type="dxa"/>
            <w:vAlign w:val="center"/>
          </w:tcPr>
          <w:p w14:paraId="27F83D4D" w14:textId="77777777" w:rsidR="001469B1" w:rsidRDefault="001469B1" w:rsidP="00E92EFB">
            <w:pPr>
              <w:pStyle w:val="ClimateTableEntry"/>
            </w:pPr>
            <w:r>
              <w:t>The Project significantly reduces vehicle dependence. (</w:t>
            </w:r>
            <w:r w:rsidRPr="002D3678">
              <w:rPr>
                <w:i/>
                <w:iCs/>
              </w:rPr>
              <w:t>Describe how in the supporting narrative below.</w:t>
            </w:r>
            <w:r>
              <w:t>)</w:t>
            </w:r>
          </w:p>
        </w:tc>
      </w:tr>
      <w:tr w:rsidR="001469B1" w14:paraId="42819EC2" w14:textId="77777777" w:rsidTr="00E92EFB">
        <w:trPr>
          <w:cantSplit/>
        </w:trPr>
        <w:tc>
          <w:tcPr>
            <w:tcW w:w="376" w:type="dxa"/>
            <w:vAlign w:val="center"/>
          </w:tcPr>
          <w:p w14:paraId="3AF5C162" w14:textId="77777777" w:rsidR="001469B1" w:rsidRDefault="001469B1" w:rsidP="00E92EFB">
            <w:pPr>
              <w:pStyle w:val="AgreementSectionText"/>
              <w:ind w:left="0"/>
            </w:pPr>
          </w:p>
        </w:tc>
        <w:tc>
          <w:tcPr>
            <w:tcW w:w="7904" w:type="dxa"/>
            <w:vAlign w:val="center"/>
          </w:tcPr>
          <w:p w14:paraId="01089D27" w14:textId="77777777" w:rsidR="001469B1" w:rsidRDefault="001469B1" w:rsidP="00E92EF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1469B1" w14:paraId="5DCB2269" w14:textId="77777777" w:rsidTr="00E92EFB">
        <w:trPr>
          <w:cantSplit/>
        </w:trPr>
        <w:tc>
          <w:tcPr>
            <w:tcW w:w="376" w:type="dxa"/>
            <w:vAlign w:val="center"/>
          </w:tcPr>
          <w:p w14:paraId="01B45E29" w14:textId="77777777" w:rsidR="001469B1" w:rsidRDefault="001469B1" w:rsidP="00E92EFB">
            <w:pPr>
              <w:pStyle w:val="AgreementSectionText"/>
              <w:ind w:left="0"/>
            </w:pPr>
          </w:p>
        </w:tc>
        <w:tc>
          <w:tcPr>
            <w:tcW w:w="7904" w:type="dxa"/>
            <w:vAlign w:val="center"/>
          </w:tcPr>
          <w:p w14:paraId="7F8CF620" w14:textId="77777777" w:rsidR="001469B1" w:rsidRDefault="001469B1" w:rsidP="00E92EF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1469B1" w14:paraId="33C30EFE" w14:textId="77777777" w:rsidTr="00E92EFB">
        <w:trPr>
          <w:cantSplit/>
        </w:trPr>
        <w:tc>
          <w:tcPr>
            <w:tcW w:w="376" w:type="dxa"/>
            <w:vAlign w:val="center"/>
          </w:tcPr>
          <w:p w14:paraId="54F3FF91" w14:textId="77777777" w:rsidR="001469B1" w:rsidRDefault="001469B1" w:rsidP="00E92EFB">
            <w:pPr>
              <w:pStyle w:val="AgreementSectionText"/>
              <w:ind w:left="0"/>
            </w:pPr>
          </w:p>
        </w:tc>
        <w:tc>
          <w:tcPr>
            <w:tcW w:w="7904" w:type="dxa"/>
            <w:vAlign w:val="center"/>
          </w:tcPr>
          <w:p w14:paraId="2FA04D52" w14:textId="7D82CDE8" w:rsidR="001469B1" w:rsidRDefault="001469B1" w:rsidP="00E92EF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D5251F">
              <w:t>s</w:t>
            </w:r>
            <w:r w:rsidRPr="002D3678">
              <w:t>,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1469B1" w14:paraId="13CC8DD8" w14:textId="77777777" w:rsidTr="00E92EFB">
        <w:trPr>
          <w:cantSplit/>
        </w:trPr>
        <w:tc>
          <w:tcPr>
            <w:tcW w:w="376" w:type="dxa"/>
            <w:vAlign w:val="center"/>
          </w:tcPr>
          <w:p w14:paraId="5D22F5B2" w14:textId="77777777" w:rsidR="001469B1" w:rsidRDefault="001469B1" w:rsidP="00E92EFB">
            <w:pPr>
              <w:pStyle w:val="AgreementSectionText"/>
              <w:ind w:left="0"/>
            </w:pPr>
          </w:p>
        </w:tc>
        <w:tc>
          <w:tcPr>
            <w:tcW w:w="7904" w:type="dxa"/>
            <w:vAlign w:val="center"/>
          </w:tcPr>
          <w:p w14:paraId="21389C2F" w14:textId="77777777" w:rsidR="001469B1" w:rsidRDefault="001469B1" w:rsidP="00E92EF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1469B1" w14:paraId="6C0807DB" w14:textId="77777777" w:rsidTr="00E92EFB">
        <w:trPr>
          <w:cantSplit/>
        </w:trPr>
        <w:tc>
          <w:tcPr>
            <w:tcW w:w="376" w:type="dxa"/>
            <w:vAlign w:val="center"/>
          </w:tcPr>
          <w:p w14:paraId="296A57FC" w14:textId="77777777" w:rsidR="001469B1" w:rsidRDefault="001469B1" w:rsidP="00E92EFB">
            <w:pPr>
              <w:pStyle w:val="AgreementSectionText"/>
              <w:ind w:left="0"/>
            </w:pPr>
          </w:p>
        </w:tc>
        <w:tc>
          <w:tcPr>
            <w:tcW w:w="7904" w:type="dxa"/>
            <w:vAlign w:val="center"/>
          </w:tcPr>
          <w:p w14:paraId="6FBE2115" w14:textId="77777777" w:rsidR="001469B1" w:rsidRDefault="001469B1" w:rsidP="00E92EF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1469B1" w14:paraId="4A13D287" w14:textId="77777777" w:rsidTr="00E92EFB">
        <w:trPr>
          <w:cantSplit/>
        </w:trPr>
        <w:tc>
          <w:tcPr>
            <w:tcW w:w="376" w:type="dxa"/>
            <w:vAlign w:val="center"/>
          </w:tcPr>
          <w:p w14:paraId="0B2245B0" w14:textId="77777777" w:rsidR="001469B1" w:rsidRDefault="001469B1" w:rsidP="00E92EFB">
            <w:pPr>
              <w:pStyle w:val="AgreementSectionText"/>
              <w:ind w:left="0"/>
            </w:pPr>
          </w:p>
        </w:tc>
        <w:tc>
          <w:tcPr>
            <w:tcW w:w="7904" w:type="dxa"/>
            <w:vAlign w:val="center"/>
          </w:tcPr>
          <w:p w14:paraId="3CD81E6B" w14:textId="77777777" w:rsidR="001469B1" w:rsidRDefault="001469B1" w:rsidP="00E92EF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1469B1" w14:paraId="636D61B7" w14:textId="77777777" w:rsidTr="00E92EFB">
        <w:trPr>
          <w:cantSplit/>
        </w:trPr>
        <w:tc>
          <w:tcPr>
            <w:tcW w:w="376" w:type="dxa"/>
            <w:vAlign w:val="center"/>
          </w:tcPr>
          <w:p w14:paraId="75804ED8" w14:textId="77777777" w:rsidR="001469B1" w:rsidRDefault="001469B1" w:rsidP="00E92EFB">
            <w:pPr>
              <w:pStyle w:val="AgreementSectionText"/>
              <w:ind w:left="0"/>
            </w:pPr>
          </w:p>
        </w:tc>
        <w:tc>
          <w:tcPr>
            <w:tcW w:w="7904" w:type="dxa"/>
            <w:vAlign w:val="center"/>
          </w:tcPr>
          <w:p w14:paraId="565DB173" w14:textId="77777777" w:rsidR="001469B1" w:rsidRDefault="001469B1" w:rsidP="00E92EFB">
            <w:pPr>
              <w:pStyle w:val="ClimateTableEntry"/>
            </w:pPr>
            <w:r>
              <w:t xml:space="preserve">The Recipient has taken other actions related to the Project to improve racial equity and reduce barriers to opportunity. </w:t>
            </w:r>
            <w:r>
              <w:rPr>
                <w:i/>
                <w:iCs/>
              </w:rPr>
              <w:t>(Describe those actions in the supporting narrative below.)</w:t>
            </w:r>
          </w:p>
        </w:tc>
      </w:tr>
      <w:tr w:rsidR="001469B1" w14:paraId="4501D654" w14:textId="77777777" w:rsidTr="00E92EFB">
        <w:trPr>
          <w:cantSplit/>
        </w:trPr>
        <w:tc>
          <w:tcPr>
            <w:tcW w:w="376" w:type="dxa"/>
            <w:vAlign w:val="center"/>
          </w:tcPr>
          <w:p w14:paraId="764A9A9F" w14:textId="77777777" w:rsidR="001469B1" w:rsidRDefault="001469B1" w:rsidP="00E92EFB">
            <w:pPr>
              <w:pStyle w:val="AgreementSectionText"/>
              <w:ind w:left="0"/>
            </w:pPr>
          </w:p>
        </w:tc>
        <w:tc>
          <w:tcPr>
            <w:tcW w:w="7904" w:type="dxa"/>
            <w:vAlign w:val="center"/>
          </w:tcPr>
          <w:p w14:paraId="271AAA3E" w14:textId="7D546CFA" w:rsidR="001469B1" w:rsidRDefault="001469B1" w:rsidP="00E92EFB">
            <w:pPr>
              <w:pStyle w:val="ClimateTableEntry"/>
            </w:pPr>
            <w:r>
              <w:t xml:space="preserve">The Recipient has not yet taken actions related to the Project to improve racial equity and reduce barriers to opportunity but will take relevant actions described in schedule B. </w:t>
            </w:r>
            <w:r>
              <w:rPr>
                <w:i/>
                <w:iCs/>
              </w:rPr>
              <w:t>(Identify the relevant actions from schedule B in the supporting narrative below</w:t>
            </w:r>
            <w:commentRangeStart w:id="31"/>
            <w:r>
              <w:rPr>
                <w:i/>
                <w:iCs/>
              </w:rPr>
              <w:t>.</w:t>
            </w:r>
            <w:commentRangeEnd w:id="31"/>
            <w:r>
              <w:rPr>
                <w:rStyle w:val="CommentReference"/>
              </w:rPr>
              <w:commentReference w:id="31"/>
            </w:r>
            <w:r>
              <w:rPr>
                <w:i/>
                <w:iCs/>
              </w:rPr>
              <w:t xml:space="preserve">) </w:t>
            </w:r>
            <w:r>
              <w:t xml:space="preserve"> </w:t>
            </w:r>
          </w:p>
        </w:tc>
      </w:tr>
      <w:tr w:rsidR="001469B1" w14:paraId="240B581A" w14:textId="77777777" w:rsidTr="00E92EFB">
        <w:trPr>
          <w:cantSplit/>
        </w:trPr>
        <w:tc>
          <w:tcPr>
            <w:tcW w:w="376" w:type="dxa"/>
            <w:vAlign w:val="center"/>
          </w:tcPr>
          <w:p w14:paraId="72882B21" w14:textId="77777777" w:rsidR="001469B1" w:rsidRDefault="001469B1" w:rsidP="00E92EFB">
            <w:pPr>
              <w:pStyle w:val="AgreementSectionText"/>
              <w:ind w:left="0"/>
            </w:pPr>
            <w:commentRangeStart w:id="32"/>
            <w:commentRangeEnd w:id="32"/>
            <w:r>
              <w:rPr>
                <w:rStyle w:val="CommentReference"/>
              </w:rPr>
              <w:commentReference w:id="32"/>
            </w:r>
          </w:p>
        </w:tc>
        <w:tc>
          <w:tcPr>
            <w:tcW w:w="7904" w:type="dxa"/>
            <w:vAlign w:val="center"/>
          </w:tcPr>
          <w:p w14:paraId="6CEB904A" w14:textId="77777777" w:rsidR="001469B1" w:rsidRDefault="001469B1" w:rsidP="00E92EFB">
            <w:pPr>
              <w:pStyle w:val="ClimateTableEntry"/>
            </w:pPr>
            <w:r>
              <w:t>The Recipient has not taken actions related to the Project to improve racial equity and reduce barriers to opportunity and will not take those actions under this award.</w:t>
            </w:r>
          </w:p>
        </w:tc>
      </w:tr>
    </w:tbl>
    <w:p w14:paraId="623FA29A" w14:textId="77777777" w:rsidR="001469B1" w:rsidRDefault="001469B1" w:rsidP="001469B1">
      <w:pPr>
        <w:pStyle w:val="ScheduleSectionHeading"/>
      </w:pPr>
      <w:r>
        <w:t>Supporting Narrative.</w:t>
      </w:r>
    </w:p>
    <w:p w14:paraId="3E4DE0E3" w14:textId="77777777" w:rsidR="001469B1" w:rsidRPr="0068001C" w:rsidRDefault="001469B1" w:rsidP="001469B1">
      <w:pPr>
        <w:pStyle w:val="ScheduleSectionText"/>
        <w:rPr>
          <w:color w:val="FF0000"/>
        </w:rPr>
      </w:pPr>
      <w:commentRangeStart w:id="33"/>
      <w:r w:rsidRPr="0068001C">
        <w:rPr>
          <w:color w:val="FF0000"/>
        </w:rPr>
        <w:t>[</w:t>
      </w:r>
      <w:commentRangeEnd w:id="33"/>
      <w:r w:rsidRPr="0068001C">
        <w:rPr>
          <w:rStyle w:val="CommentReference"/>
          <w:color w:val="FF0000"/>
        </w:rPr>
        <w:commentReference w:id="33"/>
      </w:r>
      <w:r w:rsidRPr="0068001C">
        <w:rPr>
          <w:color w:val="FF0000"/>
        </w:rPr>
        <w:t xml:space="preserve"> Insert supporting text, as described in the table above. ]</w:t>
      </w:r>
    </w:p>
    <w:p w14:paraId="4CB9305E" w14:textId="77777777" w:rsidR="001469B1" w:rsidRDefault="001469B1" w:rsidP="001469B1">
      <w:pPr>
        <w:rPr>
          <w:rFonts w:asciiTheme="majorBidi" w:hAnsiTheme="majorBidi" w:cstheme="majorBidi"/>
          <w:b/>
          <w:szCs w:val="24"/>
        </w:rPr>
      </w:pPr>
      <w:r>
        <w:rPr>
          <w:rFonts w:asciiTheme="majorBidi" w:hAnsiTheme="majorBidi" w:cstheme="majorBidi"/>
          <w:b/>
          <w:szCs w:val="24"/>
        </w:rPr>
        <w:br w:type="page"/>
      </w:r>
    </w:p>
    <w:p w14:paraId="7781600F" w14:textId="77777777" w:rsidR="001469B1" w:rsidRDefault="001469B1" w:rsidP="001469B1">
      <w:pPr>
        <w:pStyle w:val="ScheduleTitle"/>
      </w:pPr>
      <w:r>
        <w:lastRenderedPageBreak/>
        <w:t>Schedule J</w:t>
      </w:r>
      <w:r>
        <w:br/>
        <w:t xml:space="preserve">Labor and </w:t>
      </w:r>
      <w:commentRangeStart w:id="34"/>
      <w:r>
        <w:t>Work</w:t>
      </w:r>
      <w:commentRangeEnd w:id="34"/>
      <w:r>
        <w:rPr>
          <w:rStyle w:val="CommentReference"/>
          <w:rFonts w:ascii="Times New Roman" w:hAnsi="Times New Roman"/>
          <w:b w:val="0"/>
          <w:caps w:val="0"/>
        </w:rPr>
        <w:commentReference w:id="34"/>
      </w:r>
    </w:p>
    <w:p w14:paraId="394F1E74" w14:textId="77777777" w:rsidR="001469B1" w:rsidRDefault="001469B1" w:rsidP="001469B1">
      <w:pPr>
        <w:pStyle w:val="ScheduleSectionHeading"/>
      </w:pPr>
      <w:r>
        <w:t>Efforts to Support Good-Paying Jobs and Strong Labor Standards</w:t>
      </w:r>
    </w:p>
    <w:p w14:paraId="48625949" w14:textId="77777777" w:rsidR="006F5003" w:rsidRDefault="006F5003" w:rsidP="006F5003">
      <w:pPr>
        <w:pStyle w:val="ScheduleSectionText"/>
      </w:pPr>
      <w:r>
        <w:t>The Recipient states that rows marked with “X” in the following table are accurate</w:t>
      </w:r>
      <w:commentRangeStart w:id="35"/>
      <w:r>
        <w:t>:</w:t>
      </w:r>
      <w:commentRangeEnd w:id="35"/>
      <w:r>
        <w:rPr>
          <w:rStyle w:val="CommentReference"/>
        </w:rPr>
        <w:commentReference w:id="35"/>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6F5003" w14:paraId="20717A6F" w14:textId="77777777" w:rsidTr="00FB411C">
        <w:trPr>
          <w:cantSplit/>
        </w:trPr>
        <w:tc>
          <w:tcPr>
            <w:tcW w:w="376" w:type="dxa"/>
            <w:vAlign w:val="center"/>
          </w:tcPr>
          <w:p w14:paraId="00081F4A" w14:textId="77777777" w:rsidR="006F5003" w:rsidRDefault="006F5003" w:rsidP="00FB411C">
            <w:pPr>
              <w:pStyle w:val="AgreementSectionText"/>
              <w:ind w:left="0"/>
            </w:pPr>
          </w:p>
        </w:tc>
        <w:tc>
          <w:tcPr>
            <w:tcW w:w="7904" w:type="dxa"/>
            <w:vAlign w:val="center"/>
          </w:tcPr>
          <w:p w14:paraId="52A509B0" w14:textId="77777777" w:rsidR="006F5003" w:rsidRDefault="006F5003" w:rsidP="00FB411C">
            <w:pPr>
              <w:pStyle w:val="ClimateTableEntry"/>
            </w:pPr>
            <w:r>
              <w:t>The Recipient or a project partner p</w:t>
            </w:r>
            <w:r w:rsidRPr="005C3D67">
              <w:t>romote</w:t>
            </w:r>
            <w:r>
              <w:t>s</w:t>
            </w:r>
            <w:r w:rsidRPr="005C3D67">
              <w:t xml:space="preserve"> robust job creation by supporting good-paying jobs </w:t>
            </w:r>
            <w:proofErr w:type="gramStart"/>
            <w:r w:rsidRPr="005C3D67">
              <w:t>directly related</w:t>
            </w:r>
            <w:proofErr w:type="gramEnd"/>
            <w:r w:rsidRPr="005C3D67">
              <w:t xml:space="preserve">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6F5003" w14:paraId="1C3A49D4" w14:textId="77777777" w:rsidTr="00FB411C">
        <w:trPr>
          <w:cantSplit/>
        </w:trPr>
        <w:tc>
          <w:tcPr>
            <w:tcW w:w="376" w:type="dxa"/>
            <w:vAlign w:val="center"/>
          </w:tcPr>
          <w:p w14:paraId="3C72BF1A" w14:textId="77777777" w:rsidR="006F5003" w:rsidRDefault="006F5003" w:rsidP="00FB411C">
            <w:pPr>
              <w:pStyle w:val="AgreementSectionText"/>
              <w:ind w:left="0"/>
            </w:pPr>
          </w:p>
        </w:tc>
        <w:tc>
          <w:tcPr>
            <w:tcW w:w="7904" w:type="dxa"/>
            <w:vAlign w:val="center"/>
          </w:tcPr>
          <w:p w14:paraId="191A2CED" w14:textId="77777777" w:rsidR="006F5003" w:rsidRDefault="006F5003" w:rsidP="00FB411C">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6F5003" w14:paraId="154D21B3" w14:textId="77777777" w:rsidTr="00FB411C">
        <w:trPr>
          <w:cantSplit/>
        </w:trPr>
        <w:tc>
          <w:tcPr>
            <w:tcW w:w="376" w:type="dxa"/>
            <w:vAlign w:val="center"/>
          </w:tcPr>
          <w:p w14:paraId="032F19AB" w14:textId="77777777" w:rsidR="006F5003" w:rsidRDefault="006F5003" w:rsidP="00FB411C">
            <w:pPr>
              <w:pStyle w:val="AgreementSectionText"/>
              <w:ind w:left="0"/>
            </w:pPr>
          </w:p>
        </w:tc>
        <w:tc>
          <w:tcPr>
            <w:tcW w:w="7904" w:type="dxa"/>
            <w:vAlign w:val="center"/>
          </w:tcPr>
          <w:p w14:paraId="40F86BD2" w14:textId="77777777" w:rsidR="006F5003" w:rsidRPr="00B640E9" w:rsidRDefault="006F5003" w:rsidP="00FB411C">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6F5003" w14:paraId="304C6BE9" w14:textId="77777777" w:rsidTr="00FB411C">
        <w:trPr>
          <w:cantSplit/>
        </w:trPr>
        <w:tc>
          <w:tcPr>
            <w:tcW w:w="376" w:type="dxa"/>
            <w:vAlign w:val="center"/>
          </w:tcPr>
          <w:p w14:paraId="4B12824E" w14:textId="77777777" w:rsidR="006F5003" w:rsidRDefault="006F5003" w:rsidP="00FB411C">
            <w:pPr>
              <w:pStyle w:val="AgreementSectionText"/>
              <w:ind w:left="0"/>
            </w:pPr>
          </w:p>
        </w:tc>
        <w:tc>
          <w:tcPr>
            <w:tcW w:w="7904" w:type="dxa"/>
            <w:vAlign w:val="center"/>
          </w:tcPr>
          <w:p w14:paraId="201DBF9B" w14:textId="77777777" w:rsidR="006F5003" w:rsidRPr="00B640E9" w:rsidRDefault="006F5003" w:rsidP="00FB411C">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 xml:space="preserve">including through the use of local and economic hiring preferences, linkage agreements with workforce programs that serve underrepresented groups, and </w:t>
            </w:r>
            <w:proofErr w:type="gramStart"/>
            <w:r w:rsidRPr="0036027D">
              <w:t>proactive</w:t>
            </w:r>
            <w:proofErr w:type="gramEnd"/>
            <w:r w:rsidRPr="0036027D">
              <w:t xml:space="preser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6F5003" w14:paraId="125C4101" w14:textId="77777777" w:rsidTr="00FB411C">
        <w:trPr>
          <w:cantSplit/>
        </w:trPr>
        <w:tc>
          <w:tcPr>
            <w:tcW w:w="376" w:type="dxa"/>
            <w:vAlign w:val="center"/>
          </w:tcPr>
          <w:p w14:paraId="7ED491DF" w14:textId="77777777" w:rsidR="006F5003" w:rsidRDefault="006F5003" w:rsidP="00FB411C">
            <w:pPr>
              <w:pStyle w:val="AgreementSectionText"/>
              <w:ind w:left="0"/>
            </w:pPr>
          </w:p>
        </w:tc>
        <w:tc>
          <w:tcPr>
            <w:tcW w:w="7904" w:type="dxa"/>
            <w:vAlign w:val="center"/>
          </w:tcPr>
          <w:p w14:paraId="3BED1C1C" w14:textId="77777777" w:rsidR="006F5003" w:rsidRPr="00B640E9" w:rsidRDefault="006F5003" w:rsidP="00FB411C">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6F5003" w14:paraId="17FB4412" w14:textId="77777777" w:rsidTr="00FB411C">
        <w:trPr>
          <w:cantSplit/>
        </w:trPr>
        <w:tc>
          <w:tcPr>
            <w:tcW w:w="376" w:type="dxa"/>
            <w:vAlign w:val="center"/>
          </w:tcPr>
          <w:p w14:paraId="78368D3D" w14:textId="77777777" w:rsidR="006F5003" w:rsidRDefault="006F5003" w:rsidP="00FB411C">
            <w:pPr>
              <w:pStyle w:val="AgreementSectionText"/>
              <w:ind w:left="0"/>
            </w:pPr>
          </w:p>
        </w:tc>
        <w:tc>
          <w:tcPr>
            <w:tcW w:w="7904" w:type="dxa"/>
            <w:vAlign w:val="center"/>
          </w:tcPr>
          <w:p w14:paraId="5FD5611B" w14:textId="77777777" w:rsidR="006F5003" w:rsidRPr="00B640E9" w:rsidRDefault="006F5003" w:rsidP="00FB411C">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6F5003" w14:paraId="16EC5347" w14:textId="77777777" w:rsidTr="00FB411C">
        <w:trPr>
          <w:cantSplit/>
        </w:trPr>
        <w:tc>
          <w:tcPr>
            <w:tcW w:w="376" w:type="dxa"/>
            <w:vAlign w:val="center"/>
          </w:tcPr>
          <w:p w14:paraId="1D6F124D" w14:textId="77777777" w:rsidR="006F5003" w:rsidRPr="00DB6BD9" w:rsidRDefault="006F5003" w:rsidP="00FB411C">
            <w:pPr>
              <w:pStyle w:val="AgreementSectionText"/>
              <w:ind w:left="0"/>
              <w:rPr>
                <w:rStyle w:val="CommentReference"/>
                <w:sz w:val="24"/>
                <w:szCs w:val="24"/>
              </w:rPr>
            </w:pPr>
          </w:p>
        </w:tc>
        <w:tc>
          <w:tcPr>
            <w:tcW w:w="7904" w:type="dxa"/>
            <w:vAlign w:val="center"/>
          </w:tcPr>
          <w:p w14:paraId="491DCA72" w14:textId="77777777" w:rsidR="006F5003" w:rsidRPr="008D6990" w:rsidRDefault="006F5003" w:rsidP="00FB411C">
            <w:pPr>
              <w:pStyle w:val="ClimateTableEntry"/>
              <w:rPr>
                <w:szCs w:val="24"/>
              </w:rPr>
            </w:pPr>
            <w:r w:rsidRPr="008D6990">
              <w:rPr>
                <w:szCs w:val="24"/>
              </w:rPr>
              <w:t xml:space="preserve">The Recipient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6F5003" w14:paraId="45E50F59" w14:textId="77777777" w:rsidTr="00FB411C">
        <w:trPr>
          <w:cantSplit/>
        </w:trPr>
        <w:tc>
          <w:tcPr>
            <w:tcW w:w="376" w:type="dxa"/>
            <w:vAlign w:val="center"/>
          </w:tcPr>
          <w:p w14:paraId="034398CC" w14:textId="77777777" w:rsidR="006F5003" w:rsidRPr="00DB6BD9" w:rsidRDefault="006F5003" w:rsidP="00FB411C">
            <w:pPr>
              <w:pStyle w:val="AgreementSectionText"/>
              <w:ind w:left="0"/>
              <w:rPr>
                <w:rStyle w:val="CommentReference"/>
                <w:sz w:val="24"/>
                <w:szCs w:val="24"/>
              </w:rPr>
            </w:pPr>
          </w:p>
        </w:tc>
        <w:tc>
          <w:tcPr>
            <w:tcW w:w="7904" w:type="dxa"/>
            <w:vAlign w:val="center"/>
          </w:tcPr>
          <w:p w14:paraId="534980F5" w14:textId="27F8B89C" w:rsidR="006F5003" w:rsidRPr="008D6990" w:rsidRDefault="006F5003" w:rsidP="00FB411C">
            <w:pPr>
              <w:pStyle w:val="ClimateTableEntry"/>
              <w:rPr>
                <w:szCs w:val="24"/>
              </w:rPr>
            </w:pPr>
            <w:r w:rsidRPr="008D6990">
              <w:rPr>
                <w:szCs w:val="24"/>
              </w:rPr>
              <w:t xml:space="preserve">The Recipient has not yet taken actions related to the Project to create good-paying jobs with the free and fair choice to join a union and incorporate strong labor standards but will take relevant actions described in schedule B. </w:t>
            </w:r>
            <w:r w:rsidRPr="008D6990">
              <w:rPr>
                <w:i/>
                <w:iCs/>
                <w:szCs w:val="24"/>
              </w:rPr>
              <w:t>(Identify the relevant actions from schedule B in the supporting narrative below</w:t>
            </w:r>
            <w:commentRangeStart w:id="36"/>
            <w:r w:rsidRPr="008D6990">
              <w:rPr>
                <w:i/>
                <w:iCs/>
                <w:szCs w:val="24"/>
              </w:rPr>
              <w:t>.</w:t>
            </w:r>
            <w:commentRangeEnd w:id="36"/>
            <w:r w:rsidRPr="008D6990">
              <w:rPr>
                <w:rStyle w:val="CommentReference"/>
                <w:sz w:val="24"/>
                <w:szCs w:val="24"/>
              </w:rPr>
              <w:commentReference w:id="36"/>
            </w:r>
            <w:r w:rsidRPr="008D6990">
              <w:rPr>
                <w:i/>
                <w:iCs/>
                <w:szCs w:val="24"/>
              </w:rPr>
              <w:t xml:space="preserve">) </w:t>
            </w:r>
            <w:r w:rsidRPr="008D6990">
              <w:rPr>
                <w:szCs w:val="24"/>
              </w:rPr>
              <w:t xml:space="preserve"> </w:t>
            </w:r>
          </w:p>
        </w:tc>
      </w:tr>
      <w:tr w:rsidR="006F5003" w14:paraId="27520833" w14:textId="77777777" w:rsidTr="00FB411C">
        <w:trPr>
          <w:cantSplit/>
        </w:trPr>
        <w:tc>
          <w:tcPr>
            <w:tcW w:w="376" w:type="dxa"/>
            <w:vAlign w:val="center"/>
          </w:tcPr>
          <w:p w14:paraId="7F8A99BA" w14:textId="77777777" w:rsidR="006F5003" w:rsidRDefault="006F5003" w:rsidP="00FB411C">
            <w:pPr>
              <w:pStyle w:val="AgreementSectionText"/>
              <w:ind w:left="0"/>
            </w:pPr>
            <w:commentRangeStart w:id="37"/>
            <w:commentRangeEnd w:id="37"/>
            <w:r>
              <w:rPr>
                <w:rStyle w:val="CommentReference"/>
              </w:rPr>
              <w:commentReference w:id="37"/>
            </w:r>
          </w:p>
        </w:tc>
        <w:tc>
          <w:tcPr>
            <w:tcW w:w="7904" w:type="dxa"/>
            <w:vAlign w:val="center"/>
          </w:tcPr>
          <w:p w14:paraId="033870F5" w14:textId="77777777" w:rsidR="006F5003" w:rsidRPr="008D6990" w:rsidRDefault="006F5003" w:rsidP="00FB411C">
            <w:pPr>
              <w:pStyle w:val="ClimateTableEntry"/>
              <w:rPr>
                <w:szCs w:val="24"/>
              </w:rPr>
            </w:pPr>
            <w:r w:rsidRPr="008D6990">
              <w:rPr>
                <w:szCs w:val="24"/>
              </w:rPr>
              <w:t>The Recipient has not taken actions related to the Project to improv</w:t>
            </w:r>
            <w:r>
              <w:rPr>
                <w:szCs w:val="24"/>
              </w:rPr>
              <w:t>e</w:t>
            </w:r>
            <w:r w:rsidRPr="008D6990">
              <w:rPr>
                <w:szCs w:val="24"/>
              </w:rPr>
              <w:t xml:space="preserve"> good-paying jobs and strong labor standards and will not take those actions under this award.</w:t>
            </w:r>
          </w:p>
        </w:tc>
      </w:tr>
    </w:tbl>
    <w:p w14:paraId="542D6598" w14:textId="111151EB" w:rsidR="001469B1" w:rsidRDefault="006F5003" w:rsidP="001469B1">
      <w:pPr>
        <w:pStyle w:val="ScheduleSectionHeading"/>
      </w:pPr>
      <w:r>
        <w:t>Supporting Narrative.</w:t>
      </w:r>
    </w:p>
    <w:p w14:paraId="6C9F525B" w14:textId="77777777" w:rsidR="001469B1" w:rsidRDefault="001469B1" w:rsidP="001469B1">
      <w:pPr>
        <w:pStyle w:val="ScheduleSectionText"/>
        <w:rPr>
          <w:color w:val="FF0000"/>
        </w:rPr>
      </w:pPr>
      <w:commentRangeStart w:id="38"/>
      <w:r w:rsidRPr="0068001C">
        <w:rPr>
          <w:color w:val="FF0000"/>
        </w:rPr>
        <w:t>[</w:t>
      </w:r>
      <w:commentRangeEnd w:id="38"/>
      <w:r w:rsidRPr="0068001C">
        <w:rPr>
          <w:rStyle w:val="CommentReference"/>
          <w:color w:val="FF0000"/>
        </w:rPr>
        <w:commentReference w:id="38"/>
      </w:r>
      <w:r w:rsidRPr="0068001C">
        <w:rPr>
          <w:color w:val="FF0000"/>
        </w:rPr>
        <w:t xml:space="preserve"> Insert supporting text, as described in the table above. ]</w:t>
      </w:r>
    </w:p>
    <w:p w14:paraId="37275A9B" w14:textId="77777777" w:rsidR="001469B1" w:rsidRDefault="001469B1" w:rsidP="001469B1">
      <w:pPr>
        <w:pStyle w:val="ScheduleTitle"/>
      </w:pPr>
      <w:r>
        <w:lastRenderedPageBreak/>
        <w:t>Schedule</w:t>
      </w:r>
      <w:r w:rsidRPr="00300CE4">
        <w:t xml:space="preserve"> </w:t>
      </w:r>
      <w:r>
        <w:t>K</w:t>
      </w:r>
      <w:r>
        <w:br/>
        <w:t>Civil Rights and Title VI</w:t>
      </w:r>
    </w:p>
    <w:p w14:paraId="7BCBB55C" w14:textId="77777777" w:rsidR="001469B1" w:rsidRDefault="001469B1" w:rsidP="001469B1">
      <w:pPr>
        <w:pStyle w:val="ScheduleSectionHeading"/>
      </w:pPr>
      <w:commentRangeStart w:id="39"/>
      <w:commentRangeEnd w:id="39"/>
      <w:r>
        <w:rPr>
          <w:rStyle w:val="CommentReference"/>
          <w:b w:val="0"/>
        </w:rPr>
        <w:commentReference w:id="39"/>
      </w:r>
      <w:r>
        <w:t>Recipient Type Designation.</w:t>
      </w:r>
    </w:p>
    <w:p w14:paraId="199EB496" w14:textId="77777777" w:rsidR="00D5251F" w:rsidRDefault="00D5251F" w:rsidP="00D5251F">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78829436" w14:textId="77777777" w:rsidR="00D5251F" w:rsidRDefault="00D5251F" w:rsidP="00D5251F">
      <w:pPr>
        <w:pStyle w:val="ScheduleSectionOptionInstructions"/>
      </w:pPr>
      <w:r>
        <w:t>[</w:t>
      </w:r>
      <w:r w:rsidRPr="001D5EA2">
        <w:rPr>
          <w:b/>
          <w:bCs/>
        </w:rPr>
        <w:t>Alternative #1</w:t>
      </w:r>
      <w:r>
        <w:t>, if either</w:t>
      </w:r>
    </w:p>
    <w:p w14:paraId="447CE4E3" w14:textId="77777777" w:rsidR="00D5251F" w:rsidRDefault="00D5251F" w:rsidP="00D5251F">
      <w:pPr>
        <w:pStyle w:val="ScheduleSectionOptionInstructions"/>
      </w:pPr>
      <w:r>
        <w:tab/>
        <w:t>(1) the Recipient has an award with same operating administration that makes the Recipient subject to the operating administration’s Title VI requirements; or</w:t>
      </w:r>
    </w:p>
    <w:p w14:paraId="0665A951" w14:textId="77777777" w:rsidR="00D5251F" w:rsidRDefault="00D5251F" w:rsidP="00D5251F">
      <w:pPr>
        <w:pStyle w:val="ScheduleSectionOptionInstructions"/>
      </w:pPr>
      <w:r>
        <w:tab/>
        <w:t>(2) the Recipient had an award with same operating administration as a result of which the Recipient is already in compliance with the operating administration’s Title VI requirements:]</w:t>
      </w:r>
    </w:p>
    <w:p w14:paraId="051D3B88" w14:textId="77777777" w:rsidR="00D5251F" w:rsidRDefault="00D5251F" w:rsidP="00D5251F">
      <w:pPr>
        <w:pStyle w:val="ScheduleSectionText"/>
      </w:pPr>
      <w:r w:rsidRPr="00C335DB">
        <w:t>Recipient Type Designation:</w:t>
      </w:r>
      <w:r w:rsidRPr="00C335DB">
        <w:tab/>
        <w:t>Existing</w:t>
      </w:r>
    </w:p>
    <w:p w14:paraId="4D817F3C" w14:textId="77777777" w:rsidR="00D5251F" w:rsidRPr="00C335DB" w:rsidRDefault="00D5251F" w:rsidP="00D5251F">
      <w:pPr>
        <w:pStyle w:val="ScheduleSectionText"/>
      </w:pPr>
      <w:r>
        <w:t>Existing Award Program:</w:t>
      </w:r>
      <w:r>
        <w:tab/>
      </w:r>
      <w:commentRangeStart w:id="40"/>
      <w:r w:rsidRPr="0068001C">
        <w:rPr>
          <w:color w:val="FF0000"/>
        </w:rPr>
        <w:t>[</w:t>
      </w:r>
      <w:commentRangeEnd w:id="40"/>
      <w:r w:rsidRPr="0068001C">
        <w:rPr>
          <w:rStyle w:val="CommentReference"/>
          <w:color w:val="FF0000"/>
        </w:rPr>
        <w:commentReference w:id="40"/>
      </w:r>
      <w:r w:rsidRPr="0068001C">
        <w:rPr>
          <w:color w:val="FF0000"/>
        </w:rPr>
        <w:t xml:space="preserve"> </w:t>
      </w:r>
      <w:r>
        <w:rPr>
          <w:color w:val="FF0000"/>
        </w:rPr>
        <w:t xml:space="preserve">Assistance Listing Number or Name for grant program </w:t>
      </w:r>
      <w:r w:rsidRPr="00C335DB">
        <w:rPr>
          <w:color w:val="FF0000"/>
        </w:rPr>
        <w:t>]</w:t>
      </w:r>
    </w:p>
    <w:p w14:paraId="7BFB0ECA" w14:textId="77777777" w:rsidR="00D5251F" w:rsidRDefault="00D5251F" w:rsidP="00D5251F">
      <w:pPr>
        <w:pStyle w:val="ScheduleSectionOptionInstructions"/>
      </w:pPr>
      <w:r>
        <w:t>[</w:t>
      </w:r>
      <w:r w:rsidRPr="001D5EA2">
        <w:rPr>
          <w:b/>
          <w:bCs/>
        </w:rPr>
        <w:t>Alternative #2</w:t>
      </w:r>
      <w:r>
        <w:t>:]</w:t>
      </w:r>
    </w:p>
    <w:p w14:paraId="69734E19" w14:textId="77777777" w:rsidR="00D5251F" w:rsidRDefault="00D5251F" w:rsidP="00D5251F">
      <w:pPr>
        <w:pStyle w:val="ScheduleSectionText"/>
      </w:pPr>
      <w:r w:rsidRPr="00C335DB">
        <w:t>Recipient Type Designation:</w:t>
      </w:r>
      <w:r w:rsidRPr="00C335DB">
        <w:tab/>
      </w:r>
      <w:r>
        <w:t>New</w:t>
      </w:r>
    </w:p>
    <w:p w14:paraId="0787F285" w14:textId="77777777" w:rsidR="00D5251F" w:rsidRDefault="00D5251F" w:rsidP="00D5251F">
      <w:pPr>
        <w:pStyle w:val="ScheduleSectionHeading"/>
      </w:pPr>
      <w:r>
        <w:t>Title VI Assessment Information.</w:t>
      </w:r>
    </w:p>
    <w:p w14:paraId="056F9F34" w14:textId="77777777" w:rsidR="00D5251F" w:rsidRDefault="00D5251F" w:rsidP="00D5251F">
      <w:pPr>
        <w:pStyle w:val="ScheduleSectionOptionInstructions"/>
      </w:pPr>
      <w:bookmarkStart w:id="41" w:name="_Hlk134805103"/>
      <w:r>
        <w:t>[</w:t>
      </w:r>
      <w:r w:rsidRPr="0091238E">
        <w:t xml:space="preserve">Choose </w:t>
      </w:r>
      <w:r w:rsidRPr="00BB64E0">
        <w:t>the appropriate one</w:t>
      </w:r>
      <w:r>
        <w:rPr>
          <w:b/>
          <w:bCs/>
        </w:rPr>
        <w:t xml:space="preserve"> </w:t>
      </w:r>
      <w:r w:rsidRPr="0091238E">
        <w:t>of these two alternatives.</w:t>
      </w:r>
      <w:r>
        <w:t>]</w:t>
      </w:r>
    </w:p>
    <w:p w14:paraId="263B3AED" w14:textId="77777777" w:rsidR="00D5251F" w:rsidRDefault="00D5251F" w:rsidP="00D5251F">
      <w:pPr>
        <w:pStyle w:val="ScheduleSectionOptionInstructions"/>
      </w:pPr>
      <w:r>
        <w:t>[</w:t>
      </w:r>
      <w:r w:rsidRPr="001D5EA2">
        <w:rPr>
          <w:b/>
          <w:bCs/>
        </w:rPr>
        <w:t>Alternative #1</w:t>
      </w:r>
      <w:r>
        <w:t>, if the Recipient Type Designation is Existing:]</w:t>
      </w:r>
    </w:p>
    <w:p w14:paraId="49504FF1" w14:textId="77777777" w:rsidR="00D5251F" w:rsidRDefault="00D5251F" w:rsidP="00D5251F">
      <w:pPr>
        <w:pStyle w:val="ScheduleSectionText"/>
      </w:pPr>
      <w:bookmarkStart w:id="42" w:name="_Hlk134808216"/>
      <w:bookmarkEnd w:id="41"/>
      <w:r>
        <w:t>This section is not applicable because the Recipient Type Designation is “Existing.”</w:t>
      </w:r>
    </w:p>
    <w:bookmarkEnd w:id="42"/>
    <w:p w14:paraId="2917B315" w14:textId="77777777" w:rsidR="00D5251F" w:rsidRDefault="00D5251F" w:rsidP="00D5251F">
      <w:pPr>
        <w:pStyle w:val="ScheduleSectionOptionInstructions"/>
      </w:pPr>
      <w:r>
        <w:t>[</w:t>
      </w:r>
      <w:r w:rsidRPr="001D5EA2">
        <w:rPr>
          <w:b/>
          <w:bCs/>
        </w:rPr>
        <w:t>Alternative #2</w:t>
      </w:r>
      <w:r>
        <w:t>, if the Recipient Type Designation is New:]</w:t>
      </w:r>
    </w:p>
    <w:p w14:paraId="1542B1E0" w14:textId="77777777" w:rsidR="001469B1" w:rsidRPr="00824F5B" w:rsidRDefault="001469B1" w:rsidP="001469B1">
      <w:pPr>
        <w:pStyle w:val="ScheduleSectionText"/>
      </w:pPr>
      <w:r>
        <w:t>Title VI Assessment Completion Date:</w:t>
      </w:r>
      <w:r>
        <w:tab/>
      </w:r>
      <w:commentRangeStart w:id="43"/>
      <w:r w:rsidRPr="0068001C">
        <w:rPr>
          <w:color w:val="FF0000"/>
        </w:rPr>
        <w:t>[</w:t>
      </w:r>
      <w:commentRangeEnd w:id="43"/>
      <w:r w:rsidRPr="0068001C">
        <w:rPr>
          <w:rStyle w:val="CommentReference"/>
          <w:color w:val="FF0000"/>
        </w:rPr>
        <w:commentReference w:id="43"/>
      </w:r>
      <w:r w:rsidRPr="0068001C">
        <w:rPr>
          <w:color w:val="FF0000"/>
        </w:rPr>
        <w:t xml:space="preserve"> </w:t>
      </w:r>
      <w:r w:rsidRPr="00824F5B">
        <w:rPr>
          <w:color w:val="FF0000"/>
        </w:rPr>
        <w:t>insert date</w:t>
      </w:r>
      <w:r>
        <w:rPr>
          <w:color w:val="FF0000"/>
        </w:rPr>
        <w:t xml:space="preserve"> </w:t>
      </w:r>
      <w:r w:rsidRPr="00824F5B">
        <w:rPr>
          <w:color w:val="FF0000"/>
        </w:rPr>
        <w:t>]</w:t>
      </w:r>
    </w:p>
    <w:p w14:paraId="5999DB70"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44"/>
      <w:r w:rsidR="003D3F5A">
        <w:t>P</w:t>
      </w:r>
      <w:r w:rsidR="008A7F7C">
        <w:t>age</w:t>
      </w:r>
      <w:commentRangeEnd w:id="44"/>
      <w:r w:rsidR="00524D49">
        <w:rPr>
          <w:rStyle w:val="CommentReference"/>
          <w:b w:val="0"/>
          <w:bCs w:val="0"/>
        </w:rPr>
        <w:commentReference w:id="44"/>
      </w:r>
    </w:p>
    <w:p w14:paraId="7E844035" w14:textId="77777777" w:rsidR="002E00E1" w:rsidRDefault="002E00E1" w:rsidP="003D3F5A"/>
    <w:p w14:paraId="32A0405E" w14:textId="77777777" w:rsidR="00D24947" w:rsidRDefault="00DD0D02" w:rsidP="003D3F5A">
      <w:r>
        <w:t xml:space="preserve">The Recipient, intending to be legally bound, </w:t>
      </w:r>
      <w:r w:rsidR="00C31DF3">
        <w:t>is signing this agreement on the date stated opposite that party’s signature.</w:t>
      </w:r>
    </w:p>
    <w:p w14:paraId="48D22D97" w14:textId="77777777" w:rsidR="00D24947" w:rsidRPr="00300CE4" w:rsidRDefault="00D24947" w:rsidP="003D3F5A"/>
    <w:p w14:paraId="422BD2B8" w14:textId="77777777" w:rsidR="002E00E1" w:rsidRDefault="002E00E1" w:rsidP="002E00E1">
      <w:pPr>
        <w:jc w:val="both"/>
        <w:rPr>
          <w:rFonts w:asciiTheme="majorBidi" w:hAnsiTheme="majorBidi" w:cstheme="majorBidi"/>
          <w:szCs w:val="24"/>
        </w:rPr>
      </w:pPr>
    </w:p>
    <w:p w14:paraId="263FC705" w14:textId="77777777" w:rsidR="005D5F03" w:rsidRDefault="005D5F03" w:rsidP="002E00E1">
      <w:pPr>
        <w:jc w:val="both"/>
        <w:rPr>
          <w:rFonts w:asciiTheme="majorBidi" w:hAnsiTheme="majorBidi" w:cstheme="majorBidi"/>
          <w:szCs w:val="24"/>
        </w:rPr>
      </w:pPr>
    </w:p>
    <w:p w14:paraId="77C2CD0D"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53911726" w14:textId="77777777" w:rsidTr="00EF246D">
        <w:trPr>
          <w:jc w:val="left"/>
        </w:trPr>
        <w:tc>
          <w:tcPr>
            <w:tcW w:w="3600" w:type="dxa"/>
          </w:tcPr>
          <w:p w14:paraId="07415B72" w14:textId="77777777" w:rsidR="00C31DF3" w:rsidRDefault="00C31DF3" w:rsidP="002E00E1">
            <w:pPr>
              <w:jc w:val="both"/>
              <w:rPr>
                <w:rFonts w:asciiTheme="majorBidi" w:hAnsiTheme="majorBidi" w:cstheme="majorBidi"/>
                <w:szCs w:val="24"/>
              </w:rPr>
            </w:pPr>
          </w:p>
        </w:tc>
        <w:tc>
          <w:tcPr>
            <w:tcW w:w="6120" w:type="dxa"/>
            <w:gridSpan w:val="2"/>
          </w:tcPr>
          <w:p w14:paraId="715DD14B" w14:textId="77777777" w:rsidR="00C31DF3" w:rsidRPr="00DD0D02" w:rsidRDefault="00C31DF3" w:rsidP="00DD0D02">
            <w:pPr>
              <w:pStyle w:val="SignatureBlockPartyName"/>
              <w:rPr>
                <w:color w:val="FF0000"/>
              </w:rPr>
            </w:pPr>
            <w:r w:rsidRPr="00DD0D02">
              <w:rPr>
                <w:color w:val="FF0000"/>
              </w:rPr>
              <w:t>[insert full name of Recipient’s organization]</w:t>
            </w:r>
          </w:p>
          <w:p w14:paraId="373322E2" w14:textId="77777777" w:rsidR="00C31DF3" w:rsidRDefault="00C31DF3" w:rsidP="002E00E1">
            <w:pPr>
              <w:jc w:val="both"/>
              <w:rPr>
                <w:rFonts w:asciiTheme="majorBidi" w:hAnsiTheme="majorBidi" w:cstheme="majorBidi"/>
                <w:szCs w:val="24"/>
              </w:rPr>
            </w:pPr>
          </w:p>
          <w:p w14:paraId="3FCDFCA9" w14:textId="77777777" w:rsidR="00C31DF3" w:rsidRDefault="00C31DF3" w:rsidP="002E00E1">
            <w:pPr>
              <w:jc w:val="both"/>
              <w:rPr>
                <w:rFonts w:asciiTheme="majorBidi" w:hAnsiTheme="majorBidi" w:cstheme="majorBidi"/>
                <w:szCs w:val="24"/>
              </w:rPr>
            </w:pPr>
          </w:p>
          <w:p w14:paraId="5C62C0F3" w14:textId="77777777" w:rsidR="00C31DF3" w:rsidRPr="00C31DF3" w:rsidRDefault="00C31DF3" w:rsidP="002E00E1">
            <w:pPr>
              <w:jc w:val="both"/>
              <w:rPr>
                <w:rFonts w:asciiTheme="majorBidi" w:hAnsiTheme="majorBidi" w:cstheme="majorBidi"/>
                <w:szCs w:val="24"/>
              </w:rPr>
            </w:pPr>
          </w:p>
        </w:tc>
      </w:tr>
      <w:tr w:rsidR="00C31DF3" w14:paraId="722BBC15" w14:textId="77777777" w:rsidTr="00C31DF3">
        <w:trPr>
          <w:jc w:val="left"/>
        </w:trPr>
        <w:tc>
          <w:tcPr>
            <w:tcW w:w="3600" w:type="dxa"/>
          </w:tcPr>
          <w:p w14:paraId="0031E3BA" w14:textId="77777777" w:rsidR="00C31DF3" w:rsidRDefault="00DE3039" w:rsidP="002E00E1">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align="center" o:hrstd="t" o:hrnoshade="t" o:hr="t" fillcolor="black [3213]" stroked="f"/>
              </w:pict>
            </w:r>
          </w:p>
          <w:p w14:paraId="14F9FEA9"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55AB53B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28B67B49" w14:textId="77777777" w:rsidR="00C31DF3" w:rsidRDefault="00DE3039" w:rsidP="002E00E1">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align="center" o:hrstd="t" o:hrnoshade="t" o:hr="t" fillcolor="black [3213]" stroked="f"/>
              </w:pict>
            </w:r>
          </w:p>
          <w:p w14:paraId="7BA45E3B"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6BBFFEE8" w14:textId="77777777" w:rsidR="00C31DF3" w:rsidRDefault="00C31DF3" w:rsidP="005D5F03">
            <w:pPr>
              <w:jc w:val="both"/>
              <w:rPr>
                <w:rFonts w:asciiTheme="majorBidi" w:hAnsiTheme="majorBidi" w:cstheme="majorBidi"/>
                <w:szCs w:val="24"/>
              </w:rPr>
            </w:pPr>
          </w:p>
          <w:p w14:paraId="3FA305B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6C1E1111" w14:textId="77777777" w:rsidR="00C31DF3" w:rsidRDefault="00DE3039" w:rsidP="005D5F03">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align="center" o:hrstd="t" o:hrnoshade="t" o:hr="t" fillcolor="black [3213]" stroked="f"/>
              </w:pict>
            </w:r>
          </w:p>
          <w:p w14:paraId="5881BB1A"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03F3AD17" w14:textId="77777777" w:rsidR="00C31DF3" w:rsidRDefault="00C31DF3" w:rsidP="005D5F03">
            <w:pPr>
              <w:jc w:val="both"/>
              <w:rPr>
                <w:rFonts w:asciiTheme="majorBidi" w:hAnsiTheme="majorBidi" w:cstheme="majorBidi"/>
                <w:szCs w:val="24"/>
              </w:rPr>
            </w:pPr>
          </w:p>
          <w:p w14:paraId="3643FA43"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8E4AAF0" w14:textId="77777777" w:rsidR="00C31DF3" w:rsidRDefault="00DE3039" w:rsidP="003D3F5A">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align="center" o:hrstd="t" o:hrnoshade="t" o:hr="t" fillcolor="black [3213]" stroked="f"/>
              </w:pict>
            </w:r>
          </w:p>
          <w:p w14:paraId="277EA7C9"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40F78164" w14:textId="77777777" w:rsidR="00C31DF3" w:rsidRDefault="00C31DF3" w:rsidP="005D5F03">
            <w:pPr>
              <w:jc w:val="both"/>
              <w:rPr>
                <w:rFonts w:asciiTheme="majorBidi" w:hAnsiTheme="majorBidi" w:cstheme="majorBidi"/>
                <w:szCs w:val="24"/>
              </w:rPr>
            </w:pPr>
          </w:p>
        </w:tc>
      </w:tr>
    </w:tbl>
    <w:p w14:paraId="12DB5AE8" w14:textId="77777777" w:rsidR="00987744" w:rsidRDefault="00987744" w:rsidP="005D5F03"/>
    <w:p w14:paraId="65C79C60" w14:textId="77777777" w:rsidR="003D3F5A" w:rsidRDefault="003D3F5A" w:rsidP="008A7F7C">
      <w:pPr>
        <w:pStyle w:val="SignaturePageTitle"/>
      </w:pPr>
      <w:r>
        <w:lastRenderedPageBreak/>
        <w:t>USDOT S</w:t>
      </w:r>
      <w:r w:rsidR="008A7F7C">
        <w:t>ignature</w:t>
      </w:r>
      <w:r>
        <w:t xml:space="preserve"> P</w:t>
      </w:r>
      <w:r w:rsidR="008A7F7C">
        <w:t>age</w:t>
      </w:r>
    </w:p>
    <w:p w14:paraId="35C6F77A" w14:textId="77777777" w:rsidR="00C31DF3" w:rsidRDefault="00C31DF3" w:rsidP="00C31DF3"/>
    <w:p w14:paraId="2D10CCAD"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7888DC04" w14:textId="77777777" w:rsidR="003D3F5A" w:rsidRPr="00300CE4" w:rsidRDefault="003D3F5A" w:rsidP="003D3F5A"/>
    <w:p w14:paraId="356D771F" w14:textId="77777777" w:rsidR="003D3F5A" w:rsidRDefault="003D3F5A" w:rsidP="003D3F5A">
      <w:pPr>
        <w:jc w:val="both"/>
        <w:rPr>
          <w:rFonts w:asciiTheme="majorBidi" w:hAnsiTheme="majorBidi" w:cstheme="majorBidi"/>
          <w:szCs w:val="24"/>
        </w:rPr>
      </w:pPr>
    </w:p>
    <w:p w14:paraId="437FA8DE" w14:textId="77777777" w:rsidR="003D3F5A" w:rsidRDefault="003D3F5A" w:rsidP="003D3F5A">
      <w:pPr>
        <w:jc w:val="both"/>
        <w:rPr>
          <w:rFonts w:asciiTheme="majorBidi" w:hAnsiTheme="majorBidi" w:cstheme="majorBidi"/>
          <w:szCs w:val="24"/>
        </w:rPr>
      </w:pPr>
    </w:p>
    <w:p w14:paraId="137E26DD"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14C31B3A" w14:textId="77777777" w:rsidTr="00EF246D">
        <w:trPr>
          <w:jc w:val="left"/>
        </w:trPr>
        <w:tc>
          <w:tcPr>
            <w:tcW w:w="3600" w:type="dxa"/>
          </w:tcPr>
          <w:p w14:paraId="69A5BA6F" w14:textId="77777777" w:rsidR="00C31DF3" w:rsidRDefault="00C31DF3" w:rsidP="00EF246D">
            <w:pPr>
              <w:jc w:val="both"/>
              <w:rPr>
                <w:rFonts w:asciiTheme="majorBidi" w:hAnsiTheme="majorBidi" w:cstheme="majorBidi"/>
                <w:szCs w:val="24"/>
              </w:rPr>
            </w:pPr>
          </w:p>
        </w:tc>
        <w:tc>
          <w:tcPr>
            <w:tcW w:w="6120" w:type="dxa"/>
            <w:gridSpan w:val="2"/>
          </w:tcPr>
          <w:p w14:paraId="15EE1F79" w14:textId="77777777" w:rsidR="00C31DF3" w:rsidRDefault="00C31DF3" w:rsidP="00DD0D02">
            <w:pPr>
              <w:pStyle w:val="SignatureBlockPartyName"/>
            </w:pPr>
            <w:r>
              <w:t>UNITED STATES DEPARTMENT OF TRANSPORTATION</w:t>
            </w:r>
          </w:p>
          <w:p w14:paraId="6B3A350E" w14:textId="77777777" w:rsidR="00C31DF3" w:rsidRDefault="00C31DF3" w:rsidP="00EF246D">
            <w:pPr>
              <w:jc w:val="both"/>
              <w:rPr>
                <w:rFonts w:asciiTheme="majorBidi" w:hAnsiTheme="majorBidi" w:cstheme="majorBidi"/>
                <w:szCs w:val="24"/>
              </w:rPr>
            </w:pPr>
          </w:p>
          <w:p w14:paraId="33123A98" w14:textId="77777777" w:rsidR="00C31DF3" w:rsidRDefault="00C31DF3" w:rsidP="00EF246D">
            <w:pPr>
              <w:jc w:val="both"/>
              <w:rPr>
                <w:rFonts w:asciiTheme="majorBidi" w:hAnsiTheme="majorBidi" w:cstheme="majorBidi"/>
                <w:szCs w:val="24"/>
              </w:rPr>
            </w:pPr>
          </w:p>
          <w:p w14:paraId="5D5EB142" w14:textId="77777777" w:rsidR="00C31DF3" w:rsidRPr="00C31DF3" w:rsidRDefault="00C31DF3" w:rsidP="00EF246D">
            <w:pPr>
              <w:jc w:val="both"/>
              <w:rPr>
                <w:rFonts w:asciiTheme="majorBidi" w:hAnsiTheme="majorBidi" w:cstheme="majorBidi"/>
                <w:szCs w:val="24"/>
              </w:rPr>
            </w:pPr>
          </w:p>
        </w:tc>
      </w:tr>
      <w:tr w:rsidR="00C31DF3" w14:paraId="09ABD807" w14:textId="77777777" w:rsidTr="00EF246D">
        <w:trPr>
          <w:jc w:val="left"/>
        </w:trPr>
        <w:tc>
          <w:tcPr>
            <w:tcW w:w="3600" w:type="dxa"/>
          </w:tcPr>
          <w:p w14:paraId="1BF84947" w14:textId="77777777" w:rsidR="00C31DF3" w:rsidRDefault="00DE3039" w:rsidP="00EF246D">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align="center" o:hrstd="t" o:hrnoshade="t" o:hr="t" fillcolor="black [3213]" stroked="f"/>
              </w:pict>
            </w:r>
          </w:p>
          <w:p w14:paraId="1F1FEE0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26FB561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13227824" w14:textId="77777777" w:rsidR="00C31DF3" w:rsidRDefault="00DE3039" w:rsidP="00EF246D">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align="center" o:hrstd="t" o:hrnoshade="t" o:hr="t" fillcolor="black [3213]" stroked="f"/>
              </w:pict>
            </w:r>
          </w:p>
          <w:p w14:paraId="2C67B101"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20FE487C" w14:textId="77777777" w:rsidR="00C31DF3" w:rsidRDefault="00C31DF3" w:rsidP="00EF246D">
            <w:pPr>
              <w:jc w:val="both"/>
              <w:rPr>
                <w:rFonts w:asciiTheme="majorBidi" w:hAnsiTheme="majorBidi" w:cstheme="majorBidi"/>
                <w:szCs w:val="24"/>
              </w:rPr>
            </w:pPr>
          </w:p>
          <w:p w14:paraId="562F7DB5"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76F67F96" w14:textId="77777777" w:rsidR="00C31DF3" w:rsidRDefault="00DE3039" w:rsidP="00EF246D">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align="center" o:hrstd="t" o:hrnoshade="t" o:hr="t" fillcolor="black [3213]" stroked="f"/>
              </w:pict>
            </w:r>
          </w:p>
          <w:p w14:paraId="6989A0D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FEC41FA" w14:textId="77777777" w:rsidR="00C31DF3" w:rsidRDefault="00C31DF3" w:rsidP="00EF246D">
            <w:pPr>
              <w:jc w:val="both"/>
              <w:rPr>
                <w:rFonts w:asciiTheme="majorBidi" w:hAnsiTheme="majorBidi" w:cstheme="majorBidi"/>
                <w:szCs w:val="24"/>
              </w:rPr>
            </w:pPr>
          </w:p>
          <w:p w14:paraId="05AC06EA" w14:textId="44087460" w:rsidR="00C31DF3" w:rsidRDefault="007C3BEA" w:rsidP="00EF246D">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14:paraId="3391F27C" w14:textId="77777777" w:rsidR="00C31DF3" w:rsidRDefault="00DE3039" w:rsidP="00EF246D">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align="center" o:hrstd="t" o:hrnoshade="t" o:hr="t" fillcolor="black [3213]" stroked="f"/>
              </w:pict>
            </w:r>
          </w:p>
          <w:p w14:paraId="011050B9"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69F57C3B" w14:textId="77777777" w:rsidR="00C31DF3" w:rsidRDefault="00C31DF3" w:rsidP="00EF246D">
            <w:pPr>
              <w:jc w:val="both"/>
              <w:rPr>
                <w:rFonts w:asciiTheme="majorBidi" w:hAnsiTheme="majorBidi" w:cstheme="majorBidi"/>
                <w:szCs w:val="24"/>
              </w:rPr>
            </w:pPr>
          </w:p>
        </w:tc>
      </w:tr>
    </w:tbl>
    <w:p w14:paraId="208B3566"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default" r:id="rId15"/>
      <w:footerReference w:type="even" r:id="rId16"/>
      <w:footerReference w:type="default" r:id="rId17"/>
      <w:headerReference w:type="first" r:id="rId18"/>
      <w:footerReference w:type="first" r:id="rId19"/>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F6C5EBC" w14:textId="1F7004CE"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d="1" w:author="USDOT" w:initials="USDOT">
    <w:p w14:paraId="0E523FE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2" w:author="USDOT" w:initials="USDOT">
    <w:p w14:paraId="2DB31E4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5" w:author="USDOT" w:initials="USDOT">
    <w:p w14:paraId="1C2D5AE2" w14:textId="77777777"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w:t>
      </w:r>
      <w:proofErr w:type="spellStart"/>
      <w:r w:rsidRPr="006903C0">
        <w:t>OST’s</w:t>
      </w:r>
      <w:proofErr w:type="spellEnd"/>
      <w:r w:rsidRPr="006903C0">
        <w:t xml:space="preserve">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6" w:author="USDOT" w:initials="USDOT">
    <w:p w14:paraId="130462AD"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2A4A40C5" w14:textId="77777777" w:rsidR="00C71A47" w:rsidRDefault="00C71A47" w:rsidP="00C71A47">
      <w:pPr>
        <w:pStyle w:val="CommentText"/>
      </w:pPr>
    </w:p>
    <w:p w14:paraId="7DA388B3" w14:textId="77777777" w:rsidR="00C71A47" w:rsidRDefault="00C71A47" w:rsidP="00C71A47">
      <w:pPr>
        <w:pStyle w:val="CommentText"/>
      </w:pPr>
      <w:r>
        <w:t>This section is intended to supplement section 1 with more detail describing the project scope.</w:t>
      </w:r>
    </w:p>
    <w:p w14:paraId="05C031A5" w14:textId="77777777" w:rsidR="00C71A47" w:rsidRDefault="00C71A47" w:rsidP="00C71A47">
      <w:pPr>
        <w:pStyle w:val="CommentText"/>
      </w:pPr>
    </w:p>
    <w:p w14:paraId="393D28BC" w14:textId="77777777" w:rsidR="00C71A47" w:rsidRDefault="00C71A47" w:rsidP="00C71A47">
      <w:pPr>
        <w:pStyle w:val="CommentText"/>
      </w:pPr>
      <w:r>
        <w:t>The SOW should include, but is not limited to, quantitative information of project area/distance, detailed activity (</w:t>
      </w:r>
      <w:proofErr w:type="gramStart"/>
      <w:r>
        <w:t>e.g.</w:t>
      </w:r>
      <w:proofErr w:type="gramEnd"/>
      <w:r>
        <w:t xml:space="preserve"> paving, stormwater improvements, utility installation, adding a lane or path of certain width, etc.), and specification of materials to be used or equipment to be installed where relevant.</w:t>
      </w:r>
    </w:p>
    <w:p w14:paraId="7A508B10" w14:textId="77777777" w:rsidR="00C71A47" w:rsidRDefault="00C71A47" w:rsidP="00C71A47">
      <w:pPr>
        <w:pStyle w:val="CommentText"/>
      </w:pPr>
    </w:p>
    <w:p w14:paraId="7EF3CBAF"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7" w:author="USDOT" w:initials="USDOT">
    <w:p w14:paraId="69DA07E9" w14:textId="30B22765" w:rsidR="00463374" w:rsidRDefault="00463374" w:rsidP="0046337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d="8" w:author="USDOT" w:initials="USDOT">
    <w:p w14:paraId="61188572" w14:textId="250258DF" w:rsidR="00A8038B" w:rsidRDefault="00A8038B" w:rsidP="00A8038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d="9" w:author="USDOT" w:initials="USDOT">
    <w:p w14:paraId="5666E5C9" w14:textId="4D276495"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FF4066">
        <w:t>7</w:t>
      </w:r>
      <w:r>
        <w:t xml:space="preserve">.1 of the General Terms and Conditions for context on how this </w:t>
      </w:r>
      <w:r w:rsidR="00C20078">
        <w:t>schedule</w:t>
      </w:r>
      <w:r>
        <w:t xml:space="preserve"> is used in the agreement and may affect the availability of RAISE funds for the project.</w:t>
      </w:r>
    </w:p>
  </w:comment>
  <w:comment w:id="10" w:author="USDOT" w:initials="USDOT">
    <w:p w14:paraId="448A315A"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2" w:author="USDOT" w:initials="USDOT">
    <w:p w14:paraId="5DBF44A3"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13" w:author="USDOT" w:initials="USDOT">
    <w:p w14:paraId="0DB90EB0"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4" w:author="USDOT" w:initials="USDOT">
    <w:p w14:paraId="12FB10FE" w14:textId="77777777" w:rsidR="00597333" w:rsidRDefault="00597333"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16" w:author="USDOT" w:initials="USDOT">
    <w:p w14:paraId="3750C858" w14:textId="77777777" w:rsidR="001469B1" w:rsidRDefault="001469B1" w:rsidP="001469B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17" w:author="USDOT" w:initials="USDOT">
    <w:p w14:paraId="5C619514" w14:textId="7DF676FB"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d="18" w:author="USDOT" w:initials="USDOT">
    <w:p w14:paraId="26A11169" w14:textId="0543AEC4"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542BB">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d="19" w:author="USDOT" w:initials="USDOT">
    <w:p w14:paraId="0C25A743" w14:textId="68FD7A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proofErr w:type="spellStart"/>
      <w:r>
        <w:t>HDC</w:t>
      </w:r>
      <w:proofErr w:type="spellEnd"/>
      <w:r>
        <w:t xml:space="preserve"> or APP designation is used, see section </w:t>
      </w:r>
      <w:r w:rsidR="001469B1">
        <w:t>14</w:t>
      </w:r>
      <w:r>
        <w:t>.2 in the General Terms and Conditions.</w:t>
      </w:r>
    </w:p>
  </w:comment>
  <w:comment w:id="20" w:author="USDOT" w:initials="USDOT">
    <w:p w14:paraId="1B8E7F12" w14:textId="77B1EE1F"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d="21" w:author="USDOT" w:initials="USDOT">
    <w:p w14:paraId="2E9E9DAB"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2" w:author="USDOT" w:initials="USDOT">
    <w:p w14:paraId="053EDE4B" w14:textId="23E534AA" w:rsidR="009542BB" w:rsidRPr="00E447FE" w:rsidRDefault="009542BB" w:rsidP="009542BB">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d="24" w:author="USDOT" w:initials="USDOT">
    <w:p w14:paraId="5696E46F" w14:textId="77777777" w:rsidR="001469B1" w:rsidRDefault="001469B1" w:rsidP="001469B1">
      <w:pPr>
        <w:pStyle w:val="CommentText"/>
      </w:pP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a. require project to sufficiently consider climate change and environmental justice in their planning, as determined by the Department, before receiving funds for construction. The purpose of this schedule H is to document </w:t>
      </w:r>
      <w:proofErr w:type="spellStart"/>
      <w:r>
        <w:t>DOT’s</w:t>
      </w:r>
      <w:proofErr w:type="spellEnd"/>
      <w:r>
        <w:t xml:space="preserve"> basis for determining the considerations were sufficient for this project. See also article 9 of the General Terms and Conditions.</w:t>
      </w:r>
    </w:p>
  </w:comment>
  <w:comment w:id="25" w:author="USDOT" w:initials="USDOT">
    <w:p w14:paraId="75C66271" w14:textId="77777777" w:rsidR="001469B1"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6BB8D60" w14:textId="77777777" w:rsidR="001469B1" w:rsidRDefault="001469B1" w:rsidP="001469B1">
      <w:pPr>
        <w:pStyle w:val="CommentText"/>
      </w:pPr>
    </w:p>
    <w:p w14:paraId="742B6D52" w14:textId="77777777" w:rsidR="001469B1" w:rsidRPr="00B42FE4" w:rsidRDefault="001469B1" w:rsidP="001469B1">
      <w:pPr>
        <w:pStyle w:val="CommentText"/>
      </w:pPr>
      <w:r>
        <w:t>It is necessary to check at least one row.</w:t>
      </w:r>
    </w:p>
  </w:comment>
  <w:comment w:id="26" w:author="USDOT" w:initials="USDOT">
    <w:p w14:paraId="4996C0F4" w14:textId="6823454A"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w:t>
      </w:r>
      <w:r w:rsidR="00D5251F">
        <w:t>d</w:t>
      </w:r>
      <w:r>
        <w:t>.</w:t>
      </w:r>
    </w:p>
  </w:comment>
  <w:comment w:id="27" w:author="USDOT" w:initials="USDOT">
    <w:p w14:paraId="37752935" w14:textId="216152CC"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f this box is checked.</w:t>
      </w:r>
    </w:p>
  </w:comment>
  <w:comment w:id="28" w:author="USDOT" w:initials="USDOT">
    <w:p w14:paraId="24BAA48E" w14:textId="77777777" w:rsidR="001469B1" w:rsidRDefault="001469B1" w:rsidP="001469B1">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29" w:author="USDOT" w:initials="USDOT">
    <w:p w14:paraId="2747AE4F"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b. required projects to demonstrate sufficient effort related to the Project to improve racial equity and reduce barriers to opportunity, as determined by DOT, before receiving funds for construction. The purpose of this schedule I is to document </w:t>
      </w:r>
      <w:proofErr w:type="spellStart"/>
      <w:r>
        <w:t>DOT’s</w:t>
      </w:r>
      <w:proofErr w:type="spellEnd"/>
      <w:r>
        <w:t xml:space="preserve"> basis for determining the activities were sufficient for this project. See also article 10 of the General Terms and Conditions.</w:t>
      </w:r>
    </w:p>
  </w:comment>
  <w:comment w:id="30" w:author="USDOT" w:initials="USDOT">
    <w:p w14:paraId="03F6D48F" w14:textId="77777777" w:rsidR="001469B1" w:rsidRPr="00B42FE4"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1" w:author="USDOT" w:initials="USDOT">
    <w:p w14:paraId="0BD62B78" w14:textId="2AE5C070"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w:t>
      </w:r>
    </w:p>
  </w:comment>
  <w:comment w:id="32" w:author="USDOT" w:initials="USDOT">
    <w:p w14:paraId="324E5BA2" w14:textId="4B1447DA"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3" w:author="USDOT" w:initials="USDOT">
    <w:p w14:paraId="031E22C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4" w:author="USDOT" w:initials="USDOT">
    <w:p w14:paraId="362A0138"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c.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J is to document </w:t>
      </w:r>
      <w:proofErr w:type="spellStart"/>
      <w:r>
        <w:t>DOT’s</w:t>
      </w:r>
      <w:proofErr w:type="spellEnd"/>
      <w:r>
        <w:t xml:space="preserve"> basis for determining the considerations were sufficient for this project. See also article 11 of the General Terms and Conditions.</w:t>
      </w:r>
    </w:p>
  </w:comment>
  <w:comment w:id="35" w:author="USDOT" w:initials="USDOT">
    <w:p w14:paraId="60805021" w14:textId="77777777" w:rsidR="006F5003" w:rsidRPr="00B42FE4" w:rsidRDefault="006F5003" w:rsidP="006F5003">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6" w:author="USDOT" w:initials="USDOT">
    <w:p w14:paraId="358EDED3" w14:textId="0BCF0C12" w:rsidR="006F5003" w:rsidRPr="00B42FE4" w:rsidRDefault="006F5003" w:rsidP="006F5003">
      <w:pPr>
        <w:pStyle w:val="CommentText"/>
      </w:pPr>
      <w:r>
        <w:rPr>
          <w:rStyle w:val="CommentReference"/>
        </w:rPr>
        <w:annotationRef/>
      </w:r>
      <w:r>
        <w:rPr>
          <w:b/>
          <w:bCs/>
        </w:rPr>
        <w:t>Drafting Instruction:</w:t>
      </w:r>
      <w:r>
        <w:t xml:space="preserve"> If this row is marked, schedule B must describe relevant activities that will be completed.</w:t>
      </w:r>
    </w:p>
  </w:comment>
  <w:comment w:id="37" w:author="USDOT" w:initials="USDOT">
    <w:p w14:paraId="45072084" w14:textId="77777777" w:rsidR="006F5003" w:rsidRDefault="006F5003" w:rsidP="006F5003">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8" w:author="USDOT" w:initials="USDOT">
    <w:p w14:paraId="605E2064"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9" w:author="USDOT" w:initials="USDOT">
    <w:p w14:paraId="160D9437"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0" w:author="USDOT" w:initials="USDOT">
    <w:p w14:paraId="0D3E0100" w14:textId="77777777" w:rsidR="00D5251F" w:rsidRDefault="00D5251F" w:rsidP="00D5251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w:t>
      </w:r>
      <w:proofErr w:type="gramStart"/>
      <w:r>
        <w:t>that</w:t>
      </w:r>
      <w:proofErr w:type="gramEnd"/>
      <w:r>
        <w:t xml:space="preserve"> is administered by the same USDOT Operating Administration and under which the recipient has an existing financial assistance award.</w:t>
      </w:r>
    </w:p>
  </w:comment>
  <w:comment w:id="43" w:author="USDOT" w:initials="USDOT">
    <w:p w14:paraId="5404F1CA"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d="44" w:author="USDOT" w:initials="USDOT">
    <w:p w14:paraId="521DAED3"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053EDE4B" w15:done="0"/>
  <w15:commentEx w15:paraId="5696E46F" w15:done="0"/>
  <w15:commentEx w15:paraId="742B6D52" w15:done="0"/>
  <w15:commentEx w15:paraId="4996C0F4" w15:done="0"/>
  <w15:commentEx w15:paraId="37752935" w15:done="0"/>
  <w15:commentEx w15:paraId="24BAA48E" w15:done="0"/>
  <w15:commentEx w15:paraId="2747AE4F" w15:done="0"/>
  <w15:commentEx w15:paraId="03F6D48F" w15:done="0"/>
  <w15:commentEx w15:paraId="0BD62B78" w15:done="0"/>
  <w15:commentEx w15:paraId="324E5BA2" w15:done="0"/>
  <w15:commentEx w15:paraId="031E22CF" w15:done="0"/>
  <w15:commentEx w15:paraId="362A0138" w15:done="0"/>
  <w15:commentEx w15:paraId="60805021" w15:done="0"/>
  <w15:commentEx w15:paraId="358EDED3" w15:done="0"/>
  <w15:commentEx w15:paraId="45072084" w15:done="0"/>
  <w15:commentEx w15:paraId="605E2064" w15:done="0"/>
  <w15:commentEx w15:paraId="160D9437" w15:done="0"/>
  <w15:commentEx w15:paraId="0D3E0100" w15:done="0"/>
  <w15:commentEx w15:paraId="5404F1CA"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053EDE4B" w16cid:durableId="26486EFB"/>
  <w16cid:commentId w16cid:paraId="5696E46F" w16cid:durableId="25E5B770"/>
  <w16cid:commentId w16cid:paraId="742B6D52" w16cid:durableId="259BEBB2"/>
  <w16cid:commentId w16cid:paraId="4996C0F4" w16cid:durableId="259BEAEA"/>
  <w16cid:commentId w16cid:paraId="37752935" w16cid:durableId="25E5BAA6"/>
  <w16cid:commentId w16cid:paraId="24BAA48E" w16cid:durableId="25E5BAC5"/>
  <w16cid:commentId w16cid:paraId="2747AE4F" w16cid:durableId="25E5B785"/>
  <w16cid:commentId w16cid:paraId="03F6D48F" w16cid:durableId="259BEC1F"/>
  <w16cid:commentId w16cid:paraId="0BD62B78" w16cid:durableId="259BECA8"/>
  <w16cid:commentId w16cid:paraId="324E5BA2" w16cid:durableId="25E5BA81"/>
  <w16cid:commentId w16cid:paraId="031E22CF" w16cid:durableId="25E5BAEE"/>
  <w16cid:commentId w16cid:paraId="362A0138" w16cid:durableId="26B65D25"/>
  <w16cid:commentId w16cid:paraId="60805021" w16cid:durableId="26CF2B27"/>
  <w16cid:commentId w16cid:paraId="358EDED3" w16cid:durableId="26CF2B26"/>
  <w16cid:commentId w16cid:paraId="45072084" w16cid:durableId="26CF2B25"/>
  <w16cid:commentId w16cid:paraId="605E2064" w16cid:durableId="26CF2B24"/>
  <w16cid:commentId w16cid:paraId="160D9437" w16cid:durableId="2808F4A6"/>
  <w16cid:commentId w16cid:paraId="0D3E0100" w16cid:durableId="2808F7EE"/>
  <w16cid:commentId w16cid:paraId="5404F1CA" w16cid:durableId="2808F85A"/>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3B296" w14:textId="77777777" w:rsidR="00E62DBF" w:rsidRDefault="00E62DBF">
      <w:r>
        <w:separator/>
      </w:r>
    </w:p>
  </w:endnote>
  <w:endnote w:type="continuationSeparator" w:id="0">
    <w:p w14:paraId="5EA50B62" w14:textId="77777777" w:rsidR="00E62DBF" w:rsidRDefault="00E62DBF">
      <w:r>
        <w:continuationSeparator/>
      </w:r>
    </w:p>
  </w:endnote>
  <w:endnote w:type="continuationNotice" w:id="1">
    <w:p w14:paraId="6B3CC549" w14:textId="77777777" w:rsidR="00E62DBF" w:rsidRDefault="00E62D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29F9"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8F2300"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D74DE" w14:textId="02385B2A"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r w:rsidR="00DE3039">
      <w:fldChar w:fldCharType="begin"/>
    </w:r>
    <w:r w:rsidR="00DE3039">
      <w:instrText xml:space="preserve"> NUMPAGES </w:instrText>
    </w:r>
    <w:r w:rsidR="00DE3039">
      <w:fldChar w:fldCharType="separate"/>
    </w:r>
    <w:r>
      <w:rPr>
        <w:noProof/>
      </w:rPr>
      <w:t>15</w:t>
    </w:r>
    <w:r w:rsidR="00DE303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3636" w14:textId="77777777" w:rsidR="005F1F56" w:rsidRDefault="005F1F56" w:rsidP="00B001E3">
    <w:pPr>
      <w:pStyle w:val="Marking"/>
    </w:pPr>
    <w:r>
      <w:t>DRAFT; NOT INTENDED FOR EXECUTION</w:t>
    </w:r>
  </w:p>
  <w:p w14:paraId="5F28A868"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73575" w14:textId="77777777" w:rsidR="00E62DBF" w:rsidRDefault="00E62DBF">
      <w:r>
        <w:separator/>
      </w:r>
    </w:p>
  </w:footnote>
  <w:footnote w:type="continuationSeparator" w:id="0">
    <w:p w14:paraId="01648237" w14:textId="77777777" w:rsidR="00E62DBF" w:rsidRDefault="00E62DBF">
      <w:r>
        <w:continuationSeparator/>
      </w:r>
    </w:p>
  </w:footnote>
  <w:footnote w:type="continuationNotice" w:id="1">
    <w:p w14:paraId="5707FD50" w14:textId="77777777" w:rsidR="00E62DBF" w:rsidRDefault="00E62D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8CEE" w14:textId="77777777" w:rsidR="005F1F56" w:rsidRDefault="005F1F56" w:rsidP="00B92A91">
    <w:pPr>
      <w:pStyle w:val="Marking"/>
    </w:pPr>
    <w:r>
      <w:t>TEMPLATE; NOT INTENDED FOR EXECUTION WITHOUT MODIFICATION</w:t>
    </w:r>
  </w:p>
  <w:p w14:paraId="445F47E0" w14:textId="09A3C685" w:rsidR="005F1F56" w:rsidRPr="00B92A91" w:rsidRDefault="005F1F56" w:rsidP="00B92A91">
    <w:pPr>
      <w:pStyle w:val="RevisionDate"/>
    </w:pPr>
    <w:r>
      <w:t>Revised 202</w:t>
    </w:r>
    <w:r w:rsidR="001469B1">
      <w:t>3</w:t>
    </w:r>
    <w:r>
      <w:t>-</w:t>
    </w:r>
    <w:r w:rsidR="001469B1">
      <w:t>06</w:t>
    </w:r>
    <w:r>
      <w:t>-</w:t>
    </w:r>
    <w:r w:rsidR="00BD43F6">
      <w:t>2</w:t>
    </w:r>
    <w:r w:rsidR="006F5003">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0BAF" w14:textId="77777777" w:rsidR="005F1F56" w:rsidRDefault="005F1F56" w:rsidP="00ED7881">
    <w:pPr>
      <w:pStyle w:val="Marking"/>
    </w:pPr>
    <w:bookmarkStart w:id="45" w:name="_Hlk14857108"/>
    <w:bookmarkStart w:id="46" w:name="_Hlk14857109"/>
    <w:bookmarkStart w:id="47" w:name="_Hlk14857110"/>
    <w:bookmarkStart w:id="48" w:name="_Hlk14857174"/>
    <w:bookmarkStart w:id="49" w:name="_Hlk14857175"/>
    <w:bookmarkStart w:id="50" w:name="_Hlk14857176"/>
    <w:r>
      <w:t>DRAFT; NOT INTENDED FOR EXECUTION</w:t>
    </w:r>
  </w:p>
  <w:p w14:paraId="320BFB09" w14:textId="77777777" w:rsidR="005F1F56" w:rsidRDefault="005F1F56" w:rsidP="00ED7881">
    <w:pPr>
      <w:pStyle w:val="RevisionDate"/>
    </w:pPr>
    <w:r>
      <w:t>Revised 2019-07-24</w:t>
    </w:r>
    <w:bookmarkEnd w:id="45"/>
    <w:bookmarkEnd w:id="46"/>
    <w:bookmarkEnd w:id="47"/>
    <w:bookmarkEnd w:id="48"/>
    <w:bookmarkEnd w:id="49"/>
    <w:bookmarkEnd w:id="5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1E3F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C67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FE65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4B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BCD5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4AEC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E4B5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2428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F9CC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C41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
  </w:num>
  <w:num w:numId="3">
    <w:abstractNumId w:val="0"/>
  </w:num>
  <w:num w:numId="4">
    <w:abstractNumId w:val="8"/>
  </w:num>
  <w:num w:numId="5">
    <w:abstractNumId w:val="3"/>
  </w:num>
  <w:num w:numId="6">
    <w:abstractNumId w:val="2"/>
  </w:num>
  <w:num w:numId="7">
    <w:abstractNumId w:val="4"/>
  </w:num>
  <w:num w:numId="8">
    <w:abstractNumId w:val="9"/>
  </w:num>
  <w:num w:numId="9">
    <w:abstractNumId w:val="7"/>
  </w:num>
  <w:num w:numId="10">
    <w:abstractNumId w:val="6"/>
  </w:num>
  <w:num w:numId="11">
    <w:abstractNumId w:val="5"/>
  </w:num>
  <w:num w:numId="12">
    <w:abstractNumId w:val="10"/>
  </w:num>
  <w:num w:numId="13">
    <w:abstractNumId w:val="19"/>
  </w:num>
  <w:num w:numId="14">
    <w:abstractNumId w:val="16"/>
  </w:num>
  <w:num w:numId="15">
    <w:abstractNumId w:val="11"/>
  </w:num>
  <w:num w:numId="16">
    <w:abstractNumId w:val="14"/>
  </w:num>
  <w:num w:numId="17">
    <w:abstractNumId w:val="10"/>
  </w:num>
  <w:num w:numId="18">
    <w:abstractNumId w:val="10"/>
  </w:num>
  <w:num w:numId="19">
    <w:abstractNumId w:val="1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3"/>
  </w:num>
  <w:num w:numId="23">
    <w:abstractNumId w:val="15"/>
  </w:num>
  <w:num w:numId="24">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40C0"/>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05"/>
    <w:rsid w:val="000F0481"/>
    <w:rsid w:val="000F1166"/>
    <w:rsid w:val="000F1646"/>
    <w:rsid w:val="000F3CBB"/>
    <w:rsid w:val="000F5A1A"/>
    <w:rsid w:val="000F6191"/>
    <w:rsid w:val="000F6EF9"/>
    <w:rsid w:val="000F7D90"/>
    <w:rsid w:val="00103243"/>
    <w:rsid w:val="00105D48"/>
    <w:rsid w:val="00121425"/>
    <w:rsid w:val="00121850"/>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A27"/>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B2C"/>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E5CAD"/>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003"/>
    <w:rsid w:val="006F50EF"/>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24F5"/>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23D6"/>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2BB"/>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CDD"/>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2488"/>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6F2C"/>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3F6"/>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51F"/>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1AE"/>
    <w:rsid w:val="00D97A56"/>
    <w:rsid w:val="00DA0D05"/>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3039"/>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73F"/>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2913"/>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066"/>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281A617"/>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chEScheduleTabl">
    <w:name w:val="Sch. E Schedule Tabl"/>
    <w:basedOn w:val="TableNormal"/>
    <w:uiPriority w:val="99"/>
    <w:rsid w:val="009C7CDD"/>
    <w:tblPr>
      <w:tblBorders>
        <w:top w:val="single" w:sz="4" w:space="0" w:color="auto"/>
        <w:left w:val="single" w:sz="4" w:space="0" w:color="auto"/>
        <w:bottom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a85e5705-748c-47a5-b381-e1b975758fe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32370535B7724699DFCC2E2BFFA69A" ma:contentTypeVersion="1" ma:contentTypeDescription="Create a new document." ma:contentTypeScope="" ma:versionID="f964539554980749843f39222c778626">
  <xsd:schema xmlns:xsd="http://www.w3.org/2001/XMLSchema" xmlns:xs="http://www.w3.org/2001/XMLSchema" xmlns:p="http://schemas.microsoft.com/office/2006/metadata/properties" xmlns:ns2="a85e5705-748c-47a5-b381-e1b975758fee" targetNamespace="http://schemas.microsoft.com/office/2006/metadata/properties" ma:root="true" ma:fieldsID="ae1dc5b5db23d55e79ed958355ce0d7d" ns2:_="">
    <xsd:import namespace="a85e5705-748c-47a5-b381-e1b975758fee"/>
    <xsd:element name="properties">
      <xsd:complexType>
        <xsd:sequence>
          <xsd:element name="documentManagement">
            <xsd:complexType>
              <xsd:all>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e5705-748c-47a5-b381-e1b975758fee"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tem_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a85e5705-748c-47a5-b381-e1b975758fee"/>
    <ds:schemaRef ds:uri="http://www.w3.org/XML/1998/namespace"/>
    <ds:schemaRef ds:uri="http://purl.org/dc/dcmitype/"/>
  </ds:schemaRefs>
</ds:datastoreItem>
</file>

<file path=customXml/itemProps4.xml><?xml version="1.0" encoding="utf-8"?>
<ds:datastoreItem xmlns:ds="http://schemas.openxmlformats.org/officeDocument/2006/customXml" ds:itemID="{C4B1FF54-27E6-4C39-99D7-C1CBA31D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e5705-748c-47a5-b381-e1b975758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2687</Words>
  <Characters>1610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AISE FY2023 Project-Specific Agreement: MARAD Template for Planning Projects (draft; working)</vt:lpstr>
    </vt:vector>
  </TitlesOfParts>
  <Company/>
  <LinksUpToDate>false</LinksUpToDate>
  <CharactersWithSpaces>18752</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2023 Project-Specific Agreement: MARAD Template for Planning Projects (2023-06-25)</dc:title>
  <dc:subject/>
  <dc:creator/>
  <cp:keywords/>
  <dc:description/>
  <cp:lastModifiedBy>Smith, Michael A (OST)</cp:lastModifiedBy>
  <cp:revision>3</cp:revision>
  <cp:lastPrinted>2019-10-29T15:05:00Z</cp:lastPrinted>
  <dcterms:created xsi:type="dcterms:W3CDTF">2023-06-26T03:45:00Z</dcterms:created>
  <dcterms:modified xsi:type="dcterms:W3CDTF">2023-06-2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370535B7724699DFCC2E2BFFA69A</vt:lpwstr>
  </property>
</Properties>
</file>